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23A37C" w14:textId="09EF693A" w:rsidR="006E101E" w:rsidRPr="00DD0FEB" w:rsidRDefault="006E101E" w:rsidP="006E101E">
      <w:pPr>
        <w:keepNext/>
        <w:tabs>
          <w:tab w:val="left" w:pos="1620"/>
        </w:tabs>
        <w:suppressAutoHyphens/>
        <w:spacing w:after="0" w:line="240" w:lineRule="auto"/>
        <w:jc w:val="right"/>
        <w:rPr>
          <w:rFonts w:ascii="Times New Roman" w:hAnsi="Times New Roman"/>
          <w:caps/>
          <w:color w:val="A6A6A6" w:themeColor="background1" w:themeShade="A6"/>
          <w:sz w:val="24"/>
          <w:szCs w:val="24"/>
          <w:lang w:val="uk-UA" w:eastAsia="ar-SA"/>
        </w:rPr>
      </w:pPr>
    </w:p>
    <w:p w14:paraId="41437B8D" w14:textId="162E7B5E" w:rsidR="00F94B63" w:rsidRPr="008E6FC3" w:rsidRDefault="00F94B63" w:rsidP="00F94B63">
      <w:pPr>
        <w:keepNext/>
        <w:tabs>
          <w:tab w:val="left" w:pos="1620"/>
        </w:tabs>
        <w:suppressAutoHyphens/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 w:eastAsia="ar-SA"/>
        </w:rPr>
      </w:pPr>
      <w:r w:rsidRPr="008E6FC3">
        <w:rPr>
          <w:rFonts w:ascii="Times New Roman" w:hAnsi="Times New Roman"/>
          <w:caps/>
          <w:sz w:val="24"/>
          <w:szCs w:val="24"/>
          <w:lang w:val="uk-UA" w:eastAsia="ar-SA"/>
        </w:rPr>
        <w:t>Міністерство освіти і науки України</w:t>
      </w:r>
    </w:p>
    <w:p w14:paraId="54E7B034" w14:textId="49D27732" w:rsidR="00F94B63" w:rsidRPr="008E6FC3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</w:p>
    <w:p w14:paraId="575FAEE1" w14:textId="5ADAF112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 xml:space="preserve">Київський національний університет </w:t>
      </w:r>
    </w:p>
    <w:p w14:paraId="0CC4CE79" w14:textId="07B9725D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>технологій та дизайну</w:t>
      </w:r>
    </w:p>
    <w:p w14:paraId="7531BE89" w14:textId="4951168E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10679205" w14:textId="38735E74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70599438" w14:textId="397094D1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37981058" w14:textId="57E5F106" w:rsidR="00F94B63" w:rsidRPr="00FE7F43" w:rsidRDefault="00F94B63" w:rsidP="00F94B63">
      <w:pPr>
        <w:spacing w:after="0" w:line="240" w:lineRule="auto"/>
        <w:ind w:firstLine="5940"/>
        <w:rPr>
          <w:rFonts w:ascii="Times New Roman" w:hAnsi="Times New Roman"/>
          <w:sz w:val="24"/>
          <w:szCs w:val="24"/>
          <w:lang w:val="uk-UA" w:eastAsia="ar-SA"/>
        </w:rPr>
      </w:pPr>
    </w:p>
    <w:p w14:paraId="5FB7DE4D" w14:textId="392F005D" w:rsidR="00F94B63" w:rsidRPr="00DA4415" w:rsidRDefault="00F94B63" w:rsidP="00F94B63">
      <w:pPr>
        <w:spacing w:after="0" w:line="36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ЗАТВЕРДЖЕНО ВЧЕНОЮ РАДОЮ</w:t>
      </w:r>
    </w:p>
    <w:p w14:paraId="2BD8241D" w14:textId="412C979A" w:rsidR="00F94B63" w:rsidRPr="00785044" w:rsidRDefault="00F94B63" w:rsidP="00F94B63">
      <w:pPr>
        <w:spacing w:after="0" w:line="36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>Голова Вченої ради КНУТД</w:t>
      </w:r>
    </w:p>
    <w:p w14:paraId="1DEE34D8" w14:textId="76FBC20E" w:rsidR="00F94B63" w:rsidRPr="000F1DD7" w:rsidRDefault="00F94B63" w:rsidP="00F94B63">
      <w:pPr>
        <w:spacing w:before="240" w:after="0" w:line="360" w:lineRule="auto"/>
        <w:ind w:left="5103"/>
        <w:rPr>
          <w:rFonts w:ascii="Times New Roman" w:hAnsi="Times New Roman"/>
          <w:b/>
          <w:caps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 xml:space="preserve">_________________ Іван </w:t>
      </w:r>
      <w:r w:rsidRPr="00785044">
        <w:rPr>
          <w:rFonts w:ascii="Times New Roman" w:hAnsi="Times New Roman"/>
          <w:b/>
          <w:caps/>
          <w:sz w:val="24"/>
          <w:szCs w:val="24"/>
          <w:lang w:val="uk-UA" w:eastAsia="ar-SA"/>
        </w:rPr>
        <w:t>Грищенко</w:t>
      </w:r>
    </w:p>
    <w:p w14:paraId="566E00CF" w14:textId="034A0F58" w:rsidR="00F94B63" w:rsidRPr="00DA4415" w:rsidRDefault="00F94B63" w:rsidP="00F94B63">
      <w:pPr>
        <w:spacing w:before="120" w:after="0" w:line="24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(протокол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 xml:space="preserve">від 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«___» _____ 20__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р.</w:t>
      </w:r>
      <w:r w:rsidRPr="00E20855"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№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_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__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)</w:t>
      </w:r>
    </w:p>
    <w:p w14:paraId="5521E3D5" w14:textId="77777777" w:rsidR="00F94B63" w:rsidRPr="00DA4415" w:rsidRDefault="00F94B63" w:rsidP="00F94B63">
      <w:pPr>
        <w:spacing w:after="0" w:line="24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</w:p>
    <w:p w14:paraId="102E4C08" w14:textId="5C4989EF" w:rsidR="00F94B63" w:rsidRPr="002605DF" w:rsidRDefault="00F94B63" w:rsidP="00F94B63">
      <w:pPr>
        <w:spacing w:after="0" w:line="240" w:lineRule="auto"/>
        <w:ind w:left="5245"/>
        <w:rPr>
          <w:rFonts w:ascii="Times New Roman" w:hAnsi="Times New Roman"/>
          <w:b/>
          <w:sz w:val="24"/>
          <w:szCs w:val="24"/>
          <w:lang w:val="uk-UA" w:eastAsia="ar-SA"/>
        </w:rPr>
      </w:pPr>
    </w:p>
    <w:p w14:paraId="5B2786BA" w14:textId="4949EE33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66873C6" w14:textId="547BDDD3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02E437A" w14:textId="7847DB9F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9DF8346" w14:textId="66AB82B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EBBFA1C" w14:textId="2D0477F2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2C76CA4E" w14:textId="2A7A063A" w:rsidR="00F94B63" w:rsidRPr="00FE7F43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</w:pP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освітн</w:t>
      </w:r>
      <w:r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 xml:space="preserve">ьо-професійна </w:t>
      </w: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Програма</w:t>
      </w:r>
    </w:p>
    <w:p w14:paraId="643BECC6" w14:textId="152341E1" w:rsidR="00F94B63" w:rsidRPr="00851FA5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28"/>
          <w:szCs w:val="28"/>
          <w:lang w:val="uk-UA" w:eastAsia="ar-SA"/>
        </w:rPr>
      </w:pPr>
    </w:p>
    <w:p w14:paraId="69F74AFC" w14:textId="1448EB62" w:rsidR="00F94B63" w:rsidRPr="00DE36EB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  <w:r w:rsidRPr="00DE36EB">
        <w:rPr>
          <w:rFonts w:ascii="Times New Roman" w:hAnsi="Times New Roman"/>
          <w:sz w:val="24"/>
          <w:szCs w:val="24"/>
          <w:lang w:val="uk-UA" w:eastAsia="ar-SA"/>
        </w:rPr>
        <w:t>______________</w:t>
      </w:r>
      <w:r w:rsidRPr="00DE36EB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</w:t>
      </w:r>
      <w:r w:rsid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          </w:t>
      </w:r>
      <w:r w:rsidR="004E569F">
        <w:rPr>
          <w:rFonts w:ascii="Times New Roman" w:hAnsi="Times New Roman"/>
          <w:iCs/>
          <w:sz w:val="28"/>
          <w:szCs w:val="28"/>
          <w:u w:val="single"/>
          <w:lang w:val="uk-UA"/>
        </w:rPr>
        <w:t>ДЕКОРАТИВНИЙ ДИЗАЙН</w:t>
      </w:r>
      <w:r w:rsidRPr="00DE36EB">
        <w:rPr>
          <w:rFonts w:ascii="Times New Roman" w:hAnsi="Times New Roman"/>
          <w:iCs/>
          <w:sz w:val="24"/>
          <w:szCs w:val="24"/>
          <w:lang w:val="uk-UA"/>
        </w:rPr>
        <w:t>_</w:t>
      </w:r>
      <w:r w:rsidR="004C634D" w:rsidRP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</w:t>
      </w:r>
      <w:r w:rsid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  </w:t>
      </w:r>
      <w:r w:rsidR="004C634D" w:rsidRP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</w:t>
      </w:r>
      <w:r w:rsidRPr="00DE36EB">
        <w:rPr>
          <w:rFonts w:ascii="Times New Roman" w:hAnsi="Times New Roman"/>
          <w:iCs/>
          <w:sz w:val="24"/>
          <w:szCs w:val="24"/>
          <w:lang w:val="uk-UA"/>
        </w:rPr>
        <w:t>________</w:t>
      </w:r>
    </w:p>
    <w:p w14:paraId="4F048455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7B558219" w14:textId="1D3BE97F" w:rsid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>Рівень вищої освіти</w:t>
      </w:r>
      <w:r w:rsidRPr="004C634D"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</w:t>
      </w:r>
      <w:r w:rsidR="00F94B63" w:rsidRP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перший (бакалаврський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>)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</w:t>
      </w:r>
    </w:p>
    <w:p w14:paraId="1A6CF564" w14:textId="77777777" w:rsidR="00F94B63" w:rsidRPr="004C634D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 w:rsidRPr="004C634D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                              </w:t>
      </w:r>
    </w:p>
    <w:p w14:paraId="610EBDFD" w14:textId="4D67E22A" w:rsidR="00F94B63" w:rsidRPr="00FE7F43" w:rsidRDefault="004C634D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тупінь вищої освіти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бакалавр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</w:t>
      </w:r>
      <w:r w:rsidR="001274C8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0D9B89C0" w14:textId="77777777" w:rsidR="00F94B63" w:rsidRP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</w:p>
    <w:p w14:paraId="23004160" w14:textId="6E7FCA3C" w:rsidR="00F94B63" w:rsidRPr="00FE7F43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Галузь знань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</w:t>
      </w:r>
      <w:r w:rsidR="001274C8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="001274C8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="001274C8">
        <w:rPr>
          <w:rFonts w:ascii="Times New Roman" w:hAnsi="Times New Roman"/>
          <w:sz w:val="28"/>
          <w:szCs w:val="28"/>
          <w:u w:val="single"/>
          <w:lang w:val="uk-UA" w:eastAsia="ar-SA"/>
        </w:rPr>
        <w:t>02 Культура і мистецтво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</w:t>
      </w:r>
      <w:r w:rsidR="001274C8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4C634D">
        <w:rPr>
          <w:rFonts w:ascii="Times New Roman" w:hAnsi="Times New Roman"/>
          <w:sz w:val="2"/>
          <w:szCs w:val="2"/>
          <w:lang w:val="uk-UA" w:eastAsia="ar-SA"/>
        </w:rPr>
        <w:t xml:space="preserve">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  <w:t xml:space="preserve">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>
        <w:rPr>
          <w:rFonts w:ascii="Times New Roman" w:hAnsi="Times New Roman"/>
          <w:sz w:val="20"/>
          <w:szCs w:val="20"/>
          <w:lang w:val="uk-UA" w:eastAsia="ar-SA"/>
        </w:rPr>
        <w:t xml:space="preserve">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</w:t>
      </w:r>
    </w:p>
    <w:p w14:paraId="5BD8C34F" w14:textId="110E51B9" w:rsidR="00F94B63" w:rsidRPr="00FE7F43" w:rsidRDefault="004C634D" w:rsidP="00F94B6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пеціальність </w:t>
      </w:r>
      <w:r w:rsidR="001274C8" w:rsidRPr="001274C8">
        <w:rPr>
          <w:rFonts w:ascii="Times New Roman" w:hAnsi="Times New Roman"/>
          <w:sz w:val="28"/>
          <w:szCs w:val="28"/>
          <w:u w:val="single"/>
          <w:lang w:val="uk-UA"/>
        </w:rPr>
        <w:t>023 Образотворче мистецтво, декоративне мистецтво, реставрація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25C999D3" w14:textId="77777777" w:rsidR="00F94B63" w:rsidRPr="00FE7F43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  <w:t xml:space="preserve">       </w:t>
      </w:r>
    </w:p>
    <w:p w14:paraId="421EEB40" w14:textId="6B228608" w:rsidR="00F94B63" w:rsidRPr="00FE7F43" w:rsidRDefault="00F94B63" w:rsidP="00F94B63">
      <w:pPr>
        <w:spacing w:after="0" w:line="240" w:lineRule="auto"/>
        <w:jc w:val="both"/>
        <w:rPr>
          <w:rFonts w:ascii="Times New Roman" w:hAnsi="Times New Roman"/>
          <w:lang w:val="uk-UA" w:eastAsia="ar-SA"/>
        </w:rPr>
      </w:pPr>
      <w:r w:rsidRPr="00DA4415">
        <w:rPr>
          <w:rFonts w:ascii="Times New Roman" w:hAnsi="Times New Roman"/>
          <w:sz w:val="28"/>
          <w:szCs w:val="28"/>
          <w:lang w:val="uk-UA" w:eastAsia="ar-SA"/>
        </w:rPr>
        <w:t>Кваліфікація</w:t>
      </w:r>
      <w:r w:rsidR="004E569F">
        <w:rPr>
          <w:rFonts w:ascii="Times New Roman" w:hAnsi="Times New Roman"/>
          <w:lang w:val="uk-UA" w:eastAsia="ar-SA"/>
        </w:rPr>
        <w:t xml:space="preserve"> </w:t>
      </w:r>
      <w:r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бакалавр з 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>о</w:t>
      </w:r>
      <w:r w:rsidR="004E569F" w:rsidRPr="001274C8">
        <w:rPr>
          <w:rFonts w:ascii="Times New Roman" w:hAnsi="Times New Roman"/>
          <w:sz w:val="28"/>
          <w:szCs w:val="28"/>
          <w:u w:val="single"/>
          <w:lang w:val="uk-UA"/>
        </w:rPr>
        <w:t>бразотворч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>ого</w:t>
      </w:r>
      <w:r w:rsidR="004E569F" w:rsidRPr="001274C8">
        <w:rPr>
          <w:rFonts w:ascii="Times New Roman" w:hAnsi="Times New Roman"/>
          <w:sz w:val="28"/>
          <w:szCs w:val="28"/>
          <w:u w:val="single"/>
          <w:lang w:val="uk-UA"/>
        </w:rPr>
        <w:t xml:space="preserve"> мистецтв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>а</w:t>
      </w:r>
      <w:r w:rsidR="004E569F" w:rsidRPr="001274C8">
        <w:rPr>
          <w:rFonts w:ascii="Times New Roman" w:hAnsi="Times New Roman"/>
          <w:sz w:val="28"/>
          <w:szCs w:val="28"/>
          <w:u w:val="single"/>
          <w:lang w:val="uk-UA"/>
        </w:rPr>
        <w:t>, декоративн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>ого</w:t>
      </w:r>
      <w:r w:rsidR="004E569F" w:rsidRPr="001274C8">
        <w:rPr>
          <w:rFonts w:ascii="Times New Roman" w:hAnsi="Times New Roman"/>
          <w:sz w:val="28"/>
          <w:szCs w:val="28"/>
          <w:u w:val="single"/>
          <w:lang w:val="uk-UA"/>
        </w:rPr>
        <w:t xml:space="preserve"> мистецтв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>а</w:t>
      </w:r>
      <w:r w:rsidR="004E569F" w:rsidRPr="001274C8">
        <w:rPr>
          <w:rFonts w:ascii="Times New Roman" w:hAnsi="Times New Roman"/>
          <w:sz w:val="28"/>
          <w:szCs w:val="28"/>
          <w:u w:val="single"/>
          <w:lang w:val="uk-UA"/>
        </w:rPr>
        <w:t>, реставраці</w:t>
      </w:r>
      <w:r w:rsidR="004E569F">
        <w:rPr>
          <w:rFonts w:ascii="Times New Roman" w:hAnsi="Times New Roman"/>
          <w:sz w:val="28"/>
          <w:szCs w:val="28"/>
          <w:u w:val="single"/>
          <w:lang w:val="uk-UA"/>
        </w:rPr>
        <w:t xml:space="preserve">ї                                                                                                     </w:t>
      </w:r>
      <w:r w:rsid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3733C78C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587B22C5" w14:textId="77777777" w:rsidR="00F94B63" w:rsidRPr="002605DF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06F1C267" w14:textId="77777777"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03BB8CF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D1A8A69" w14:textId="77777777" w:rsidR="00F94B63" w:rsidRPr="002605DF" w:rsidRDefault="00F94B63" w:rsidP="00F94B63">
      <w:pPr>
        <w:spacing w:after="0" w:line="240" w:lineRule="auto"/>
        <w:ind w:firstLine="5387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0E3CB2F7" w14:textId="77777777" w:rsidR="00F94B63" w:rsidRPr="002605DF" w:rsidRDefault="00F94B63" w:rsidP="00F94B63">
      <w:pPr>
        <w:spacing w:after="0" w:line="360" w:lineRule="auto"/>
        <w:ind w:firstLine="4536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49AA78E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2BEC570F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24D4B5F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0F5489B6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3933D69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4BB758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7697C73A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37C2F574" w14:textId="77777777"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D4F46DF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755EA9C8" w14:textId="77777777" w:rsidR="00F94B63" w:rsidRPr="00785044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  <w:r w:rsidRPr="00785044">
        <w:rPr>
          <w:rFonts w:ascii="Times New Roman" w:hAnsi="Times New Roman"/>
          <w:sz w:val="28"/>
          <w:szCs w:val="28"/>
          <w:lang w:val="uk-UA" w:eastAsia="ar-SA"/>
        </w:rPr>
        <w:t>Київ 202</w:t>
      </w:r>
      <w:r w:rsidR="004C634D">
        <w:rPr>
          <w:rFonts w:ascii="Times New Roman" w:hAnsi="Times New Roman"/>
          <w:sz w:val="28"/>
          <w:szCs w:val="28"/>
          <w:lang w:val="uk-UA" w:eastAsia="ar-SA"/>
        </w:rPr>
        <w:t>2</w:t>
      </w:r>
      <w:r w:rsidRPr="00785044">
        <w:rPr>
          <w:rFonts w:ascii="Times New Roman" w:hAnsi="Times New Roman"/>
          <w:sz w:val="28"/>
          <w:szCs w:val="28"/>
          <w:lang w:val="uk-UA" w:eastAsia="ar-SA"/>
        </w:rPr>
        <w:t xml:space="preserve"> р.</w:t>
      </w:r>
    </w:p>
    <w:p w14:paraId="4BA45684" w14:textId="281B6A2A" w:rsidR="00F94B63" w:rsidRPr="00DE51A3" w:rsidRDefault="00913556" w:rsidP="00F94B63">
      <w:pPr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3D352DE5" wp14:editId="40F2BE58">
                <wp:simplePos x="0" y="0"/>
                <wp:positionH relativeFrom="column">
                  <wp:posOffset>5880100</wp:posOffset>
                </wp:positionH>
                <wp:positionV relativeFrom="paragraph">
                  <wp:posOffset>74930</wp:posOffset>
                </wp:positionV>
                <wp:extent cx="422910" cy="448310"/>
                <wp:effectExtent l="0" t="0" r="0" b="0"/>
                <wp:wrapNone/>
                <wp:docPr id="60" name="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2910" cy="448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F1E255" id="Прямоугольник 2" o:spid="_x0000_s1026" style="position:absolute;margin-left:463pt;margin-top:5.9pt;width:33.3pt;height:35.3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" fillcolor="white [3212]" stroked="f" strokeweight="1pt">
                <v:path arrowok="t"/>
              </v:rect>
            </w:pict>
          </mc:Fallback>
        </mc:AlternateContent>
      </w:r>
      <w:r w:rsidR="00F94B63" w:rsidRPr="002605DF">
        <w:rPr>
          <w:rFonts w:ascii="Times New Roman" w:hAnsi="Times New Roman"/>
          <w:sz w:val="24"/>
          <w:szCs w:val="24"/>
          <w:lang w:val="uk-UA"/>
        </w:rPr>
        <w:br w:type="page"/>
      </w:r>
      <w:r w:rsidR="00F94B63" w:rsidRPr="00DE51A3">
        <w:rPr>
          <w:rFonts w:ascii="Times New Roman" w:hAnsi="Times New Roman"/>
          <w:caps/>
          <w:sz w:val="28"/>
          <w:szCs w:val="28"/>
          <w:lang w:val="uk-UA"/>
        </w:rPr>
        <w:lastRenderedPageBreak/>
        <w:t>Лист погодження</w:t>
      </w:r>
    </w:p>
    <w:p w14:paraId="7A97DF57" w14:textId="77777777" w:rsidR="00F94B63" w:rsidRDefault="00F94B63" w:rsidP="00F94B63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 w:rsidRPr="00DE51A3">
        <w:rPr>
          <w:rFonts w:ascii="Times New Roman" w:hAnsi="Times New Roman"/>
          <w:sz w:val="28"/>
          <w:szCs w:val="28"/>
          <w:lang w:val="uk-UA"/>
        </w:rPr>
        <w:t>Освітньо</w:t>
      </w:r>
      <w:r>
        <w:rPr>
          <w:rFonts w:ascii="Times New Roman" w:hAnsi="Times New Roman"/>
          <w:sz w:val="28"/>
          <w:szCs w:val="28"/>
          <w:lang w:val="uk-UA"/>
        </w:rPr>
        <w:t>-професійної</w:t>
      </w:r>
      <w:r w:rsidRPr="00DE51A3">
        <w:rPr>
          <w:rFonts w:ascii="Times New Roman" w:hAnsi="Times New Roman"/>
          <w:sz w:val="28"/>
          <w:szCs w:val="28"/>
          <w:lang w:val="uk-UA"/>
        </w:rPr>
        <w:t xml:space="preserve"> програми </w:t>
      </w:r>
    </w:p>
    <w:p w14:paraId="2F600132" w14:textId="10A4E444" w:rsidR="00F94B63" w:rsidRPr="00DE51A3" w:rsidRDefault="004C3321" w:rsidP="004C3321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caps/>
          <w:sz w:val="28"/>
          <w:szCs w:val="28"/>
          <w:u w:val="single"/>
          <w:lang w:val="uk-UA"/>
        </w:rPr>
        <w:t xml:space="preserve">                                        </w:t>
      </w:r>
      <w:r w:rsidR="001274C8">
        <w:rPr>
          <w:rFonts w:ascii="Times New Roman" w:hAnsi="Times New Roman"/>
          <w:iCs/>
          <w:sz w:val="28"/>
          <w:szCs w:val="28"/>
          <w:u w:val="single"/>
          <w:lang w:val="uk-UA"/>
        </w:rPr>
        <w:t>Декоративний дизайн</w:t>
      </w:r>
      <w:r>
        <w:rPr>
          <w:rFonts w:ascii="Times New Roman" w:hAnsi="Times New Roman"/>
          <w:iCs/>
          <w:sz w:val="28"/>
          <w:szCs w:val="28"/>
          <w:u w:val="single"/>
          <w:lang w:val="uk-UA"/>
        </w:rPr>
        <w:t xml:space="preserve">                                          </w:t>
      </w:r>
      <w:r w:rsidRPr="004C3321">
        <w:rPr>
          <w:rFonts w:ascii="Times New Roman" w:hAnsi="Times New Roman"/>
          <w:iCs/>
          <w:sz w:val="2"/>
          <w:szCs w:val="2"/>
          <w:u w:val="single"/>
          <w:lang w:val="uk-UA"/>
        </w:rPr>
        <w:t>.</w:t>
      </w:r>
    </w:p>
    <w:p w14:paraId="111AA6EB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46825159" w14:textId="77777777" w:rsidR="003B3487" w:rsidRPr="00BD6B4F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1077A438" w14:textId="77777777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Рівень вищої освіти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перший</w:t>
      </w:r>
      <w:r w:rsidRPr="00C225EE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(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ський)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58E3A680" w14:textId="77777777" w:rsidR="00F94B63" w:rsidRPr="00D60069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30775225" w14:textId="77777777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тупінь вищої освіти</w:t>
      </w:r>
      <w:r w:rsidR="004C3321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                    </w:t>
      </w:r>
      <w:r w:rsidRPr="002605DF">
        <w:rPr>
          <w:rFonts w:ascii="Times New Roman" w:hAnsi="Times New Roman"/>
          <w:sz w:val="24"/>
          <w:szCs w:val="24"/>
          <w:lang w:val="uk-UA"/>
        </w:rPr>
        <w:t>_</w:t>
      </w:r>
    </w:p>
    <w:p w14:paraId="6C972084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7CC7684D" w14:textId="588A5F90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Галузь знань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</w:t>
      </w:r>
      <w:r w:rsidR="001274C8">
        <w:rPr>
          <w:rFonts w:ascii="Times New Roman" w:hAnsi="Times New Roman"/>
          <w:sz w:val="28"/>
          <w:szCs w:val="28"/>
          <w:u w:val="single"/>
          <w:lang w:val="uk-UA"/>
        </w:rPr>
        <w:t xml:space="preserve">        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</w:t>
      </w:r>
      <w:r w:rsidR="001274C8" w:rsidRPr="001274C8">
        <w:rPr>
          <w:rFonts w:ascii="Times New Roman" w:hAnsi="Times New Roman"/>
          <w:sz w:val="24"/>
          <w:szCs w:val="24"/>
          <w:u w:val="single"/>
          <w:lang w:val="uk-UA"/>
        </w:rPr>
        <w:t>02 Культура і мистецтво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</w:t>
      </w:r>
      <w:r w:rsidR="001274C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08F95806" w14:textId="77777777" w:rsidR="00F94B63" w:rsidRPr="00DC39AB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60B29001" w14:textId="3B30A360" w:rsidR="00F94B63" w:rsidRPr="001274C8" w:rsidRDefault="00F94B63" w:rsidP="001274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пеціальність</w:t>
      </w:r>
      <w:r w:rsidR="001274C8">
        <w:rPr>
          <w:rFonts w:ascii="Times New Roman" w:hAnsi="Times New Roman"/>
          <w:sz w:val="28"/>
          <w:szCs w:val="28"/>
          <w:u w:val="single"/>
          <w:lang w:val="uk-UA"/>
        </w:rPr>
        <w:t xml:space="preserve">      </w:t>
      </w:r>
      <w:r w:rsidR="001274C8" w:rsidRPr="001274C8">
        <w:rPr>
          <w:rFonts w:ascii="Times New Roman" w:hAnsi="Times New Roman"/>
          <w:sz w:val="24"/>
          <w:szCs w:val="24"/>
          <w:u w:val="single"/>
          <w:lang w:val="uk-UA"/>
        </w:rPr>
        <w:t>023 Образотворче мистецтво,</w:t>
      </w:r>
      <w:r w:rsidR="001274C8">
        <w:rPr>
          <w:rFonts w:ascii="Times New Roman" w:hAnsi="Times New Roman"/>
          <w:sz w:val="24"/>
          <w:szCs w:val="24"/>
          <w:u w:val="single"/>
          <w:lang w:val="uk-UA"/>
        </w:rPr>
        <w:t xml:space="preserve"> </w:t>
      </w:r>
      <w:r w:rsidR="001274C8" w:rsidRPr="001274C8">
        <w:rPr>
          <w:rFonts w:ascii="Times New Roman" w:hAnsi="Times New Roman"/>
          <w:sz w:val="24"/>
          <w:szCs w:val="24"/>
          <w:u w:val="single"/>
          <w:lang w:val="uk-UA"/>
        </w:rPr>
        <w:t>декоративне мистецтво, реставрація</w:t>
      </w:r>
      <w:r w:rsidR="004E569F">
        <w:rPr>
          <w:rFonts w:ascii="Times New Roman" w:hAnsi="Times New Roman"/>
          <w:sz w:val="24"/>
          <w:szCs w:val="24"/>
          <w:u w:val="single"/>
          <w:lang w:val="uk-UA"/>
        </w:rPr>
        <w:t xml:space="preserve"> </w:t>
      </w:r>
      <w:r w:rsidR="001274C8" w:rsidRPr="001274C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1274C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</w:t>
      </w:r>
      <w:r w:rsidR="001274C8" w:rsidRPr="001274C8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3D4B6E8C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14:paraId="11DCD83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14:paraId="605E6F6B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Проректор з науково-педагогічної діяльності (освітня діяльність)</w:t>
      </w:r>
    </w:p>
    <w:p w14:paraId="21E54EBD" w14:textId="77777777" w:rsidR="00F94B63" w:rsidRPr="0050588A" w:rsidRDefault="00F94B63" w:rsidP="00F94B63">
      <w:pPr>
        <w:tabs>
          <w:tab w:val="left" w:pos="4536"/>
        </w:tabs>
        <w:spacing w:before="120"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___   _______________________   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Оксана </w:t>
      </w:r>
      <w:r w:rsidRPr="0050588A">
        <w:rPr>
          <w:rFonts w:ascii="Times New Roman" w:hAnsi="Times New Roman"/>
          <w:b/>
          <w:caps/>
          <w:sz w:val="24"/>
          <w:szCs w:val="24"/>
          <w:lang w:val="uk-UA"/>
        </w:rPr>
        <w:t>Моргулець</w:t>
      </w:r>
    </w:p>
    <w:p w14:paraId="750A6D97" w14:textId="77777777" w:rsidR="00F94B63" w:rsidRPr="0050588A" w:rsidRDefault="00F94B63" w:rsidP="00F94B63">
      <w:pPr>
        <w:spacing w:after="0" w:line="240" w:lineRule="auto"/>
        <w:ind w:firstLine="708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</w:rPr>
        <w:tab/>
      </w:r>
    </w:p>
    <w:p w14:paraId="2C1B3E41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2C301BF5" w14:textId="77777777" w:rsidR="0006120A" w:rsidRDefault="0006120A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4CAD3F66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Схвалено Вченою радою </w:t>
      </w:r>
      <w:r w:rsidRPr="0006120A">
        <w:rPr>
          <w:rFonts w:ascii="Times New Roman" w:hAnsi="Times New Roman"/>
          <w:b/>
          <w:sz w:val="24"/>
          <w:szCs w:val="24"/>
          <w:lang w:val="uk-UA"/>
        </w:rPr>
        <w:t>факультету індустрії моди</w:t>
      </w:r>
    </w:p>
    <w:p w14:paraId="2D660B24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</w:t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  </w:t>
      </w:r>
    </w:p>
    <w:p w14:paraId="3EC62AD0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_</w:t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  <w:t>_____</w:t>
      </w:r>
      <w:r w:rsidRPr="0006120A">
        <w:rPr>
          <w:rFonts w:ascii="Times New Roman" w:hAnsi="Times New Roman"/>
          <w:sz w:val="24"/>
          <w:szCs w:val="24"/>
          <w:lang w:val="uk-UA"/>
        </w:rPr>
        <w:t>_____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 20</w:t>
      </w:r>
      <w:r w:rsidR="004C3321">
        <w:rPr>
          <w:rFonts w:ascii="Times New Roman" w:hAnsi="Times New Roman"/>
          <w:sz w:val="24"/>
          <w:szCs w:val="24"/>
          <w:lang w:val="uk-UA"/>
        </w:rPr>
        <w:t>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 року № ____</w:t>
      </w:r>
    </w:p>
    <w:p w14:paraId="5365330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6C632F44" w14:textId="77777777" w:rsidR="00F94B63" w:rsidRPr="0050588A" w:rsidRDefault="00F94B63" w:rsidP="00F94B63">
      <w:pPr>
        <w:spacing w:before="120"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Декан факультету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06120A">
        <w:rPr>
          <w:rFonts w:ascii="Times New Roman" w:hAnsi="Times New Roman"/>
          <w:b/>
          <w:sz w:val="24"/>
          <w:szCs w:val="24"/>
          <w:lang w:val="uk-UA"/>
        </w:rPr>
        <w:t>індустрії моди</w:t>
      </w:r>
    </w:p>
    <w:p w14:paraId="3419257C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43BFE189" w14:textId="77777777"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333C164B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>________</w:t>
      </w:r>
      <w:r>
        <w:rPr>
          <w:rFonts w:ascii="Times New Roman" w:hAnsi="Times New Roman"/>
          <w:lang w:val="uk-UA"/>
        </w:rPr>
        <w:t xml:space="preserve">____ _______________________   </w:t>
      </w:r>
      <w:r>
        <w:rPr>
          <w:rFonts w:ascii="Times New Roman" w:hAnsi="Times New Roman"/>
          <w:b/>
          <w:sz w:val="24"/>
          <w:szCs w:val="24"/>
          <w:lang w:val="uk-UA"/>
        </w:rPr>
        <w:t>Людмила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/>
          <w:caps/>
          <w:sz w:val="24"/>
          <w:szCs w:val="24"/>
          <w:lang w:val="uk-UA"/>
        </w:rPr>
        <w:t>ЗУБКОВА</w:t>
      </w:r>
    </w:p>
    <w:p w14:paraId="233006B3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</w:p>
    <w:p w14:paraId="047DD780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14:paraId="6AC0EE23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Обговорено та рекомендовано на засіданні кафедри</w:t>
      </w:r>
      <w:r w:rsidRPr="0050588A">
        <w:rPr>
          <w:rFonts w:ascii="Times New Roman" w:hAnsi="Times New Roman"/>
          <w:lang w:val="uk-UA"/>
        </w:rPr>
        <w:t xml:space="preserve"> </w:t>
      </w:r>
      <w:r w:rsidR="0022121C" w:rsidRPr="0006120A">
        <w:rPr>
          <w:rFonts w:ascii="Times New Roman" w:hAnsi="Times New Roman"/>
          <w:b/>
          <w:sz w:val="24"/>
          <w:szCs w:val="24"/>
          <w:lang w:val="uk-UA"/>
        </w:rPr>
        <w:t>технології та дизайну текстильних матеріалів</w:t>
      </w:r>
    </w:p>
    <w:p w14:paraId="067CAE1A" w14:textId="77777777" w:rsidR="00F94B63" w:rsidRPr="0050588A" w:rsidRDefault="00F94B63" w:rsidP="00F94B63">
      <w:pPr>
        <w:spacing w:after="0" w:line="240" w:lineRule="auto"/>
        <w:ind w:left="4956" w:firstLine="708"/>
        <w:rPr>
          <w:rFonts w:ascii="Times New Roman" w:hAnsi="Times New Roman"/>
          <w:sz w:val="20"/>
          <w:szCs w:val="20"/>
          <w:lang w:val="uk-UA"/>
        </w:rPr>
      </w:pPr>
    </w:p>
    <w:p w14:paraId="782FD8CF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</w:t>
      </w:r>
      <w:r w:rsidR="003B3487">
        <w:rPr>
          <w:rFonts w:ascii="Times New Roman" w:hAnsi="Times New Roman"/>
          <w:sz w:val="24"/>
          <w:szCs w:val="24"/>
          <w:lang w:val="uk-UA"/>
        </w:rPr>
        <w:t>______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______ </w:t>
      </w:r>
      <w:r w:rsidR="004C3321">
        <w:rPr>
          <w:rFonts w:ascii="Times New Roman" w:hAnsi="Times New Roman"/>
          <w:sz w:val="24"/>
          <w:szCs w:val="24"/>
          <w:lang w:val="uk-UA"/>
        </w:rPr>
        <w:t>20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>року № ____</w:t>
      </w:r>
    </w:p>
    <w:p w14:paraId="5E9D745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5984D9E3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Завідувач кафедри</w:t>
      </w:r>
      <w:r w:rsidRPr="0050588A">
        <w:rPr>
          <w:rFonts w:ascii="Times New Roman" w:hAnsi="Times New Roman"/>
          <w:lang w:val="uk-UA"/>
        </w:rPr>
        <w:t xml:space="preserve">  </w:t>
      </w:r>
      <w:r w:rsidR="0022121C" w:rsidRPr="0006120A">
        <w:rPr>
          <w:rFonts w:ascii="Times New Roman" w:hAnsi="Times New Roman"/>
          <w:b/>
          <w:sz w:val="24"/>
          <w:szCs w:val="24"/>
          <w:lang w:val="uk-UA"/>
        </w:rPr>
        <w:t>технології та дизайну текстильних матеріалів</w:t>
      </w:r>
    </w:p>
    <w:p w14:paraId="58A7C0B7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369911DC" w14:textId="77777777"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294EF58C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22121C">
        <w:rPr>
          <w:rFonts w:ascii="Times New Roman" w:hAnsi="Times New Roman"/>
          <w:b/>
          <w:sz w:val="24"/>
          <w:szCs w:val="24"/>
          <w:lang w:val="uk-UA"/>
        </w:rPr>
        <w:t>Людмила ГАЛАВСЬКА</w:t>
      </w:r>
    </w:p>
    <w:p w14:paraId="552EC06B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14:paraId="7D98AA6D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14:paraId="64CF0477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74EB469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 w:eastAsia="ru-RU"/>
        </w:rPr>
        <w:t>Гарант освітньої програми</w:t>
      </w:r>
      <w:r w:rsidRPr="0050588A">
        <w:rPr>
          <w:rFonts w:ascii="Times New Roman" w:hAnsi="Times New Roman"/>
          <w:sz w:val="24"/>
          <w:szCs w:val="24"/>
          <w:lang w:val="uk-UA" w:eastAsia="ru-RU"/>
        </w:rPr>
        <w:t xml:space="preserve">  </w:t>
      </w:r>
    </w:p>
    <w:p w14:paraId="00FFBDEA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6E25702E" w14:textId="10F3062A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1274C8" w:rsidRPr="004E569F">
        <w:rPr>
          <w:rFonts w:ascii="Times New Roman" w:hAnsi="Times New Roman"/>
          <w:b/>
          <w:sz w:val="24"/>
          <w:szCs w:val="24"/>
          <w:lang w:val="uk-UA"/>
        </w:rPr>
        <w:t>Тетяна</w:t>
      </w:r>
      <w:r w:rsidR="006F5146" w:rsidRPr="004E569F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1274C8" w:rsidRPr="004E569F">
        <w:rPr>
          <w:rFonts w:ascii="Times New Roman" w:hAnsi="Times New Roman"/>
          <w:b/>
          <w:sz w:val="24"/>
          <w:szCs w:val="24"/>
          <w:lang w:val="uk-UA"/>
        </w:rPr>
        <w:t>ДЗИКОВИЧ</w:t>
      </w:r>
    </w:p>
    <w:p w14:paraId="2D4D7B11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32"/>
          <w:szCs w:val="32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14:paraId="1076FED7" w14:textId="77777777" w:rsidR="00F94B63" w:rsidRPr="0050588A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/>
        </w:rPr>
      </w:pPr>
    </w:p>
    <w:p w14:paraId="401B3268" w14:textId="77777777" w:rsidR="007518F0" w:rsidRDefault="007518F0" w:rsidP="007518F0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</w:p>
    <w:p w14:paraId="6E699160" w14:textId="77777777"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62FB08A8" w14:textId="77777777"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53880DBD" w14:textId="77777777" w:rsidR="007518F0" w:rsidRPr="006F5146" w:rsidRDefault="007518F0" w:rsidP="007518F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6F5146">
        <w:rPr>
          <w:rFonts w:ascii="Times New Roman" w:hAnsi="Times New Roman"/>
          <w:sz w:val="24"/>
          <w:szCs w:val="24"/>
          <w:lang w:val="uk-UA"/>
        </w:rPr>
        <w:t>Введено в дію наказом КНУТД від «___» ______ 20__  року № ___.</w:t>
      </w:r>
    </w:p>
    <w:p w14:paraId="2583FD67" w14:textId="77777777"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539D27EB" w14:textId="77777777"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4F11317F" w14:textId="77777777" w:rsidR="007518F0" w:rsidRDefault="007518F0">
      <w:pPr>
        <w:spacing w:after="160" w:line="259" w:lineRule="auto"/>
        <w:rPr>
          <w:rFonts w:ascii="Times New Roman" w:hAnsi="Times New Roman"/>
          <w:b/>
          <w:caps/>
          <w:sz w:val="28"/>
          <w:szCs w:val="28"/>
          <w:lang w:val="uk-UA"/>
        </w:rPr>
      </w:pPr>
      <w:r>
        <w:rPr>
          <w:rFonts w:ascii="Times New Roman" w:hAnsi="Times New Roman"/>
          <w:b/>
          <w:caps/>
          <w:sz w:val="28"/>
          <w:szCs w:val="28"/>
          <w:lang w:val="uk-UA"/>
        </w:rPr>
        <w:br w:type="page"/>
      </w:r>
    </w:p>
    <w:p w14:paraId="61A4A7C8" w14:textId="77777777" w:rsidR="00F94B63" w:rsidRPr="000363B5" w:rsidRDefault="00F94B63" w:rsidP="00F94B63">
      <w:pPr>
        <w:jc w:val="center"/>
        <w:rPr>
          <w:rFonts w:ascii="Times New Roman" w:hAnsi="Times New Roman"/>
          <w:caps/>
          <w:sz w:val="28"/>
          <w:szCs w:val="28"/>
          <w:lang w:val="uk-UA" w:eastAsia="ru-RU"/>
        </w:rPr>
      </w:pPr>
      <w:r w:rsidRPr="000363B5">
        <w:rPr>
          <w:rFonts w:ascii="Times New Roman" w:hAnsi="Times New Roman"/>
          <w:caps/>
          <w:sz w:val="28"/>
          <w:szCs w:val="28"/>
          <w:lang w:val="uk-UA" w:eastAsia="ru-RU"/>
        </w:rPr>
        <w:lastRenderedPageBreak/>
        <w:t>Передмова</w:t>
      </w:r>
    </w:p>
    <w:p w14:paraId="04C58AE9" w14:textId="77777777" w:rsidR="00F94B63" w:rsidRPr="00763B5D" w:rsidRDefault="00F94B63" w:rsidP="00F94B63">
      <w:pPr>
        <w:spacing w:after="0" w:line="240" w:lineRule="auto"/>
        <w:jc w:val="center"/>
        <w:rPr>
          <w:rFonts w:ascii="Times New Roman" w:hAnsi="Times New Roman"/>
          <w:sz w:val="16"/>
          <w:szCs w:val="16"/>
          <w:lang w:val="uk-UA" w:eastAsia="ru-RU"/>
        </w:rPr>
      </w:pPr>
    </w:p>
    <w:p w14:paraId="296ECBA9" w14:textId="77777777"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u w:val="single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eastAsia="ru-RU"/>
        </w:rPr>
        <w:t xml:space="preserve">РОЗРОБЛЕНО: </w:t>
      </w:r>
      <w:r w:rsidRPr="007052E6">
        <w:rPr>
          <w:rFonts w:ascii="Times New Roman" w:hAnsi="Times New Roman"/>
          <w:sz w:val="24"/>
          <w:szCs w:val="24"/>
          <w:u w:val="single"/>
          <w:lang w:val="uk-UA" w:eastAsia="ru-RU"/>
        </w:rPr>
        <w:t>Київський національний університет технологій та дизайну</w:t>
      </w:r>
    </w:p>
    <w:p w14:paraId="1A87E305" w14:textId="77777777"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lang w:val="uk-UA"/>
        </w:rPr>
      </w:pPr>
      <w:r w:rsidRPr="007052E6">
        <w:rPr>
          <w:rFonts w:ascii="Times New Roman" w:hAnsi="Times New Roman"/>
          <w:caps/>
          <w:sz w:val="24"/>
          <w:szCs w:val="24"/>
          <w:lang w:val="uk-UA"/>
        </w:rPr>
        <w:t>розробники</w:t>
      </w:r>
      <w:r w:rsidRPr="00A50B15">
        <w:rPr>
          <w:rFonts w:ascii="Times New Roman" w:hAnsi="Times New Roman"/>
          <w:sz w:val="24"/>
          <w:szCs w:val="24"/>
          <w:lang w:val="uk-UA"/>
        </w:rPr>
        <w:t xml:space="preserve">: </w:t>
      </w:r>
    </w:p>
    <w:p w14:paraId="74E4736E" w14:textId="1DB99037" w:rsidR="007518F0" w:rsidRDefault="004C3321" w:rsidP="001274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ru-RU"/>
        </w:rPr>
      </w:pPr>
      <w:r>
        <w:rPr>
          <w:rFonts w:ascii="Times New Roman" w:hAnsi="Times New Roman"/>
          <w:sz w:val="24"/>
          <w:szCs w:val="24"/>
          <w:lang w:val="uk-UA" w:eastAsia="ru-RU"/>
        </w:rPr>
        <w:t>Гарант освітньої програми</w:t>
      </w:r>
      <w:r w:rsidR="001274C8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  <w:r w:rsidR="001274C8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ДЗИКОВИЧ </w:t>
      </w:r>
      <w:r w:rsidR="001274C8">
        <w:rPr>
          <w:rFonts w:ascii="Times New Roman" w:hAnsi="Times New Roman"/>
          <w:sz w:val="24"/>
          <w:szCs w:val="24"/>
          <w:u w:val="single"/>
          <w:lang w:val="uk-UA" w:eastAsia="ar-SA"/>
        </w:rPr>
        <w:t>Т</w:t>
      </w:r>
      <w:r w:rsidR="001274C8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етяна Анатоліївна, </w:t>
      </w:r>
      <w:proofErr w:type="spellStart"/>
      <w:r w:rsidR="001274C8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к.т.н</w:t>
      </w:r>
      <w:proofErr w:type="spellEnd"/>
      <w:r w:rsidR="001274C8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., доцент, доцент кафедри технології та дизайну</w:t>
      </w:r>
      <w:r w:rsidR="001274C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текстильних матеріалів</w:t>
      </w:r>
      <w:r w:rsidR="001274C8" w:rsidRPr="00575882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національного університету технологій та дизайну</w:t>
      </w:r>
      <w:r w:rsidR="001274C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;            </w:t>
      </w:r>
    </w:p>
    <w:p w14:paraId="4A012F94" w14:textId="77777777" w:rsidR="001274C8" w:rsidRDefault="001274C8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14:paraId="7B2D2FD4" w14:textId="1BE56284" w:rsidR="00F94B63" w:rsidRPr="007052E6" w:rsidRDefault="00F94B63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Члени робочої групи: </w:t>
      </w:r>
    </w:p>
    <w:p w14:paraId="0F90D560" w14:textId="58507ABF" w:rsidR="00F94B63" w:rsidRPr="002605DF" w:rsidRDefault="000938DA" w:rsidP="004C332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ГАЛАВСЬКА</w:t>
      </w:r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Людмила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Євгеніївна</w:t>
      </w:r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д</w:t>
      </w:r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>.т.н</w:t>
      </w:r>
      <w:proofErr w:type="spellEnd"/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.,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професор</w:t>
      </w:r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>,</w:t>
      </w:r>
      <w:r w:rsidR="0022121C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завідувач</w:t>
      </w:r>
      <w:r w:rsidR="006F5146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F94B63"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>кафедри технології та дизайну</w:t>
      </w:r>
      <w:r w:rsidR="00F94B63" w:rsidRPr="004C3321">
        <w:rPr>
          <w:rFonts w:ascii="Times New Roman" w:hAnsi="Times New Roman"/>
          <w:sz w:val="24"/>
          <w:szCs w:val="24"/>
          <w:lang w:val="uk-UA" w:eastAsia="ar-SA"/>
        </w:rPr>
        <w:t xml:space="preserve"> </w:t>
      </w:r>
      <w:r w:rsidR="00F94B63">
        <w:rPr>
          <w:rFonts w:ascii="Times New Roman" w:hAnsi="Times New Roman"/>
          <w:sz w:val="24"/>
          <w:szCs w:val="24"/>
          <w:u w:val="single"/>
          <w:lang w:val="uk-UA" w:eastAsia="ar-SA"/>
        </w:rPr>
        <w:t>текстильних матеріалів</w:t>
      </w:r>
      <w:r w:rsidR="00F94B63"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;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06FFB49A" w14:textId="77777777" w:rsidR="00F94B63" w:rsidRPr="007052E6" w:rsidRDefault="00F94B63" w:rsidP="00F94B63">
      <w:pPr>
        <w:spacing w:after="0" w:line="240" w:lineRule="auto"/>
        <w:ind w:right="281"/>
        <w:jc w:val="center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14:paraId="1AC029C6" w14:textId="290034B6" w:rsidR="00F94B63" w:rsidRPr="007052E6" w:rsidRDefault="001274C8" w:rsidP="001274C8">
      <w:pPr>
        <w:spacing w:after="0" w:line="240" w:lineRule="auto"/>
        <w:ind w:right="-2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КИЗИМЧУК  Олена Павлівна, </w:t>
      </w:r>
      <w:proofErr w:type="spellStart"/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>д.т.н</w:t>
      </w:r>
      <w:proofErr w:type="spellEnd"/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.,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проф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>есор,</w:t>
      </w:r>
      <w:r w:rsidRPr="007518F0">
        <w:rPr>
          <w:rFonts w:ascii="Times New Roman" w:hAnsi="Times New Roman"/>
          <w:b/>
          <w:sz w:val="24"/>
          <w:szCs w:val="24"/>
          <w:u w:val="single"/>
          <w:lang w:val="uk-UA" w:eastAsia="ar-SA"/>
        </w:rPr>
        <w:t xml:space="preserve"> 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>професор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афедри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технології та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дизайну текстильних матеріалів</w:t>
      </w:r>
      <w:r w:rsidDel="0022121C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>Київського національного університету технологій та дизайну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.</w:t>
      </w:r>
    </w:p>
    <w:p w14:paraId="77A252E5" w14:textId="77777777" w:rsidR="001274C8" w:rsidRDefault="001274C8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</w:p>
    <w:p w14:paraId="590F62C0" w14:textId="45696898" w:rsidR="00F94B63" w:rsidRPr="005F7417" w:rsidRDefault="001274C8" w:rsidP="001274C8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u w:val="single"/>
          <w:lang w:val="uk-UA" w:eastAsia="ru-RU"/>
        </w:rPr>
      </w:pP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ШКРОБА Юлія </w:t>
      </w:r>
      <w:r w:rsidR="00343FBE">
        <w:rPr>
          <w:rFonts w:ascii="Times New Roman" w:hAnsi="Times New Roman"/>
          <w:sz w:val="24"/>
          <w:szCs w:val="24"/>
          <w:u w:val="single"/>
          <w:lang w:val="uk-UA" w:eastAsia="ar-SA"/>
        </w:rPr>
        <w:t>М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ихайлівна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студентка факультету індустрії моди Київського </w:t>
      </w:r>
      <w:r w:rsidR="00F94B63" w:rsidRPr="005F7417">
        <w:rPr>
          <w:rFonts w:ascii="Times New Roman" w:hAnsi="Times New Roman"/>
          <w:sz w:val="24"/>
          <w:szCs w:val="24"/>
          <w:u w:val="single"/>
          <w:lang w:val="uk-UA" w:eastAsia="ar-SA"/>
        </w:rPr>
        <w:t>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>.</w:t>
      </w:r>
      <w:r w:rsidR="004C3321" w:rsidRPr="00041ECC">
        <w:rPr>
          <w:rFonts w:ascii="Times New Roman" w:hAnsi="Times New Roman"/>
          <w:sz w:val="24"/>
          <w:szCs w:val="24"/>
          <w:lang w:val="uk-UA" w:eastAsia="ar-SA"/>
        </w:rPr>
        <w:t>__________________________</w:t>
      </w:r>
      <w:r w:rsidRPr="00041ECC">
        <w:rPr>
          <w:rFonts w:ascii="Times New Roman" w:hAnsi="Times New Roman"/>
          <w:sz w:val="24"/>
          <w:szCs w:val="24"/>
          <w:lang w:val="uk-UA" w:eastAsia="ar-SA"/>
        </w:rPr>
        <w:t>______________</w:t>
      </w:r>
      <w:r w:rsidR="004C3321" w:rsidRPr="00041ECC">
        <w:rPr>
          <w:rFonts w:ascii="Times New Roman" w:hAnsi="Times New Roman"/>
          <w:sz w:val="24"/>
          <w:szCs w:val="24"/>
          <w:lang w:val="uk-UA" w:eastAsia="ar-SA"/>
        </w:rPr>
        <w:t>____</w:t>
      </w:r>
      <w:r w:rsidR="00F94B63" w:rsidRPr="00041ECC">
        <w:rPr>
          <w:rFonts w:ascii="Times New Roman" w:hAnsi="Times New Roman"/>
          <w:sz w:val="24"/>
          <w:szCs w:val="24"/>
          <w:lang w:val="uk-UA" w:eastAsia="ar-SA"/>
        </w:rPr>
        <w:t>_____</w:t>
      </w:r>
      <w:r w:rsidR="004C3321">
        <w:rPr>
          <w:rFonts w:ascii="Times New Roman" w:hAnsi="Times New Roman"/>
          <w:sz w:val="24"/>
          <w:szCs w:val="24"/>
          <w:lang w:val="uk-UA" w:eastAsia="ar-SA"/>
        </w:rPr>
        <w:t xml:space="preserve">  </w:t>
      </w:r>
    </w:p>
    <w:p w14:paraId="3E4C4714" w14:textId="77777777" w:rsidR="00F94B63" w:rsidRPr="007052E6" w:rsidRDefault="00F94B63" w:rsidP="00F94B63">
      <w:pPr>
        <w:spacing w:after="0" w:line="240" w:lineRule="auto"/>
        <w:ind w:left="3539" w:right="281" w:firstLine="1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14:paraId="0F4F9040" w14:textId="77777777" w:rsidR="00F94B63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A5DB3C0" w14:textId="77777777" w:rsidR="00F94B63" w:rsidRPr="002605DF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7C5B80B" w14:textId="63E2A2DA" w:rsidR="00F94B63" w:rsidRPr="002605DF" w:rsidRDefault="00F94B63" w:rsidP="00F94B63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t>РЕЦЕНЗІЇ ЗОВНІШНІХ СТЕЙКХОЛДЕРІВ</w:t>
      </w:r>
      <w:r w:rsidRPr="002605DF">
        <w:rPr>
          <w:rFonts w:ascii="Times New Roman" w:hAnsi="Times New Roman"/>
          <w:sz w:val="24"/>
          <w:szCs w:val="24"/>
          <w:lang w:val="uk-UA"/>
        </w:rPr>
        <w:t>:</w:t>
      </w:r>
    </w:p>
    <w:p w14:paraId="77328264" w14:textId="77777777" w:rsidR="00F94B63" w:rsidRPr="002605DF" w:rsidRDefault="00F94B63" w:rsidP="00F94B63">
      <w:pPr>
        <w:pStyle w:val="11"/>
        <w:ind w:left="426"/>
        <w:jc w:val="both"/>
        <w:rPr>
          <w:rFonts w:ascii="Times New Roman" w:eastAsia="Times New Roman" w:hAnsi="Times New Roman"/>
          <w:lang w:val="uk-UA"/>
        </w:rPr>
      </w:pPr>
    </w:p>
    <w:p w14:paraId="295BADB4" w14:textId="51839E0C" w:rsidR="000A52F6" w:rsidRPr="0032778E" w:rsidRDefault="000A52F6" w:rsidP="000A52F6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32778E">
        <w:rPr>
          <w:rFonts w:ascii="Times New Roman" w:eastAsia="Times New Roman" w:hAnsi="Times New Roman"/>
          <w:sz w:val="26"/>
          <w:szCs w:val="26"/>
          <w:lang w:val="uk-UA"/>
        </w:rPr>
        <w:t>Абрамова Т.Б., директор ТОВ «Дім моди «РІТО», м. Київ;</w:t>
      </w:r>
      <w:r w:rsidRPr="0032778E">
        <w:rPr>
          <w:rFonts w:ascii="Times New Roman" w:eastAsia="Times New Roman" w:hAnsi="Times New Roman"/>
          <w:sz w:val="2"/>
          <w:szCs w:val="2"/>
          <w:lang w:val="uk-UA"/>
        </w:rPr>
        <w:t>.</w:t>
      </w:r>
      <w:r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</w:p>
    <w:p w14:paraId="3D239740" w14:textId="33E6835C" w:rsidR="000A52F6" w:rsidRPr="0032778E" w:rsidRDefault="000A52F6" w:rsidP="000A52F6">
      <w:pPr>
        <w:pStyle w:val="ListParagraph1"/>
        <w:numPr>
          <w:ilvl w:val="0"/>
          <w:numId w:val="23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proofErr w:type="spellStart"/>
      <w:r w:rsidRPr="0032778E">
        <w:rPr>
          <w:rFonts w:ascii="Times New Roman" w:eastAsia="Times New Roman" w:hAnsi="Times New Roman"/>
          <w:sz w:val="26"/>
          <w:szCs w:val="26"/>
          <w:lang w:val="uk-UA"/>
        </w:rPr>
        <w:t>Щуцька</w:t>
      </w:r>
      <w:proofErr w:type="spellEnd"/>
      <w:r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Г.В., директор Київського фахового коледжу прикладних наук, </w:t>
      </w:r>
      <w:proofErr w:type="spellStart"/>
      <w:r w:rsidRPr="0032778E">
        <w:rPr>
          <w:rFonts w:ascii="Times New Roman" w:eastAsia="Times New Roman" w:hAnsi="Times New Roman"/>
          <w:sz w:val="26"/>
          <w:szCs w:val="26"/>
          <w:lang w:val="uk-UA"/>
        </w:rPr>
        <w:t>д.т.н</w:t>
      </w:r>
      <w:proofErr w:type="spellEnd"/>
      <w:r w:rsidRPr="0032778E">
        <w:rPr>
          <w:rFonts w:ascii="Times New Roman" w:eastAsia="Times New Roman" w:hAnsi="Times New Roman"/>
          <w:sz w:val="26"/>
          <w:szCs w:val="26"/>
          <w:lang w:val="uk-UA"/>
        </w:rPr>
        <w:t>., доц., м. Київ;</w:t>
      </w:r>
    </w:p>
    <w:p w14:paraId="7EB66C73" w14:textId="0D129247" w:rsidR="000A52F6" w:rsidRDefault="0032778E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32778E">
        <w:rPr>
          <w:rFonts w:ascii="Times New Roman" w:eastAsia="Times New Roman" w:hAnsi="Times New Roman"/>
          <w:sz w:val="26"/>
          <w:szCs w:val="26"/>
          <w:lang w:val="uk-UA"/>
        </w:rPr>
        <w:t>Головня</w:t>
      </w:r>
      <w:r w:rsidR="000A52F6"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О.В., доцент кафедри індустрії моди та управління якістю виробів легкої промисловості </w:t>
      </w:r>
      <w:r w:rsidRPr="0032778E">
        <w:rPr>
          <w:rFonts w:ascii="Times New Roman" w:eastAsia="Times New Roman" w:hAnsi="Times New Roman"/>
          <w:sz w:val="26"/>
          <w:szCs w:val="26"/>
          <w:lang w:val="uk-UA"/>
        </w:rPr>
        <w:t>Львівської академії мистецтв</w:t>
      </w:r>
      <w:r w:rsidR="000A52F6"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, </w:t>
      </w:r>
      <w:proofErr w:type="spellStart"/>
      <w:r w:rsidR="000A52F6" w:rsidRPr="0032778E">
        <w:rPr>
          <w:rFonts w:ascii="Times New Roman" w:eastAsia="Times New Roman" w:hAnsi="Times New Roman"/>
          <w:sz w:val="26"/>
          <w:szCs w:val="26"/>
          <w:lang w:val="uk-UA"/>
        </w:rPr>
        <w:t>к.т.н</w:t>
      </w:r>
      <w:proofErr w:type="spellEnd"/>
      <w:r w:rsidR="000A52F6"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., доц., м. </w:t>
      </w:r>
      <w:r w:rsidRPr="0032778E">
        <w:rPr>
          <w:rFonts w:ascii="Times New Roman" w:eastAsia="Times New Roman" w:hAnsi="Times New Roman"/>
          <w:sz w:val="26"/>
          <w:szCs w:val="26"/>
          <w:lang w:val="uk-UA"/>
        </w:rPr>
        <w:t>Львів</w:t>
      </w:r>
      <w:r w:rsidR="000A52F6">
        <w:rPr>
          <w:rFonts w:ascii="Times New Roman" w:eastAsia="Times New Roman" w:hAnsi="Times New Roman"/>
          <w:sz w:val="26"/>
          <w:szCs w:val="26"/>
          <w:lang w:val="uk-UA"/>
        </w:rPr>
        <w:t>;</w:t>
      </w:r>
    </w:p>
    <w:p w14:paraId="22F7EFE1" w14:textId="7CE44118" w:rsidR="000A52F6" w:rsidRDefault="000A52F6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proofErr w:type="spellStart"/>
      <w:r w:rsidRPr="0032778E">
        <w:rPr>
          <w:rFonts w:ascii="Times New Roman" w:eastAsia="Times New Roman" w:hAnsi="Times New Roman"/>
          <w:sz w:val="26"/>
          <w:szCs w:val="26"/>
          <w:lang w:val="uk-UA"/>
        </w:rPr>
        <w:t>Козярівська</w:t>
      </w:r>
      <w:proofErr w:type="spellEnd"/>
      <w:r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Н.А., директор з виробництва ТОВ «ЖЕНАДІН», м. Київ</w:t>
      </w:r>
      <w:r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</w:p>
    <w:p w14:paraId="67C13508" w14:textId="69255886" w:rsidR="00E32F6B" w:rsidRDefault="001274C8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proofErr w:type="spellStart"/>
      <w:r>
        <w:rPr>
          <w:rFonts w:ascii="Times New Roman" w:eastAsia="Times New Roman" w:hAnsi="Times New Roman"/>
          <w:sz w:val="26"/>
          <w:szCs w:val="26"/>
          <w:lang w:val="uk-UA"/>
        </w:rPr>
        <w:t>Хмелевська</w:t>
      </w:r>
      <w:proofErr w:type="spellEnd"/>
      <w:r>
        <w:rPr>
          <w:rFonts w:ascii="Times New Roman" w:eastAsia="Times New Roman" w:hAnsi="Times New Roman"/>
          <w:sz w:val="26"/>
          <w:szCs w:val="26"/>
          <w:lang w:val="uk-UA"/>
        </w:rPr>
        <w:t xml:space="preserve"> Л.П., директор фахового коледжу мистецтв та дизайну КНУТД</w:t>
      </w:r>
      <w:r w:rsidR="0032778E"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, м. </w:t>
      </w:r>
      <w:r>
        <w:rPr>
          <w:rFonts w:ascii="Times New Roman" w:eastAsia="Times New Roman" w:hAnsi="Times New Roman"/>
          <w:sz w:val="26"/>
          <w:szCs w:val="26"/>
          <w:lang w:val="uk-UA"/>
        </w:rPr>
        <w:t>Київ</w:t>
      </w:r>
      <w:r w:rsidR="00E32F6B" w:rsidRPr="00D71E76">
        <w:rPr>
          <w:rFonts w:ascii="Times New Roman" w:eastAsia="Times New Roman" w:hAnsi="Times New Roman"/>
          <w:sz w:val="26"/>
          <w:szCs w:val="26"/>
          <w:lang w:val="uk-UA"/>
        </w:rPr>
        <w:t>;</w:t>
      </w:r>
      <w:r w:rsidR="00E32F6B" w:rsidRPr="00D71E76">
        <w:rPr>
          <w:rFonts w:ascii="Times New Roman" w:eastAsia="Times New Roman" w:hAnsi="Times New Roman"/>
          <w:sz w:val="2"/>
          <w:szCs w:val="2"/>
          <w:lang w:val="uk-UA"/>
        </w:rPr>
        <w:t>.</w:t>
      </w:r>
    </w:p>
    <w:p w14:paraId="7A1C53BC" w14:textId="633E5AE8" w:rsidR="00E32F6B" w:rsidRDefault="0032778E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proofErr w:type="spellStart"/>
      <w:r w:rsidRPr="0032778E">
        <w:rPr>
          <w:rFonts w:ascii="Times New Roman" w:eastAsia="Times New Roman" w:hAnsi="Times New Roman"/>
          <w:sz w:val="26"/>
          <w:szCs w:val="26"/>
          <w:lang w:val="uk-UA"/>
        </w:rPr>
        <w:t>Людвитченко</w:t>
      </w:r>
      <w:proofErr w:type="spellEnd"/>
      <w:r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Т.Г.</w:t>
      </w:r>
      <w:r w:rsidR="00E32F6B"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, </w:t>
      </w:r>
      <w:r w:rsidRPr="0032778E">
        <w:rPr>
          <w:rFonts w:ascii="Times New Roman" w:eastAsia="Times New Roman" w:hAnsi="Times New Roman"/>
          <w:sz w:val="26"/>
          <w:szCs w:val="26"/>
          <w:lang w:val="uk-UA"/>
        </w:rPr>
        <w:t>директор з маркетингу ПрАТ «Софія»</w:t>
      </w:r>
      <w:r w:rsidR="00E32F6B" w:rsidRPr="0032778E">
        <w:rPr>
          <w:rFonts w:ascii="Times New Roman" w:eastAsia="Times New Roman" w:hAnsi="Times New Roman"/>
          <w:sz w:val="26"/>
          <w:szCs w:val="26"/>
          <w:lang w:val="uk-UA"/>
        </w:rPr>
        <w:t>, м.</w:t>
      </w:r>
      <w:r w:rsidRPr="0032778E">
        <w:rPr>
          <w:rFonts w:ascii="Times New Roman" w:eastAsia="Times New Roman" w:hAnsi="Times New Roman"/>
          <w:sz w:val="26"/>
          <w:szCs w:val="26"/>
          <w:lang w:val="uk-UA"/>
        </w:rPr>
        <w:t xml:space="preserve"> Бровари</w:t>
      </w:r>
      <w:r w:rsidR="000A52F6">
        <w:rPr>
          <w:rFonts w:ascii="Times New Roman" w:eastAsia="Times New Roman" w:hAnsi="Times New Roman"/>
          <w:sz w:val="26"/>
          <w:szCs w:val="26"/>
          <w:lang w:val="uk-UA"/>
        </w:rPr>
        <w:t>.</w:t>
      </w:r>
    </w:p>
    <w:p w14:paraId="3007BBC0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33BA8AF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6730EBD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70921A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45DF2D2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3391743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03E4F49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1749DBB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1D3CC4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055176C0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5FD5221" w14:textId="77777777" w:rsidR="00726CD0" w:rsidRDefault="00726CD0">
      <w:pPr>
        <w:spacing w:after="160" w:line="259" w:lineRule="auto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br w:type="page"/>
      </w:r>
    </w:p>
    <w:p w14:paraId="02448BF1" w14:textId="6C2FDD2A" w:rsidR="00F94B63" w:rsidRPr="001E07E6" w:rsidRDefault="00F94B63" w:rsidP="00F94B63">
      <w:pPr>
        <w:spacing w:after="0" w:line="240" w:lineRule="auto"/>
        <w:ind w:hanging="142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2D2D21">
        <w:rPr>
          <w:rFonts w:ascii="Times New Roman" w:hAnsi="Times New Roman"/>
          <w:b/>
          <w:sz w:val="28"/>
          <w:szCs w:val="28"/>
          <w:lang w:val="uk-UA"/>
        </w:rPr>
        <w:lastRenderedPageBreak/>
        <w:t xml:space="preserve">1. Профіль освітньо-професійної програми </w:t>
      </w:r>
      <w:r w:rsidR="00170476">
        <w:rPr>
          <w:rFonts w:ascii="Times New Roman" w:hAnsi="Times New Roman"/>
          <w:b/>
          <w:sz w:val="28"/>
          <w:szCs w:val="28"/>
          <w:u w:val="single"/>
          <w:lang w:val="uk-UA"/>
        </w:rPr>
        <w:t>Декоративний дизайн</w:t>
      </w:r>
    </w:p>
    <w:tbl>
      <w:tblPr>
        <w:tblW w:w="9866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15"/>
        <w:gridCol w:w="1234"/>
        <w:gridCol w:w="141"/>
        <w:gridCol w:w="695"/>
        <w:gridCol w:w="229"/>
        <w:gridCol w:w="6552"/>
      </w:tblGrid>
      <w:tr w:rsidR="00F94B63" w:rsidRPr="00D143D9" w14:paraId="30F484FB" w14:textId="77777777" w:rsidTr="007A62FA">
        <w:trPr>
          <w:trHeight w:val="106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291AC3" w14:textId="77777777" w:rsidR="00F94B63" w:rsidRPr="00D143D9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en-US" w:eastAsia="zh-CN"/>
              </w:rPr>
              <w:t xml:space="preserve">1 – </w:t>
            </w: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Загальна інформація</w:t>
            </w:r>
          </w:p>
        </w:tc>
      </w:tr>
      <w:tr w:rsidR="00F94B63" w:rsidRPr="00D143D9" w14:paraId="509A003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E585E" w14:textId="77777777" w:rsidR="00F94B63" w:rsidRPr="00D143D9" w:rsidRDefault="00F94B63" w:rsidP="003B3487">
            <w:pPr>
              <w:spacing w:after="0" w:line="240" w:lineRule="exact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Повна назва закладу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вищої освіти </w:t>
            </w: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а структурного підрозділу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0D70D" w14:textId="77777777" w:rsidR="00F94B63" w:rsidRPr="00D143D9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иївський національний ун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іверситет технологій та дизайну</w:t>
            </w:r>
            <w:r w:rsid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,</w:t>
            </w:r>
          </w:p>
          <w:p w14:paraId="633703CF" w14:textId="5B6BA93B" w:rsidR="00F94B63" w:rsidRPr="00D143D9" w:rsidRDefault="008F21A4" w:rsidP="008F21A4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</w:t>
            </w:r>
            <w:r w:rsidR="00F94B63"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афедра 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технології та дизайну текстильних матеріалів</w:t>
            </w:r>
            <w:r w:rsidR="00F94B63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50FC443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79DB7" w14:textId="77777777" w:rsidR="00F94B63" w:rsidRPr="00D143D9" w:rsidRDefault="00F94B63" w:rsidP="003B3487">
            <w:pPr>
              <w:spacing w:after="0" w:line="240" w:lineRule="auto"/>
              <w:ind w:right="34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Ступінь вищої освіти та кваліфікація мовою оригіналу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A5DDC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Рівень вищої освіти </w:t>
            </w: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–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перший (бакалаврський).</w:t>
            </w:r>
          </w:p>
          <w:p w14:paraId="342F755F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вищої освіти – бакалавр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  <w:p w14:paraId="1BB69D0C" w14:textId="7F265F03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Галузь знань – </w:t>
            </w:r>
            <w:r w:rsidR="004E569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02 Культура і мистецтво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.</w:t>
            </w:r>
          </w:p>
          <w:p w14:paraId="47B39F8A" w14:textId="301C0D2E" w:rsidR="00F94B63" w:rsidRPr="006845C2" w:rsidRDefault="00F94B63" w:rsidP="004E569F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en-US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Спеціальність – </w:t>
            </w:r>
            <w:r w:rsidR="004E569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</w:t>
            </w:r>
            <w:r w:rsidR="004E569F" w:rsidRPr="004E569F">
              <w:rPr>
                <w:rFonts w:ascii="Times New Roman" w:hAnsi="Times New Roman"/>
                <w:sz w:val="24"/>
                <w:szCs w:val="24"/>
                <w:lang w:val="uk-UA"/>
              </w:rPr>
              <w:t>023 Образотворче мистецтво, декоративне мистецтво, реставрація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.</w:t>
            </w:r>
          </w:p>
        </w:tc>
      </w:tr>
      <w:tr w:rsidR="00F94B63" w:rsidRPr="00D143D9" w14:paraId="5414084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24FC4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ип диплому та обсяг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B0538" w14:textId="77777777" w:rsidR="00F94B63" w:rsidRPr="00D143D9" w:rsidRDefault="00F94B63" w:rsidP="0006120A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Диплом бакалавра, одиничний, 240 кредитів ЄКТС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/</w:t>
            </w: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180 кредитів ЄКТС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</w:t>
            </w:r>
            <w:r w:rsidRPr="00EC7D1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за скороченим терміном навчання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9817C9" w14:paraId="2EBE6CDD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EDBA5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Наявність акредитації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D1DD6" w14:textId="66A62F61" w:rsidR="00F94B63" w:rsidRPr="00D143D9" w:rsidRDefault="00F94B63" w:rsidP="000967E2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</w:p>
        </w:tc>
      </w:tr>
      <w:tr w:rsidR="00F94B63" w:rsidRPr="00EC7D1F" w14:paraId="4A14A5A0" w14:textId="77777777" w:rsidTr="007A62FA">
        <w:trPr>
          <w:trHeight w:val="65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3371F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sz w:val="20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Цикл/рівень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7C20" w14:textId="3C124817" w:rsidR="00F94B63" w:rsidRPr="00D579DE" w:rsidRDefault="00F94B63" w:rsidP="00243F4C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color w:val="FF0000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ціональна рамка кваліфікацій України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– </w:t>
            </w:r>
            <w:r w:rsidR="00243F4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6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івень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C91A2C" w14:paraId="43352AE3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2C857" w14:textId="5AD06404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Передумов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6C6394" w14:textId="4324604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Повна загальна середня освіта, фахова </w:t>
            </w:r>
            <w:proofErr w:type="spellStart"/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передвища</w:t>
            </w:r>
            <w:proofErr w:type="spellEnd"/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освіта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або 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молодшого бакалавр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(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молодшого спеціаліст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). Відповідно до 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андарту вищої освіти за спеціальністю на базі ступеня молодшого бакалавра (ОКР молодшого спеціаліста) Університет визнає та </w:t>
            </w:r>
            <w:proofErr w:type="spellStart"/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перезараховує</w:t>
            </w:r>
            <w:proofErr w:type="spellEnd"/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редити ЄКТС, отримані в межах попередньої освітньої програми підготовки молодшого бакалавра (молодшого спеціаліста)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249A483F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B25B2" w14:textId="77777777" w:rsidR="00F94B63" w:rsidRPr="00D143D9" w:rsidRDefault="00F94B63" w:rsidP="003B3487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Мова(и) викладання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218B2" w14:textId="4EC52D3A" w:rsidR="00F94B63" w:rsidRPr="00D143D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Українська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4B18F67B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25BB9" w14:textId="77777777" w:rsidR="00F94B63" w:rsidRPr="007A62FA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  <w:t>Термін дії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5A2F3" w14:textId="42069CAC" w:rsidR="00F94B63" w:rsidRPr="00D61E41" w:rsidRDefault="00F94B63" w:rsidP="000967E2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</w:p>
        </w:tc>
      </w:tr>
      <w:tr w:rsidR="00F94B63" w:rsidRPr="00C91A2C" w14:paraId="573A86EC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49AFD" w14:textId="77777777" w:rsidR="00F94B63" w:rsidRPr="007A62FA" w:rsidRDefault="00F94B63" w:rsidP="007A62FA">
            <w:pPr>
              <w:spacing w:after="0" w:line="240" w:lineRule="exact"/>
              <w:ind w:right="-108"/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  <w:t>Інтернет-адреса постійного розміщення опису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A8846" w14:textId="4694E6C0" w:rsidR="00F94B63" w:rsidRPr="006E1D10" w:rsidRDefault="009C526C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hyperlink r:id="rId7" w:history="1"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http://knutd.</w:t>
              </w:r>
              <w:proofErr w:type="spellStart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du</w:t>
              </w:r>
              <w:proofErr w:type="spellEnd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.</w:t>
              </w:r>
              <w:proofErr w:type="spellStart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ua</w:t>
              </w:r>
              <w:proofErr w:type="spellEnd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/</w:t>
              </w:r>
              <w:proofErr w:type="spellStart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kts</w:t>
              </w:r>
              <w:proofErr w:type="spellEnd"/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/</w:t>
              </w:r>
            </w:hyperlink>
          </w:p>
        </w:tc>
      </w:tr>
      <w:tr w:rsidR="00F94B63" w:rsidRPr="006E1D10" w14:paraId="50CE9D45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B56ECFD" w14:textId="77777777"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2 – Мета освітньої програми</w:t>
            </w:r>
          </w:p>
        </w:tc>
      </w:tr>
      <w:tr w:rsidR="00F94B63" w:rsidRPr="00064AA5" w14:paraId="0AFD9422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00EA1" w14:textId="77777777" w:rsidR="00064DEF" w:rsidRDefault="00F94B63" w:rsidP="008C3FDF">
            <w:pPr>
              <w:spacing w:after="0" w:line="260" w:lineRule="exact"/>
              <w:jc w:val="both"/>
              <w:rPr>
                <w:rFonts w:ascii="Times New Roman" w:eastAsia="Calibri" w:hAnsi="Times New Roman"/>
                <w:sz w:val="24"/>
                <w:szCs w:val="24"/>
                <w:lang w:val="uk-UA"/>
              </w:rPr>
            </w:pPr>
            <w:r w:rsidRPr="00064DE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ідготовка фахівців, які володіють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глибокими знаннями, а також базовими й професійними компетентностями у сфері декоративного дизайну,  дизайн-проєктування декоративних текстильних матеріалів та виробів, аксесуарів та оздоблень з урахуванням історичного досвіду образотворчого і декоративно-прикладного мистецтва, що направлені на здобуття студентом знань, вмінь і навичок з технологій, професійних технік текстильних матеріалів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та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виробів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декоративного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дизайну для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створення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сучасного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942835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конкурентоспроможного асортименту товарів масового, індивідуального виробництв.</w:t>
            </w:r>
            <w:r w:rsidR="00064DEF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 xml:space="preserve"> </w:t>
            </w:r>
            <w:r w:rsidR="00064DEF" w:rsidRPr="00180C40">
              <w:rPr>
                <w:rFonts w:ascii="Times New Roman" w:eastAsia="Calibri" w:hAnsi="Times New Roman"/>
                <w:sz w:val="24"/>
                <w:szCs w:val="24"/>
                <w:lang w:val="uk-UA"/>
              </w:rPr>
              <w:t>Досягнення означеної мети ґрунтується на принципах фундаментальності, цілісності, наступності надання знань, індивідуалізації навчання, практичної спрямованості та усвідомлення ролі отриманих компетентностей</w:t>
            </w:r>
          </w:p>
          <w:p w14:paraId="04E9736B" w14:textId="7754A08C" w:rsidR="00D01B6B" w:rsidRPr="00867DD7" w:rsidRDefault="00F55B0A" w:rsidP="008C3FDF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>Основними цілями програми є:</w:t>
            </w:r>
            <w:r w:rsidR="006E3690"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 xml:space="preserve"> </w:t>
            </w:r>
            <w:r w:rsidR="006E3690" w:rsidRP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формування та розвиток загальних та професійних компетентностей у сфері </w:t>
            </w:r>
            <w:r w:rsidR="0062731B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декоративного дизайну текстильних матеріалів та виробів</w:t>
            </w:r>
            <w:r w:rsidR="00867DD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, </w:t>
            </w:r>
            <w:r w:rsidR="00C25E67" w:rsidRPr="00F87815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що передбачає застосування </w:t>
            </w:r>
            <w:r w:rsidR="00DF2EE0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технологі</w:t>
            </w:r>
            <w:r w:rsidR="00DF2EE0">
              <w:rPr>
                <w:rFonts w:ascii="Times New Roman" w:hAnsi="Times New Roman"/>
                <w:sz w:val="24"/>
                <w:szCs w:val="24"/>
                <w:lang w:val="uk-UA"/>
              </w:rPr>
              <w:t>й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ої індустрії (ткацтво, в’язання, отримання нетканих матеріалів), 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провадження </w:t>
            </w:r>
            <w:r w:rsidR="004216E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ефективних технологічних процесів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оздоблення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 та виробів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їх художньо-технологічне проєктування</w:t>
            </w:r>
            <w:r w:rsidR="008C3FD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 урахуванням історичного досвіду мистецтва, закономірностей розвитку образотворення та еволюції мистецьких практик і реставраційних технологій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F94B63" w:rsidRPr="006E1D10" w14:paraId="5ADD0A43" w14:textId="77777777" w:rsidTr="00FA39DD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/>
          </w:tcPr>
          <w:p w14:paraId="3D28A209" w14:textId="77777777"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3 – Характеристика освітньої програми</w:t>
            </w:r>
          </w:p>
        </w:tc>
      </w:tr>
      <w:tr w:rsidR="00F94B63" w:rsidRPr="00C6016F" w14:paraId="03D99A0F" w14:textId="77777777" w:rsidTr="00FA39DD">
        <w:tc>
          <w:tcPr>
            <w:tcW w:w="224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DF81C1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едметна область</w:t>
            </w:r>
          </w:p>
          <w:p w14:paraId="5581CC03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761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7C7584" w14:textId="77777777" w:rsidR="00F94B63" w:rsidRPr="00181D6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>Програма орієнтована на формування у здобувачів компетентностей щодо набуття глибоких знань, умінь та навичок зі спеціальності.</w:t>
            </w:r>
          </w:p>
          <w:p w14:paraId="14B52E69" w14:textId="6A8800A8"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Обов’язкові </w:t>
            </w:r>
            <w:r w:rsidR="007A62FA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освітні компоненти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 – 75%, з них: загальної підготовки – 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26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%, професійної підготовки – 4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8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%, практична підготовка – 13%, вивчення іноземної мови – 13%. </w:t>
            </w:r>
          </w:p>
          <w:p w14:paraId="05C22387" w14:textId="77777777"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Дисципліни вільного вибору студента – 25%</w:t>
            </w: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 xml:space="preserve"> обираються із загальноуніверситетського каталогу відповідно до затвердженої процедури в Університеті.</w:t>
            </w:r>
          </w:p>
        </w:tc>
      </w:tr>
      <w:tr w:rsidR="00F94B63" w:rsidRPr="00E659C9" w14:paraId="22C0702D" w14:textId="77777777" w:rsidTr="00FA39DD">
        <w:tc>
          <w:tcPr>
            <w:tcW w:w="224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F7E4C6" w14:textId="77777777" w:rsidR="00F94B63" w:rsidRPr="00D579DE" w:rsidRDefault="00F94B63" w:rsidP="007A62FA">
            <w:pPr>
              <w:spacing w:after="0" w:line="240" w:lineRule="exact"/>
              <w:ind w:right="-205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рієнтація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вітньої 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ограми</w:t>
            </w:r>
          </w:p>
        </w:tc>
        <w:tc>
          <w:tcPr>
            <w:tcW w:w="761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106A07" w14:textId="77777777" w:rsidR="00F94B63" w:rsidRPr="00E659C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Освітньо-професійна програма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для підготовки 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бакалавра</w:t>
            </w:r>
            <w:r w:rsidR="0040398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C91A2C" w14:paraId="4D426A9A" w14:textId="77777777" w:rsidTr="00FA39DD">
        <w:trPr>
          <w:trHeight w:val="65"/>
        </w:trPr>
        <w:tc>
          <w:tcPr>
            <w:tcW w:w="224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9C3BD3" w14:textId="77777777" w:rsidR="00F94B63" w:rsidRPr="00651AF5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новний фокус програми </w:t>
            </w:r>
          </w:p>
        </w:tc>
        <w:tc>
          <w:tcPr>
            <w:tcW w:w="761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AFE073" w14:textId="59167185" w:rsidR="00F94B63" w:rsidRPr="00250F75" w:rsidRDefault="00181D6E" w:rsidP="0084474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Акцент робиться на формуванні та розвитку професійних компетентностей у сфері </w:t>
            </w:r>
            <w:r w:rsidR="001C64D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коративного дизайну текстильних матеріалів </w:t>
            </w:r>
            <w:r w:rsidR="001C64D5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та виробів</w:t>
            </w: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; здатності до виробничо-технологічної, організаційної діяльності на підприємствах з виготовлення текстильних матеріалів та виробів різного функціонального призначення, їх </w:t>
            </w:r>
            <w:r w:rsidR="001C64D5">
              <w:rPr>
                <w:rFonts w:ascii="Times New Roman" w:hAnsi="Times New Roman"/>
                <w:sz w:val="24"/>
                <w:szCs w:val="24"/>
                <w:lang w:val="uk-UA"/>
              </w:rPr>
              <w:t>художнього декорування і</w:t>
            </w: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 </w:t>
            </w:r>
            <w:r w:rsidR="001C64D5">
              <w:rPr>
                <w:rFonts w:ascii="Times New Roman" w:hAnsi="Times New Roman"/>
                <w:sz w:val="24"/>
                <w:szCs w:val="24"/>
                <w:lang w:val="uk-UA"/>
              </w:rPr>
              <w:t>застосуванням певних теорій, положень і методів мистецької діяльності</w:t>
            </w:r>
            <w:r w:rsidR="00844746">
              <w:rPr>
                <w:rFonts w:ascii="Times New Roman" w:hAnsi="Times New Roman"/>
                <w:sz w:val="24"/>
                <w:szCs w:val="24"/>
                <w:lang w:val="uk-UA"/>
              </w:rPr>
              <w:t>, еволюції образотворчого та декоративного мистецтв</w:t>
            </w: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F94B63" w:rsidRPr="006F5146" w14:paraId="38C4E9E1" w14:textId="77777777" w:rsidTr="00FA39DD">
        <w:tc>
          <w:tcPr>
            <w:tcW w:w="2249" w:type="dxa"/>
            <w:gridSpan w:val="2"/>
            <w:tcBorders>
              <w:top w:val="single" w:sz="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07316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lastRenderedPageBreak/>
              <w:t xml:space="preserve">Особливості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світньої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програми</w:t>
            </w:r>
          </w:p>
        </w:tc>
        <w:tc>
          <w:tcPr>
            <w:tcW w:w="7617" w:type="dxa"/>
            <w:gridSpan w:val="4"/>
            <w:tcBorders>
              <w:top w:val="single" w:sz="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BBE01" w14:textId="5FFC5202" w:rsidR="00F94B63" w:rsidRPr="009B3AD6" w:rsidRDefault="00F94B63" w:rsidP="00844746">
            <w:pPr>
              <w:spacing w:after="0" w:line="260" w:lineRule="exact"/>
              <w:jc w:val="both"/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</w:pP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Програма розвиває перспективи студентської мобільності в частині практичного застосування результатів освітньої діяльності </w:t>
            </w:r>
            <w:r w:rsidR="00CE7BF3"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на підприємствах з виготовлення текстильних матеріалів та виробі</w:t>
            </w:r>
            <w:r w:rsidR="00CE7BF3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в, 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їх дизайн-проєктування</w:t>
            </w:r>
            <w:r w:rsidR="00844746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та художнього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оздоблення.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Виконується в активному дослідницькому середовищі та на підприємствах, фірм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ах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i організаці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ях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сфери текстильної індустрії</w:t>
            </w:r>
            <w:r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.</w:t>
            </w:r>
          </w:p>
        </w:tc>
      </w:tr>
      <w:tr w:rsidR="00F94B63" w:rsidRPr="008B7A7F" w14:paraId="2EEE7508" w14:textId="77777777" w:rsidTr="00FA39DD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4D3B72" w14:textId="77777777" w:rsidR="00F94B63" w:rsidRPr="006E1D10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4 – Придатність випускників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до працевлаштування та</w:t>
            </w: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 подальшого навчання</w:t>
            </w:r>
          </w:p>
        </w:tc>
      </w:tr>
      <w:tr w:rsidR="00F94B63" w:rsidRPr="00C91A2C" w14:paraId="6E7F3E1B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C8E0C" w14:textId="77777777" w:rsidR="00F94B63" w:rsidRPr="006E1D10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D063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идатність до працевлаштув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2298B" w14:textId="6505C8F9" w:rsidR="003971A0" w:rsidRPr="008A09FE" w:rsidRDefault="00F55B0A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ипускник є придатним для працевлаштування </w:t>
            </w:r>
            <w:r w:rsidR="0084474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у художніх майстернях, фондах, спілках, фундаціях мистецького спрямування, мистецьких і культурних центрах, а також </w:t>
            </w:r>
            <w:r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а підприємствах, в організаціях та установах</w:t>
            </w:r>
            <w:r w:rsidR="0084474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C704C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екстильної галузі</w:t>
            </w:r>
            <w:r w:rsidR="0084474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діяльність яких передбачає декоративний дизайн текстильних матеріалів та виробів</w:t>
            </w:r>
            <w:r w:rsidR="003971A0"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  <w:p w14:paraId="3BC77924" w14:textId="14C8F76B" w:rsidR="00F94B63" w:rsidRPr="006E1D10" w:rsidRDefault="00F55B0A" w:rsidP="00844746">
            <w:pPr>
              <w:spacing w:after="0" w:line="260" w:lineRule="exact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офесійні назви робіт, які може виконувати здобувач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: </w:t>
            </w:r>
            <w:r w:rsidR="00844746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художник-оформлювач; колорист (художник); 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>дизайнер</w:t>
            </w:r>
            <w:r w:rsidR="00FA7F84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 текстильних виробів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>,</w:t>
            </w:r>
            <w:r w:rsidR="007423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 дизайнер аксесуарів,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 </w:t>
            </w:r>
            <w:r w:rsidR="000111EC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десинатор, 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художник 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0111E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оздобленн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я текстильних матеріалів та виробів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тощо</w:t>
            </w:r>
            <w:r w:rsidR="00F94B63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</w:tc>
      </w:tr>
      <w:tr w:rsidR="00F94B63" w:rsidRPr="00CF2B07" w14:paraId="6E7A3281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E7E75" w14:textId="77777777"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одальше навч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610AA" w14:textId="77777777" w:rsidR="00F94B63" w:rsidRPr="00377B61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ожливість навчання за освітньо-науковою 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а/</w:t>
            </w: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бо освітньо-професійною програмою другого (магістерського) рівня вищої освіт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6E1D10" w14:paraId="04E5C553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0F07C84" w14:textId="77777777" w:rsidR="00F94B63" w:rsidRPr="006E1D10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5 – Викладання та оцінювання</w:t>
            </w:r>
          </w:p>
        </w:tc>
      </w:tr>
      <w:tr w:rsidR="00F94B63" w:rsidRPr="00C91A2C" w14:paraId="784D6873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FADCE" w14:textId="77777777"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Викладання та навч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BC1EE" w14:textId="624CE069" w:rsidR="008633DE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икористовується студентоцентроване та </w:t>
            </w:r>
            <w:r w:rsidR="00913556"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блемно-орієнтоване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авчання, навчання через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авчальну</w:t>
            </w:r>
            <w:r w:rsidR="00964F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виробничу</w:t>
            </w:r>
            <w:r w:rsidR="00964F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а переддипломну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актик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964F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й</w:t>
            </w:r>
            <w:bookmarkStart w:id="0" w:name="_GoBack"/>
            <w:bookmarkEnd w:id="0"/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самонавчання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</w:p>
          <w:p w14:paraId="2C5B984F" w14:textId="77777777" w:rsidR="00F94B63" w:rsidRPr="006E1D10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Система методів навчання базується на принципах цілеспрямованості, бінарності –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активної безпосередньої участ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ауково-педагогічного працівника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добувача вищої осві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  <w:p w14:paraId="50EEE82A" w14:textId="72CC6D32" w:rsidR="00F94B63" w:rsidRPr="008D7F4D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i/>
                <w:iCs/>
                <w:color w:val="FF0000"/>
                <w:spacing w:val="-4"/>
                <w:sz w:val="24"/>
                <w:szCs w:val="24"/>
                <w:lang w:val="uk-UA" w:eastAsia="zh-CN"/>
              </w:rPr>
            </w:pP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Форми організації освітнього процесу: лекція, семінарське, практичне, лабораторне заняття, практична підготовка, самостійна робота, консультації, розробка фахових про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є</w:t>
            </w: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ктів</w:t>
            </w:r>
            <w:r w:rsidR="007423B2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 xml:space="preserve"> 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(робіт)</w:t>
            </w: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 xml:space="preserve"> та </w:t>
            </w:r>
            <w:r w:rsidR="00201F7F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дизайн-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проєктів (робіт).</w:t>
            </w:r>
          </w:p>
        </w:tc>
      </w:tr>
      <w:tr w:rsidR="00F94B63" w:rsidRPr="006F5146" w14:paraId="780B7884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F1C6" w14:textId="77777777" w:rsidR="00F94B63" w:rsidRPr="006E1D10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цінюв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40549" w14:textId="77777777" w:rsidR="00F94B63" w:rsidRPr="006E1D10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Екзамени, 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заліки,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ес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,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ні роботи, презентації, звіти, розрахунково-графічні роботи, курсові роботи (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и)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</w:tc>
      </w:tr>
      <w:tr w:rsidR="00F94B63" w:rsidRPr="008633DE" w14:paraId="10621D07" w14:textId="77777777" w:rsidTr="007A62FA">
        <w:trPr>
          <w:trHeight w:val="106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1B463A" w14:textId="77777777" w:rsidR="00F94B63" w:rsidRPr="005344D9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  <w:t xml:space="preserve">6 – Програмні компетентності </w:t>
            </w:r>
          </w:p>
        </w:tc>
      </w:tr>
      <w:tr w:rsidR="00F94B63" w:rsidRPr="00C91A2C" w14:paraId="6A8D8BC6" w14:textId="77777777" w:rsidTr="007A62FA">
        <w:trPr>
          <w:trHeight w:val="106"/>
        </w:trPr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0560F" w14:textId="77777777" w:rsidR="00F94B63" w:rsidRPr="00360EAF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Інтегральна компетентність </w:t>
            </w:r>
            <w:r w:rsidR="00F55B0A"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(ІК)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3FFC" w14:textId="73EECEFC" w:rsidR="008568B1" w:rsidRPr="008633DE" w:rsidRDefault="00040343" w:rsidP="00040343">
            <w:pPr>
              <w:pStyle w:val="Default"/>
              <w:spacing w:line="260" w:lineRule="exact"/>
              <w:jc w:val="both"/>
              <w:rPr>
                <w:color w:val="auto"/>
                <w:sz w:val="28"/>
                <w:szCs w:val="28"/>
                <w:lang w:val="uk-UA"/>
              </w:rPr>
            </w:pPr>
            <w:r w:rsidRPr="00040343">
              <w:rPr>
                <w:color w:val="auto"/>
                <w:lang w:val="uk-UA"/>
              </w:rPr>
              <w:t>Здатність розв’язувати складні спеціалізовані завдання та практичні проблеми у галузі образотворчого мистецтва, декоративного мистецтва, реставрації творів мистецтва або у процесі навчання, що передбачає застосування певних</w:t>
            </w:r>
            <w:r>
              <w:rPr>
                <w:color w:val="auto"/>
                <w:lang w:val="uk-UA"/>
              </w:rPr>
              <w:t xml:space="preserve"> </w:t>
            </w:r>
            <w:r w:rsidRPr="00040343">
              <w:rPr>
                <w:color w:val="auto"/>
                <w:lang w:val="uk-UA"/>
              </w:rPr>
              <w:t>теорій, положень і методів та характеризується певною невизначеністю умов</w:t>
            </w:r>
            <w:r w:rsidR="008568B1" w:rsidRPr="008633DE">
              <w:rPr>
                <w:color w:val="auto"/>
                <w:lang w:val="uk-UA"/>
              </w:rPr>
              <w:t xml:space="preserve">. </w:t>
            </w:r>
          </w:p>
        </w:tc>
      </w:tr>
      <w:tr w:rsidR="00EF28F9" w:rsidRPr="00C91A2C" w14:paraId="564715CE" w14:textId="77777777" w:rsidTr="00E2057D">
        <w:tc>
          <w:tcPr>
            <w:tcW w:w="224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38140E" w14:textId="77777777" w:rsidR="00EF28F9" w:rsidRPr="00360EAF" w:rsidRDefault="00EF28F9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Загальні компетентності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(ЗК)</w:t>
            </w:r>
          </w:p>
          <w:p w14:paraId="296630DC" w14:textId="77777777" w:rsidR="00EF28F9" w:rsidRPr="00D579DE" w:rsidRDefault="00EF28F9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D1E3F" w14:textId="77777777" w:rsidR="00EF28F9" w:rsidRPr="009169F0" w:rsidRDefault="00EF28F9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1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E24D1" w14:textId="77777777" w:rsidR="00EF28F9" w:rsidRPr="008633DE" w:rsidRDefault="00EF28F9" w:rsidP="007A62FA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8633DE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 </w:t>
            </w:r>
          </w:p>
        </w:tc>
      </w:tr>
      <w:tr w:rsidR="00EF28F9" w:rsidRPr="00C91A2C" w14:paraId="75D02976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1C5C4D" w14:textId="77777777" w:rsidR="00EF28F9" w:rsidRPr="006E1D10" w:rsidRDefault="00EF28F9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DAEFE" w14:textId="77777777" w:rsidR="00EF28F9" w:rsidRPr="009169F0" w:rsidRDefault="00EF28F9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2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F28E2" w14:textId="77777777" w:rsidR="00EF28F9" w:rsidRPr="00CE7BF3" w:rsidRDefault="00EF28F9" w:rsidP="008D7F4D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 </w:t>
            </w:r>
          </w:p>
        </w:tc>
      </w:tr>
      <w:tr w:rsidR="00E2057D" w:rsidRPr="004A4247" w14:paraId="3FC2EA89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DD37905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970C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3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D8637" w14:textId="06D3EF59" w:rsidR="00E2057D" w:rsidRPr="00CE7BF3" w:rsidRDefault="00E2057D" w:rsidP="00E2057D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lang w:val="uk-UA" w:eastAsia="en-US"/>
              </w:rPr>
            </w:pPr>
            <w:r w:rsidRPr="00CA1F9F">
              <w:rPr>
                <w:lang w:val="uk-UA"/>
              </w:rPr>
              <w:t>Здатність спілкуватися державною мовою як усно, так і письмово.</w:t>
            </w:r>
          </w:p>
        </w:tc>
      </w:tr>
      <w:tr w:rsidR="00E2057D" w:rsidRPr="008943B3" w14:paraId="1257D83B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AC5BAB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5770D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4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515F2" w14:textId="0B91DBC3" w:rsidR="00E2057D" w:rsidRPr="00CE7BF3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Здатність спілкуватися іноземною мовою.</w:t>
            </w:r>
          </w:p>
        </w:tc>
      </w:tr>
      <w:tr w:rsidR="00E2057D" w:rsidRPr="004A4247" w14:paraId="05F4BABA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0F17D0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1723D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5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8424F" w14:textId="75A884AE" w:rsidR="00E2057D" w:rsidRPr="00CE7BF3" w:rsidRDefault="00E2057D" w:rsidP="00E2057D">
            <w:pPr>
              <w:pStyle w:val="Default"/>
              <w:spacing w:line="260" w:lineRule="exact"/>
              <w:jc w:val="both"/>
              <w:rPr>
                <w:rFonts w:eastAsia="Times New Roman"/>
                <w:iCs/>
                <w:color w:val="auto"/>
                <w:spacing w:val="-4"/>
                <w:lang w:val="uk-UA" w:eastAsia="en-US"/>
              </w:rPr>
            </w:pPr>
            <w:r w:rsidRPr="00CA1F9F">
              <w:rPr>
                <w:lang w:val="uk-UA"/>
              </w:rPr>
              <w:t>Здатність до абстрактного мислення, аналізу та синтезу.</w:t>
            </w:r>
          </w:p>
        </w:tc>
      </w:tr>
      <w:tr w:rsidR="00E2057D" w:rsidRPr="004A4247" w14:paraId="0BA6C712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AC25DF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5AD9C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6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20C17" w14:textId="5CF6F3EE" w:rsidR="00E2057D" w:rsidRPr="00CE7BF3" w:rsidRDefault="00E2057D" w:rsidP="00E2057D">
            <w:pPr>
              <w:pStyle w:val="Default"/>
              <w:spacing w:line="240" w:lineRule="exact"/>
              <w:jc w:val="both"/>
              <w:rPr>
                <w:rFonts w:eastAsia="F9"/>
                <w:color w:val="auto"/>
                <w:lang w:val="uk-UA" w:eastAsia="uk-UA"/>
              </w:rPr>
            </w:pPr>
            <w:r w:rsidRPr="00CA1F9F">
              <w:rPr>
                <w:lang w:val="uk-UA"/>
              </w:rPr>
              <w:t>Здатність застосовувати знання у практичних ситуаціях.</w:t>
            </w:r>
          </w:p>
        </w:tc>
      </w:tr>
      <w:tr w:rsidR="00E2057D" w:rsidRPr="004A4247" w14:paraId="2B2A598C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2FA28E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BF115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7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A81F" w14:textId="08F8E0E2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Навички використання інформаційних і комунікаційних технологій.</w:t>
            </w:r>
          </w:p>
        </w:tc>
      </w:tr>
      <w:tr w:rsidR="00E2057D" w:rsidRPr="004A4247" w14:paraId="1CA89094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BA10C0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154C5" w14:textId="77777777" w:rsidR="00E2057D" w:rsidRPr="009169F0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8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DB3D4" w14:textId="4ED7F566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Здатність до пошуку, оброблення та аналізу інформації з різних джерел.</w:t>
            </w:r>
          </w:p>
        </w:tc>
      </w:tr>
      <w:tr w:rsidR="00E2057D" w:rsidRPr="004A4247" w14:paraId="372FE6B2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BF38F6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FBE1" w14:textId="77777777" w:rsidR="00E2057D" w:rsidRPr="00360EAF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9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3974A" w14:textId="4DEE25D7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Здатність генерувати нові ідеї (креативність).</w:t>
            </w:r>
          </w:p>
        </w:tc>
      </w:tr>
      <w:tr w:rsidR="00E2057D" w:rsidRPr="004A4247" w14:paraId="6A6C3CC6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B21B66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1DEA4" w14:textId="77777777" w:rsidR="00E2057D" w:rsidRPr="00360EAF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0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6F119" w14:textId="442E9680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Навички міжособистісної взаємодії.</w:t>
            </w:r>
          </w:p>
        </w:tc>
      </w:tr>
      <w:tr w:rsidR="00E2057D" w:rsidRPr="004A4247" w14:paraId="437A51C5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F1149CB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8D095" w14:textId="4BFFEB05" w:rsidR="00E2057D" w:rsidRPr="00360EAF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1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6A3E4" w14:textId="4A508DD5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Здатність оцінювати та забезпечувати якість виконуваних робіт.</w:t>
            </w:r>
          </w:p>
        </w:tc>
      </w:tr>
      <w:tr w:rsidR="00E2057D" w:rsidRPr="004A4247" w14:paraId="029736CE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503508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F42CF" w14:textId="0FEE7E72" w:rsidR="00E2057D" w:rsidRPr="00360EAF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2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2BCF1" w14:textId="43CB8DDB" w:rsidR="00E2057D" w:rsidRPr="00150DDA" w:rsidRDefault="00E2057D" w:rsidP="0065012F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Цінування</w:t>
            </w:r>
            <w:r w:rsidR="0065012F">
              <w:rPr>
                <w:lang w:val="uk-UA"/>
              </w:rPr>
              <w:t xml:space="preserve"> </w:t>
            </w:r>
            <w:r w:rsidR="0065012F" w:rsidRPr="0065012F">
              <w:rPr>
                <w:lang w:val="uk-UA"/>
              </w:rPr>
              <w:t>та</w:t>
            </w:r>
            <w:r w:rsidR="0065012F" w:rsidRPr="0065012F">
              <w:rPr>
                <w:lang w:val="uk-UA"/>
              </w:rPr>
              <w:tab/>
              <w:t>повага</w:t>
            </w:r>
            <w:r w:rsidR="0065012F" w:rsidRPr="0065012F">
              <w:rPr>
                <w:lang w:val="uk-UA"/>
              </w:rPr>
              <w:tab/>
              <w:t>різноманітності</w:t>
            </w:r>
            <w:r w:rsidR="0065012F">
              <w:rPr>
                <w:lang w:val="uk-UA"/>
              </w:rPr>
              <w:t xml:space="preserve"> </w:t>
            </w:r>
            <w:r w:rsidR="0065012F" w:rsidRPr="0065012F">
              <w:rPr>
                <w:lang w:val="uk-UA"/>
              </w:rPr>
              <w:t>та мультикультурності</w:t>
            </w:r>
            <w:r w:rsidR="0065012F">
              <w:rPr>
                <w:lang w:val="uk-UA"/>
              </w:rPr>
              <w:t>.</w:t>
            </w:r>
          </w:p>
        </w:tc>
      </w:tr>
      <w:tr w:rsidR="00E2057D" w:rsidRPr="004A4247" w14:paraId="5235C50D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AB44A" w14:textId="77777777" w:rsidR="00E2057D" w:rsidRPr="006E1D10" w:rsidRDefault="00E2057D" w:rsidP="00E2057D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6A87" w14:textId="0831C136" w:rsidR="00E2057D" w:rsidRPr="00360EAF" w:rsidRDefault="00E2057D" w:rsidP="00E2057D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3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A8966" w14:textId="23A69F40" w:rsidR="00E2057D" w:rsidRPr="00150DDA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A1F9F">
              <w:rPr>
                <w:lang w:val="uk-UA"/>
              </w:rPr>
              <w:t>Здатність працювати в міжнародному контексті</w:t>
            </w:r>
          </w:p>
        </w:tc>
      </w:tr>
      <w:tr w:rsidR="00E2057D" w:rsidRPr="006E1D10" w14:paraId="439216F4" w14:textId="77777777" w:rsidTr="00E2057D">
        <w:tc>
          <w:tcPr>
            <w:tcW w:w="224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56458F6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A4759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Фахові компетентності (ФК)</w:t>
            </w:r>
          </w:p>
          <w:p w14:paraId="05B5B7D4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9E70E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1CFEA" w14:textId="3921708F" w:rsidR="00E2057D" w:rsidRPr="00150DDA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озумі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базов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еоретичн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актичн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акономірност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творення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цілісного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одукт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едметно-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осторового та</w:t>
            </w:r>
            <w:r w:rsidRPr="00827F4B">
              <w:rPr>
                <w:spacing w:val="68"/>
                <w:lang w:val="uk-UA"/>
              </w:rPr>
              <w:t xml:space="preserve"> </w:t>
            </w:r>
            <w:r w:rsidRPr="00827F4B">
              <w:rPr>
                <w:lang w:val="uk-UA"/>
              </w:rPr>
              <w:t>візуального</w:t>
            </w:r>
            <w:r w:rsidRPr="00827F4B">
              <w:rPr>
                <w:spacing w:val="-3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ередовища.</w:t>
            </w:r>
          </w:p>
        </w:tc>
      </w:tr>
      <w:tr w:rsidR="00E2057D" w:rsidRPr="006E1D10" w14:paraId="327395E9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876B67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02350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2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862F" w14:textId="52E7E49B" w:rsidR="00E2057D" w:rsidRPr="00150DDA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 володіти основними класичними і сучасним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атегоріями</w:t>
            </w:r>
            <w:r w:rsidRPr="00827F4B">
              <w:rPr>
                <w:spacing w:val="-2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онцепціями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твознавчої</w:t>
            </w:r>
            <w:r w:rsidRPr="00827F4B">
              <w:rPr>
                <w:spacing w:val="-3"/>
                <w:lang w:val="uk-UA"/>
              </w:rPr>
              <w:t xml:space="preserve"> </w:t>
            </w:r>
            <w:r w:rsidRPr="00827F4B">
              <w:rPr>
                <w:lang w:val="uk-UA"/>
              </w:rPr>
              <w:t>науки.</w:t>
            </w:r>
          </w:p>
        </w:tc>
      </w:tr>
      <w:tr w:rsidR="00E2057D" w:rsidRPr="004A4247" w14:paraId="1C2D0C80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74AE782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0343A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3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07248" w14:textId="2539F32A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 формулювати цілі особистісного і професійного</w:t>
            </w:r>
            <w:r w:rsidRPr="00827F4B">
              <w:rPr>
                <w:spacing w:val="-67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озвитк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мов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їх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осягнення,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раховуюч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енденції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озвитку галузі професійної діяльності, етапів професійного</w:t>
            </w:r>
            <w:r w:rsidRPr="00827F4B">
              <w:rPr>
                <w:spacing w:val="-67"/>
                <w:lang w:val="uk-UA"/>
              </w:rPr>
              <w:t xml:space="preserve"> </w:t>
            </w:r>
            <w:r w:rsidRPr="00827F4B">
              <w:rPr>
                <w:lang w:val="uk-UA"/>
              </w:rPr>
              <w:t>зростання</w:t>
            </w:r>
            <w:r w:rsidRPr="00827F4B">
              <w:rPr>
                <w:spacing w:val="-2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65"/>
                <w:lang w:val="uk-UA"/>
              </w:rPr>
              <w:t xml:space="preserve"> </w:t>
            </w:r>
            <w:r w:rsidRPr="00827F4B">
              <w:rPr>
                <w:lang w:val="uk-UA"/>
              </w:rPr>
              <w:t>індивідуально-особистісних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особливостей.</w:t>
            </w:r>
          </w:p>
        </w:tc>
      </w:tr>
      <w:tr w:rsidR="00E2057D" w:rsidRPr="004A4247" w14:paraId="648D8180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74543E6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A8747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4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47586" w14:textId="3B325877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 оволодівати різними техніками та технологіям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оботи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відповідних матеріалах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а</w:t>
            </w:r>
            <w:r w:rsidRPr="00827F4B">
              <w:rPr>
                <w:spacing w:val="-2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пеціалізаціями.</w:t>
            </w:r>
          </w:p>
        </w:tc>
      </w:tr>
      <w:tr w:rsidR="00E2057D" w:rsidRPr="006845C2" w14:paraId="0194C5D8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ADF3F4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4930F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5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A81DE" w14:textId="1578AEA4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генеру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авторськ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інноваційн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ошук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актику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сучасного</w:t>
            </w:r>
            <w:r w:rsidRPr="00827F4B">
              <w:rPr>
                <w:spacing w:val="-3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тва.</w:t>
            </w:r>
          </w:p>
        </w:tc>
      </w:tr>
      <w:tr w:rsidR="00E2057D" w:rsidRPr="006845C2" w14:paraId="3A225AC3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7698AE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C214E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6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68754" w14:textId="51D08226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 інтерпретувати смисли та засоби їх втілення 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ькому</w:t>
            </w:r>
            <w:r w:rsidRPr="00827F4B">
              <w:rPr>
                <w:spacing w:val="-4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ворі.</w:t>
            </w:r>
          </w:p>
        </w:tc>
      </w:tr>
      <w:tr w:rsidR="00E2057D" w:rsidRPr="007D5C11" w14:paraId="53AEAB7A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300BBFD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8A7E2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7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D742D" w14:textId="471DCAF7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адапту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ворч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(індивідуальн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-67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олективну)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іяльність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о вимог</w:t>
            </w:r>
            <w:r w:rsidRPr="00827F4B">
              <w:rPr>
                <w:spacing w:val="-3"/>
                <w:lang w:val="uk-UA"/>
              </w:rPr>
              <w:t xml:space="preserve"> </w:t>
            </w:r>
            <w:r w:rsidRPr="00827F4B">
              <w:rPr>
                <w:lang w:val="uk-UA"/>
              </w:rPr>
              <w:t>і умов</w:t>
            </w:r>
            <w:r w:rsidRPr="00827F4B">
              <w:rPr>
                <w:spacing w:val="-2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поживача.</w:t>
            </w:r>
          </w:p>
        </w:tc>
      </w:tr>
      <w:tr w:rsidR="00E2057D" w:rsidRPr="006845C2" w14:paraId="179D6658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F54BF2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F80F1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8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28B78" w14:textId="5D00336E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оводи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аналіз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истематизацію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ібраної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інформації,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іагностик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тан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береженост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атеріально-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едметної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труктур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вор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тва,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формулю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кінцеву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ету</w:t>
            </w:r>
            <w:r w:rsidRPr="00827F4B">
              <w:rPr>
                <w:spacing w:val="-4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еставраційного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тручання.</w:t>
            </w:r>
          </w:p>
        </w:tc>
      </w:tr>
      <w:tr w:rsidR="00E2057D" w:rsidRPr="00C91A2C" w14:paraId="18E097EB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C6BF93E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566A3" w14:textId="77777777" w:rsidR="00E2057D" w:rsidRPr="00A47595" w:rsidRDefault="00E2057D" w:rsidP="00E2057D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9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F4E02" w14:textId="6BC1EAA9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икористову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офесійн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нання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актичній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 мистецтвознавчій</w:t>
            </w:r>
            <w:r w:rsidRPr="00827F4B">
              <w:rPr>
                <w:spacing w:val="-4"/>
                <w:lang w:val="uk-UA"/>
              </w:rPr>
              <w:t xml:space="preserve"> </w:t>
            </w:r>
            <w:r w:rsidRPr="00827F4B">
              <w:rPr>
                <w:lang w:val="uk-UA"/>
              </w:rPr>
              <w:t>діяльності.</w:t>
            </w:r>
          </w:p>
        </w:tc>
      </w:tr>
      <w:tr w:rsidR="00E2057D" w:rsidRPr="00C91A2C" w14:paraId="27B12981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B30C924" w14:textId="77777777" w:rsidR="00E2057D" w:rsidRPr="00A47595" w:rsidRDefault="00E2057D" w:rsidP="00E2057D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61D1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0</w:t>
            </w: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24C97" w14:textId="09543E39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свідомлю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ажлив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иконання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воєї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частини</w:t>
            </w:r>
            <w:r w:rsidRPr="00827F4B">
              <w:rPr>
                <w:spacing w:val="13"/>
                <w:lang w:val="uk-UA"/>
              </w:rPr>
              <w:t xml:space="preserve"> </w:t>
            </w:r>
            <w:r w:rsidRPr="00827F4B">
              <w:rPr>
                <w:lang w:val="uk-UA"/>
              </w:rPr>
              <w:t>роботи</w:t>
            </w:r>
            <w:r w:rsidRPr="00827F4B">
              <w:rPr>
                <w:spacing w:val="13"/>
                <w:lang w:val="uk-UA"/>
              </w:rPr>
              <w:t xml:space="preserve"> </w:t>
            </w:r>
            <w:r w:rsidRPr="00827F4B">
              <w:rPr>
                <w:lang w:val="uk-UA"/>
              </w:rPr>
              <w:t>в</w:t>
            </w:r>
            <w:r w:rsidRPr="00827F4B">
              <w:rPr>
                <w:spacing w:val="14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оманді;</w:t>
            </w:r>
            <w:r w:rsidRPr="00827F4B">
              <w:rPr>
                <w:spacing w:val="15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изначати</w:t>
            </w:r>
            <w:r w:rsidRPr="00827F4B">
              <w:rPr>
                <w:spacing w:val="13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іоритети професійної</w:t>
            </w:r>
            <w:r w:rsidRPr="00827F4B">
              <w:rPr>
                <w:spacing w:val="-4"/>
                <w:lang w:val="uk-UA"/>
              </w:rPr>
              <w:t xml:space="preserve"> </w:t>
            </w:r>
            <w:r w:rsidRPr="00827F4B">
              <w:rPr>
                <w:lang w:val="uk-UA"/>
              </w:rPr>
              <w:t>діяльності.</w:t>
            </w:r>
          </w:p>
        </w:tc>
      </w:tr>
      <w:tr w:rsidR="00E2057D" w:rsidRPr="004A4247" w14:paraId="4438494F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291FBE0" w14:textId="77777777" w:rsidR="00E2057D" w:rsidRPr="00A47595" w:rsidRDefault="00E2057D" w:rsidP="00E2057D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89B30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1</w:t>
            </w:r>
          </w:p>
          <w:p w14:paraId="3EE65FF9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C9DA3" w14:textId="7FE3C8AD" w:rsidR="00E2057D" w:rsidRPr="00A47595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оводи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учасне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твознавче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ослідження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икористанням</w:t>
            </w:r>
            <w:r w:rsidRPr="00827F4B">
              <w:rPr>
                <w:spacing w:val="71"/>
                <w:lang w:val="uk-UA"/>
              </w:rPr>
              <w:t xml:space="preserve"> </w:t>
            </w:r>
            <w:r w:rsidRPr="00827F4B">
              <w:rPr>
                <w:lang w:val="uk-UA"/>
              </w:rPr>
              <w:t>інформаційно-</w:t>
            </w:r>
            <w:r w:rsidRPr="00827F4B">
              <w:rPr>
                <w:spacing w:val="-67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омунікаційних технологій.</w:t>
            </w:r>
          </w:p>
        </w:tc>
      </w:tr>
      <w:tr w:rsidR="00E2057D" w:rsidRPr="00C91A2C" w14:paraId="63D8D462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614666" w14:textId="77777777" w:rsidR="00E2057D" w:rsidRPr="00A47595" w:rsidRDefault="00E2057D" w:rsidP="00E2057D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83B5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2</w:t>
            </w:r>
          </w:p>
          <w:p w14:paraId="248789A0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794EA" w14:textId="609688FC" w:rsidR="00E2057D" w:rsidRPr="00BF5B72" w:rsidRDefault="00E2057D" w:rsidP="00E2057D">
            <w:pPr>
              <w:pStyle w:val="Defaul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презентув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художн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вор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-67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твознавч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ослідження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ітчизняном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іжнародному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контекстах.</w:t>
            </w:r>
          </w:p>
        </w:tc>
      </w:tr>
      <w:tr w:rsidR="00E2057D" w:rsidRPr="00C91A2C" w14:paraId="0DFC2008" w14:textId="77777777" w:rsidTr="00E2057D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58ABB7" w14:textId="77777777" w:rsidR="00E2057D" w:rsidRPr="00A47595" w:rsidRDefault="00E2057D" w:rsidP="00E2057D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0457A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3</w:t>
            </w:r>
          </w:p>
          <w:p w14:paraId="4F36236C" w14:textId="77777777" w:rsidR="00E2057D" w:rsidRPr="00A47595" w:rsidRDefault="00E2057D" w:rsidP="00E2057D">
            <w:pPr>
              <w:spacing w:after="0" w:line="240" w:lineRule="auto"/>
              <w:ind w:left="-57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9D8B9" w14:textId="0A121A5F" w:rsidR="00E2057D" w:rsidRPr="00A47595" w:rsidRDefault="00E2057D" w:rsidP="00E2057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827F4B">
              <w:rPr>
                <w:lang w:val="uk-UA"/>
              </w:rPr>
              <w:t>Здатність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викладат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фахові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исципліни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у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дитячих</w:t>
            </w:r>
            <w:r w:rsidRPr="00827F4B">
              <w:rPr>
                <w:spacing w:val="1"/>
                <w:lang w:val="uk-UA"/>
              </w:rPr>
              <w:t xml:space="preserve"> </w:t>
            </w:r>
            <w:r w:rsidRPr="00827F4B">
              <w:rPr>
                <w:lang w:val="uk-UA"/>
              </w:rPr>
              <w:t>спеціалізованих</w:t>
            </w:r>
            <w:r w:rsidRPr="00827F4B">
              <w:rPr>
                <w:spacing w:val="-5"/>
                <w:lang w:val="uk-UA"/>
              </w:rPr>
              <w:t xml:space="preserve"> </w:t>
            </w:r>
            <w:r w:rsidRPr="00827F4B">
              <w:rPr>
                <w:lang w:val="uk-UA"/>
              </w:rPr>
              <w:t>художніх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та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мистецьких</w:t>
            </w:r>
            <w:r w:rsidRPr="00827F4B">
              <w:rPr>
                <w:spacing w:val="-1"/>
                <w:lang w:val="uk-UA"/>
              </w:rPr>
              <w:t xml:space="preserve"> </w:t>
            </w:r>
            <w:r w:rsidRPr="00827F4B">
              <w:rPr>
                <w:lang w:val="uk-UA"/>
              </w:rPr>
              <w:t>закладах</w:t>
            </w:r>
            <w:r w:rsidRPr="00827F4B">
              <w:rPr>
                <w:spacing w:val="-4"/>
                <w:lang w:val="uk-UA"/>
              </w:rPr>
              <w:t xml:space="preserve"> </w:t>
            </w:r>
            <w:r w:rsidRPr="00827F4B">
              <w:rPr>
                <w:lang w:val="uk-UA"/>
              </w:rPr>
              <w:t>освіти.</w:t>
            </w:r>
          </w:p>
        </w:tc>
      </w:tr>
      <w:tr w:rsidR="00EF28F9" w:rsidRPr="00F56634" w14:paraId="5646F0E3" w14:textId="77777777" w:rsidTr="008D7F4D">
        <w:trPr>
          <w:trHeight w:val="132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736719" w14:textId="77777777" w:rsidR="00EF28F9" w:rsidRPr="00F56634" w:rsidRDefault="00EF28F9" w:rsidP="00EF28F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7 – Програмні результати навчання </w:t>
            </w:r>
          </w:p>
        </w:tc>
      </w:tr>
      <w:tr w:rsidR="008C45CF" w:rsidRPr="00AE7CC7" w14:paraId="0BBA0C64" w14:textId="77777777" w:rsidTr="00836B81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14893" w14:textId="36427457" w:rsidR="008C45CF" w:rsidRPr="00120BC3" w:rsidRDefault="008C45CF" w:rsidP="00EF28F9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Знання та розуміння:</w:t>
            </w:r>
          </w:p>
        </w:tc>
      </w:tr>
      <w:tr w:rsidR="00403F95" w:rsidRPr="00AE7CC7" w14:paraId="1E58C680" w14:textId="77777777" w:rsidTr="00403F95">
        <w:trPr>
          <w:trHeight w:val="550"/>
        </w:trPr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60E4B" w14:textId="357F2578" w:rsidR="00403F95" w:rsidRPr="008C45CF" w:rsidRDefault="00403F95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right="-25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F3674" w14:textId="4E3C02F1" w:rsidR="00403F95" w:rsidRPr="00403F95" w:rsidRDefault="00403F95" w:rsidP="00403F9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Виявляти сучасні знання і розуміння предметної галузі та сфери професійної діяльності, застосовувати набуті знання у практичних ситуаціях</w:t>
            </w:r>
          </w:p>
        </w:tc>
      </w:tr>
      <w:tr w:rsidR="008C45CF" w:rsidRPr="00AE7CC7" w14:paraId="16D25382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12849" w14:textId="706B1262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right="-25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35C8D" w14:textId="77777777" w:rsidR="008C45CF" w:rsidRPr="00403F95" w:rsidRDefault="008C45CF" w:rsidP="00836B8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ідображати морфологічні, стильові та </w:t>
            </w:r>
            <w:proofErr w:type="spellStart"/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кольоро</w:t>
            </w:r>
            <w:proofErr w:type="spellEnd"/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-фактурні властивості об’єктів образотворчого, декоративного мистецтва, реставрації та використовувати існуючі методики реставрації творів мистецтва в практичній діяльності за фахом</w:t>
            </w:r>
          </w:p>
        </w:tc>
      </w:tr>
      <w:tr w:rsidR="008C45CF" w:rsidRPr="00AE7CC7" w14:paraId="33268B96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2F6A7" w14:textId="7FA5741B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right="-25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D67DD" w14:textId="77777777" w:rsidR="008C45CF" w:rsidRPr="00403F95" w:rsidRDefault="008C45CF" w:rsidP="00836B8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Володіти основами наукового дослідження (робота з бібліографією, реферування, рецензування, приладові та мікрохімічні дослідження)</w:t>
            </w:r>
          </w:p>
        </w:tc>
      </w:tr>
      <w:tr w:rsidR="008C45CF" w:rsidRPr="00AE7CC7" w14:paraId="5D17BE54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26EE7" w14:textId="728EA892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right="-25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547FD" w14:textId="77777777" w:rsidR="008C45CF" w:rsidRPr="00403F95" w:rsidRDefault="008C45CF" w:rsidP="00836B8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Володіти фаховою термінологією, теорією і методикою образотворчого мистецтва, декоративного мистецтва, реставрації мистецьких творів</w:t>
            </w:r>
          </w:p>
        </w:tc>
      </w:tr>
      <w:tr w:rsidR="008C45CF" w:rsidRPr="00AE7CC7" w14:paraId="4240CA0A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D7B72" w14:textId="21A9FC26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5C9F0" w14:textId="77777777" w:rsidR="008C45CF" w:rsidRPr="00403F95" w:rsidRDefault="008C45CF" w:rsidP="00836B8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озуміти вагому роль українських </w:t>
            </w:r>
            <w:proofErr w:type="spellStart"/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етномистецьких</w:t>
            </w:r>
            <w:proofErr w:type="spellEnd"/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радицій у стильових рішеннях творів образотворчого, декоративного та сучасного візуального мистецтва</w:t>
            </w:r>
          </w:p>
        </w:tc>
      </w:tr>
      <w:tr w:rsidR="00510C6D" w:rsidRPr="00AE7CC7" w14:paraId="1902E558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04550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FBC99" w14:textId="172F739D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нати і розуміти послідовність технологічних процесів, принципи вибору способу обробки та обладнання для опорядження та </w:t>
            </w:r>
            <w:proofErr w:type="spellStart"/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колорування</w:t>
            </w:r>
            <w:proofErr w:type="spellEnd"/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 у залежності від їх сировинного складу та необхідних споживних властивостей</w:t>
            </w: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</w:t>
            </w:r>
          </w:p>
        </w:tc>
      </w:tr>
      <w:tr w:rsidR="00510C6D" w:rsidRPr="00AE7CC7" w14:paraId="551989F6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54FE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67B00" w14:textId="12730197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Знати і розуміти технології виготовлення текстильних матеріалів, що забезпечують виконання певних функцій та мають спеціальні властивості</w:t>
            </w:r>
          </w:p>
        </w:tc>
      </w:tr>
      <w:tr w:rsidR="00510C6D" w:rsidRPr="00AE7CC7" w14:paraId="3DDA0053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0AD95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00C70" w14:textId="6110B021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світові сучасні тенденції та основні напрямки сталого розвитку текстильного виробництва, принципи «зеленої» інженерії.</w:t>
            </w:r>
          </w:p>
        </w:tc>
      </w:tr>
      <w:tr w:rsidR="00510C6D" w:rsidRPr="00AE7CC7" w14:paraId="1E06CDFB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D032C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F8ED1" w14:textId="5841DD9E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закони композиції, композиційні засоби, елементи композиції та принципи поєднання компонентів композиції у цілісну гармонійну форму</w:t>
            </w:r>
          </w:p>
        </w:tc>
      </w:tr>
      <w:tr w:rsidR="008C45CF" w:rsidRPr="00AE7CC7" w14:paraId="33497BD6" w14:textId="77777777" w:rsidTr="00836B81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D8739" w14:textId="7085D0C2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Застосування знань та розумінь (уміння</w:t>
            </w:r>
            <w:r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):</w:t>
            </w:r>
          </w:p>
        </w:tc>
      </w:tr>
      <w:tr w:rsidR="008C45CF" w:rsidRPr="00AE7CC7" w14:paraId="253AA9AA" w14:textId="77777777" w:rsidTr="00836B81">
        <w:trPr>
          <w:trHeight w:val="233"/>
        </w:trPr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7FF3B" w14:textId="43B08EF7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59BE" w14:textId="77777777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Застосовувати комплексний художній підхід для створення цілісного образу.</w:t>
            </w:r>
          </w:p>
        </w:tc>
      </w:tr>
      <w:tr w:rsidR="008C45CF" w:rsidRPr="00AE7CC7" w14:paraId="7589DD55" w14:textId="77777777" w:rsidTr="00403F95">
        <w:trPr>
          <w:trHeight w:val="532"/>
        </w:trPr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43A9" w14:textId="67698121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77540" w14:textId="55C87B04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Формувати різні типи документів професійного спрямування згідно з вимогами культури усного і писемного мовлення</w:t>
            </w:r>
          </w:p>
        </w:tc>
      </w:tr>
      <w:tr w:rsidR="008C45CF" w:rsidRPr="00AE7CC7" w14:paraId="2C87B1A3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7D68B" w14:textId="558BC24D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E5960" w14:textId="4F0E103E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Орієнтуватися в розмаїтті сучасних програмних та апаратних засобів, використовувати знання і навички роботи з фаховим комп’ютерним забезпеченням (за спеціалізаціями)</w:t>
            </w:r>
          </w:p>
        </w:tc>
      </w:tr>
      <w:tr w:rsidR="008C45CF" w:rsidRPr="00AE7CC7" w14:paraId="38A63586" w14:textId="77777777" w:rsidTr="00836B81">
        <w:trPr>
          <w:trHeight w:val="804"/>
        </w:trPr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C3F96" w14:textId="6DA9F2B7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01DDB" w14:textId="77777777" w:rsidR="008C45CF" w:rsidRPr="00403F95" w:rsidRDefault="008C45CF" w:rsidP="008C45CF">
            <w:pPr>
              <w:widowControl w:val="0"/>
              <w:tabs>
                <w:tab w:val="left" w:pos="1247"/>
              </w:tabs>
              <w:autoSpaceDE w:val="0"/>
              <w:autoSpaceDN w:val="0"/>
              <w:spacing w:after="0" w:line="240" w:lineRule="auto"/>
              <w:ind w:right="901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стосовувати знання з композиції, розробляти формальні площинні, об’ємні та просторові композиційні рішення і виконувати їх у відповідних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техніках та матеріалах.</w:t>
            </w:r>
          </w:p>
        </w:tc>
      </w:tr>
      <w:tr w:rsidR="008C45CF" w:rsidRPr="00AE7CC7" w14:paraId="5953ECBF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0B8AD" w14:textId="2BD14227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9B790" w14:textId="77777777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Застосовувати сучасне програмне забезпечення у професійній діяльності (за спеціалізаціями)</w:t>
            </w:r>
          </w:p>
        </w:tc>
      </w:tr>
      <w:tr w:rsidR="008C45CF" w:rsidRPr="00AE7CC7" w14:paraId="7271E17C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AC93E" w14:textId="15E3ACC2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719B3" w14:textId="77777777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Популяризувати надбання національної та всесвітньої культурної спадщини, а також сприяти проявам патріотизму, національного самоусвідомлення та етнокультурної самоідентифікації</w:t>
            </w:r>
          </w:p>
        </w:tc>
      </w:tr>
      <w:tr w:rsidR="00510C6D" w:rsidRPr="00AE7CC7" w14:paraId="37D7E75C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56F79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246EE" w14:textId="666C5C8F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6047A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Вміти організовувати технологічний процес </w:t>
            </w:r>
            <w:proofErr w:type="spellStart"/>
            <w:r w:rsidRPr="00B6047A">
              <w:rPr>
                <w:rFonts w:ascii="Times New Roman" w:hAnsi="Times New Roman"/>
                <w:sz w:val="24"/>
                <w:szCs w:val="24"/>
                <w:lang w:val="uk-UA" w:eastAsia="ru-RU"/>
              </w:rPr>
              <w:t>колорування</w:t>
            </w:r>
            <w:proofErr w:type="spellEnd"/>
            <w:r w:rsidRPr="00B6047A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текстильних матеріалів</w:t>
            </w:r>
            <w:r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та виробів.</w:t>
            </w:r>
          </w:p>
        </w:tc>
      </w:tr>
      <w:tr w:rsidR="00510C6D" w:rsidRPr="00E742F3" w14:paraId="1234A0FF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5327A" w14:textId="77777777" w:rsidR="00510C6D" w:rsidRPr="00E742F3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E3142" w14:textId="6627D49B" w:rsidR="00510C6D" w:rsidRPr="00E742F3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E742F3">
              <w:rPr>
                <w:rFonts w:ascii="Times New Roman" w:hAnsi="Times New Roman"/>
                <w:lang w:val="uk-UA"/>
              </w:rPr>
              <w:t xml:space="preserve">Знати і розуміти технології виготовлення текстильних матеріалів та виробів, включаючи здійснення художньо-технологічного та дизайн-проєктування. </w:t>
            </w:r>
          </w:p>
        </w:tc>
      </w:tr>
      <w:tr w:rsidR="00510C6D" w:rsidRPr="00AE7CC7" w14:paraId="5E2DB9BE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10440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D1A10" w14:textId="2114256A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стосувати знання та розуміння образного, композиційного мислення, естетичного смаку при </w:t>
            </w:r>
            <w:proofErr w:type="spellStart"/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про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є</w:t>
            </w: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ктуванні</w:t>
            </w:r>
            <w:proofErr w:type="spellEnd"/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510C6D" w:rsidRPr="00AE7CC7" w14:paraId="0805A5E0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777EF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0E033" w14:textId="1CEC0497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стосовувати основні композиційні прийоми, види композиції, закони </w:t>
            </w:r>
            <w:proofErr w:type="spellStart"/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кольорознавства</w:t>
            </w:r>
            <w:proofErr w:type="spellEnd"/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у ході </w:t>
            </w:r>
            <w:r w:rsidRPr="006C05E6">
              <w:rPr>
                <w:rFonts w:ascii="Times New Roman" w:hAnsi="Times New Roman"/>
                <w:sz w:val="24"/>
                <w:szCs w:val="24"/>
                <w:lang w:val="uk-UA"/>
              </w:rPr>
              <w:t>дизайн-проєктування декоративних текстильних матеріалів та виробів, аксесуарів та оздоблень з урахуванням історичного досвіду образотворчого і декоративно-прикладного мистецт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510C6D" w:rsidRPr="00AE7CC7" w14:paraId="270C7839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EFAFE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FA868" w14:textId="2578C75C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Вміти використовувати універсальні та спеціалізовані системи автоматизованого </w:t>
            </w: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дизайн-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про</w:t>
            </w: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є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ктування у вирішенні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декоративн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-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дизайнерських завдань</w:t>
            </w:r>
            <w:r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</w:p>
        </w:tc>
      </w:tr>
      <w:tr w:rsidR="00510C6D" w:rsidRPr="00AE7CC7" w14:paraId="6133F9AD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1CBF2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9F8A1" w14:textId="2584D83C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234A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стосувати знання та розуміння при розробці орнаментальних текстильних </w:t>
            </w:r>
            <w:r w:rsidRPr="006C05E6">
              <w:rPr>
                <w:rFonts w:ascii="Times New Roman" w:hAnsi="Times New Roman"/>
                <w:sz w:val="24"/>
                <w:szCs w:val="24"/>
                <w:lang w:val="uk-UA"/>
              </w:rPr>
              <w:t>матеріалів та виробів, аксесуарів та оздоблень</w:t>
            </w:r>
            <w:r w:rsidRPr="00234A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 кольоровими, ажурними, рельєфними візерунками.</w:t>
            </w:r>
          </w:p>
        </w:tc>
      </w:tr>
      <w:tr w:rsidR="00510C6D" w:rsidRPr="00AE7CC7" w14:paraId="39A2D88E" w14:textId="77777777" w:rsidTr="00836B81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D49F7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B492C" w14:textId="74683808" w:rsidR="00510C6D" w:rsidRPr="00403F95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Вміти будувати базові конструкції текстильних виробів та визначати послідовність технологічних операцій їх пошиття. </w:t>
            </w:r>
          </w:p>
        </w:tc>
      </w:tr>
      <w:tr w:rsidR="008C45CF" w:rsidRPr="00AE7CC7" w14:paraId="5DF07F13" w14:textId="77777777" w:rsidTr="00836B81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246BC" w14:textId="669DAC0E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Формування суджень: </w:t>
            </w:r>
          </w:p>
        </w:tc>
      </w:tr>
      <w:tr w:rsidR="008C45CF" w:rsidRPr="00AE7CC7" w14:paraId="511E67BF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80202" w14:textId="5A72FCFB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1F5C6" w14:textId="16A662AB" w:rsidR="008C45CF" w:rsidRPr="00403F95" w:rsidRDefault="008C45CF" w:rsidP="008C45CF">
            <w:pPr>
              <w:widowControl w:val="0"/>
              <w:tabs>
                <w:tab w:val="left" w:pos="1247"/>
              </w:tabs>
              <w:autoSpaceDE w:val="0"/>
              <w:autoSpaceDN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Аналізувати та обробляти інформацію з різних джерел.</w:t>
            </w:r>
          </w:p>
        </w:tc>
      </w:tr>
      <w:tr w:rsidR="008C45CF" w:rsidRPr="00AE7CC7" w14:paraId="6EB98DF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7A6E6" w14:textId="08600C64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AB75E" w14:textId="6DD3C625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Аналізувати, стилізувати, інтерпретувати та трансформувати об’єкти (як джерела творчого натхнення) для розроблення композиційних рішень; аналізувати принципи морфології об’єктів живої природи, культурно-мистецької спадщини і застосовувати результати аналізу при формуванні концепції твору та побудові художнього образу</w:t>
            </w:r>
          </w:p>
        </w:tc>
      </w:tr>
      <w:tr w:rsidR="008C45CF" w:rsidRPr="00AE7CC7" w14:paraId="251AB3D1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9314E" w14:textId="77777777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55214" w14:textId="676C31F4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Застосовувати знання з історії мистецтв у професійній діяльності, впроваджувати український та зарубіжний мистецький досвід</w:t>
            </w:r>
          </w:p>
        </w:tc>
      </w:tr>
      <w:tr w:rsidR="008C45CF" w:rsidRPr="00AE7CC7" w14:paraId="3ADB636D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A9925" w14:textId="67C81EAF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1EDC5" w14:textId="3075B293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Визначати мету, завдання та етапи мистецької, реставраційної та дослідницької діяльності, сприяти оптимальним соціально-психологічним умовам для якісного виконання роботи</w:t>
            </w:r>
          </w:p>
        </w:tc>
      </w:tr>
      <w:tr w:rsidR="008C45CF" w:rsidRPr="00AE7CC7" w14:paraId="24E7ED7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F324B" w14:textId="034E0EEC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948BB" w14:textId="6F9D02BF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Враховувати психологічні особливості у процесі навчання, спілкування та професійної діяльності</w:t>
            </w:r>
          </w:p>
        </w:tc>
      </w:tr>
      <w:tr w:rsidR="008C45CF" w:rsidRPr="00AE7CC7" w14:paraId="44C281E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7496" w14:textId="649F2410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18D9D" w14:textId="42E60551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Трактувати формотворчі засоби образотворчого мистецтва, декоративного мистецтва, реставрації як відображення історичних, соціокультурних, економічних і технологічних етапів розвитку суспільства, комплексно визначати їхню функціональну та естетичну специфіку у комунікативному просторі</w:t>
            </w:r>
          </w:p>
        </w:tc>
      </w:tr>
      <w:tr w:rsidR="008C45CF" w:rsidRPr="00AE7CC7" w14:paraId="1BA15979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42DCF" w14:textId="483759B9" w:rsidR="008C45CF" w:rsidRPr="008C45CF" w:rsidRDefault="008C45CF" w:rsidP="008C45CF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E2EAC" w14:textId="7BA69169" w:rsidR="008C45CF" w:rsidRPr="00403F95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03F95">
              <w:rPr>
                <w:rFonts w:ascii="Times New Roman" w:hAnsi="Times New Roman"/>
                <w:sz w:val="24"/>
                <w:szCs w:val="24"/>
                <w:lang w:val="uk-UA"/>
              </w:rPr>
              <w:t>Формувати екологічну свідомість і культуру особистості, застосовувати екологічні принципи в житті та професійній діяльності</w:t>
            </w:r>
          </w:p>
        </w:tc>
      </w:tr>
      <w:tr w:rsidR="00510C6D" w:rsidRPr="00AE7CC7" w14:paraId="53150BDE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F2EA2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CE9E0" w14:textId="7BBB8492" w:rsidR="00510C6D" w:rsidRPr="00510C6D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>Формувати структуру асортименту текстильних виробів</w:t>
            </w:r>
            <w:r w:rsidR="0038650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як об'єктів образотворчого та декоративного мистецтва</w:t>
            </w: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відповідності до їх цільового призначення та вимог споживачів. </w:t>
            </w:r>
          </w:p>
        </w:tc>
      </w:tr>
      <w:tr w:rsidR="00510C6D" w:rsidRPr="00AE7CC7" w14:paraId="0417257F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F5BDE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4289E" w14:textId="5D05B56C" w:rsidR="00510C6D" w:rsidRPr="00510C6D" w:rsidRDefault="00510C6D" w:rsidP="0038650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>Розробляти функціональн</w:t>
            </w:r>
            <w:r w:rsidR="0038650D">
              <w:rPr>
                <w:rFonts w:ascii="Times New Roman" w:hAnsi="Times New Roman"/>
                <w:sz w:val="24"/>
                <w:szCs w:val="24"/>
                <w:lang w:val="uk-UA"/>
              </w:rPr>
              <w:t>і</w:t>
            </w: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38650D" w:rsidRPr="00510C6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екстильні </w:t>
            </w:r>
            <w:r w:rsidR="0038650D">
              <w:rPr>
                <w:rFonts w:ascii="Times New Roman" w:hAnsi="Times New Roman"/>
                <w:sz w:val="24"/>
                <w:szCs w:val="24"/>
                <w:lang w:val="uk-UA"/>
              </w:rPr>
              <w:t>вироби шляхом стилізації, інтерпретації та трансформації об'єктів декоративного-прикладного мистецтва</w:t>
            </w: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510C6D" w:rsidRPr="00AE7CC7" w14:paraId="18EA274B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A23F1" w14:textId="77777777" w:rsidR="00510C6D" w:rsidRPr="008C45CF" w:rsidRDefault="00510C6D" w:rsidP="00510C6D">
            <w:pPr>
              <w:pStyle w:val="af7"/>
              <w:numPr>
                <w:ilvl w:val="0"/>
                <w:numId w:val="27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1BF06" w14:textId="2C4C0771" w:rsidR="00510C6D" w:rsidRPr="00510C6D" w:rsidRDefault="00510C6D" w:rsidP="00510C6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ворювати гармонійні колірні композиції при </w:t>
            </w:r>
            <w:proofErr w:type="spellStart"/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>проєктуванні</w:t>
            </w:r>
            <w:proofErr w:type="spellEnd"/>
            <w:r w:rsidRPr="00510C6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.</w:t>
            </w:r>
          </w:p>
        </w:tc>
      </w:tr>
      <w:tr w:rsidR="008C45CF" w:rsidRPr="00F56634" w14:paraId="71054B9C" w14:textId="77777777" w:rsidTr="007A62FA">
        <w:trPr>
          <w:trHeight w:val="221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89CC383" w14:textId="77777777" w:rsidR="008C45CF" w:rsidRPr="00F56634" w:rsidRDefault="008C45CF" w:rsidP="008C45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8 – Ресурсне забезпечення реалізації програми</w:t>
            </w:r>
          </w:p>
        </w:tc>
      </w:tr>
      <w:tr w:rsidR="008C45CF" w:rsidRPr="00C91A2C" w14:paraId="203A253F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28366" w14:textId="77777777" w:rsidR="008C45CF" w:rsidRPr="00F56634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Кадров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7D743" w14:textId="77777777" w:rsidR="008C45CF" w:rsidRPr="007A62FA" w:rsidRDefault="008C45CF" w:rsidP="008C45CF">
            <w:pPr>
              <w:tabs>
                <w:tab w:val="left" w:pos="0"/>
                <w:tab w:val="left" w:pos="36"/>
              </w:tabs>
              <w:spacing w:after="0" w:line="240" w:lineRule="auto"/>
              <w:jc w:val="both"/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Всі науково-педагогічні працівники, що забезпечують освітньо-професійну програму за кваліфікацією, відповідають профілю і напряму освітніх компонентів, що викладаються; мають необхідний стаж педагогічної роботи та досвід практичної роботи. В процесі організації навчання залучаються професіонали з досвідом дослідницької, управлінської, інноваційної, творчої роботи та/або роботи за фахом.</w:t>
            </w:r>
          </w:p>
        </w:tc>
      </w:tr>
      <w:tr w:rsidR="008C45CF" w:rsidRPr="00F56634" w14:paraId="3B4AB88C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397C2" w14:textId="77777777" w:rsidR="008C45CF" w:rsidRPr="00F56634" w:rsidRDefault="008C45CF" w:rsidP="008C45C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Матеріально-технічн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1DE52" w14:textId="77777777" w:rsidR="008C45CF" w:rsidRPr="00F56634" w:rsidRDefault="008C45CF" w:rsidP="008C45CF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атеріально-технічне забезпечення дозволяє повністю забезпечити освітній процес протягом всього циклу підготовки за освітньою програмою. Стан приміщень засвідчено санітарно-технічними паспортами, що відповідають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ч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ним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ормативним актам.</w:t>
            </w:r>
          </w:p>
        </w:tc>
      </w:tr>
      <w:tr w:rsidR="008C45CF" w:rsidRPr="00F56634" w14:paraId="37E48584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694A6" w14:textId="77777777" w:rsidR="008C45CF" w:rsidRPr="007A62FA" w:rsidRDefault="008C45CF" w:rsidP="008C45CF">
            <w:pPr>
              <w:spacing w:after="0" w:line="240" w:lineRule="auto"/>
              <w:ind w:right="-66"/>
              <w:rPr>
                <w:rFonts w:ascii="Times New Roman" w:hAnsi="Times New Roman"/>
                <w:b/>
                <w:lang w:val="uk-UA" w:eastAsia="uk-UA"/>
              </w:rPr>
            </w:pPr>
            <w:r w:rsidRPr="007A62FA">
              <w:rPr>
                <w:rFonts w:ascii="Times New Roman" w:hAnsi="Times New Roman"/>
                <w:b/>
                <w:lang w:val="uk-UA" w:eastAsia="uk-UA"/>
              </w:rPr>
              <w:t>Інформаційне та навчально-методичн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16A36" w14:textId="77777777" w:rsidR="008C45CF" w:rsidRPr="00F56634" w:rsidRDefault="008C45CF" w:rsidP="008C45CF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рограма повністю забезпечена навчально-методичним комплексом з усіх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ів освітньої програми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наявність яких представлена у модульному середовищі освітнього процесу Університету.</w:t>
            </w:r>
          </w:p>
        </w:tc>
      </w:tr>
      <w:tr w:rsidR="008C45CF" w:rsidRPr="00F56634" w14:paraId="1F054464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E2E202" w14:textId="77777777" w:rsidR="008C45CF" w:rsidRPr="00F56634" w:rsidRDefault="008C45CF" w:rsidP="008C45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9 – Академічна мобільність</w:t>
            </w:r>
          </w:p>
        </w:tc>
      </w:tr>
      <w:tr w:rsidR="008C45CF" w:rsidRPr="00F56634" w14:paraId="376FC0C6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D65C1" w14:textId="77777777" w:rsidR="008C45CF" w:rsidRPr="00F56634" w:rsidRDefault="008C45CF" w:rsidP="008C45C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Національна кредитна мобільність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56426" w14:textId="77777777" w:rsidR="008C45CF" w:rsidRPr="00F56634" w:rsidRDefault="008C45CF" w:rsidP="008C45CF">
            <w:pPr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ередбачає можливість академічної мобільності за деякими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ами освітньої програми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, що забезпечують набуття загальних </w:t>
            </w:r>
            <w:r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>та/або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</w:t>
            </w:r>
            <w:r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фахових 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>компетентностей.</w:t>
            </w:r>
          </w:p>
        </w:tc>
      </w:tr>
      <w:tr w:rsidR="008C45CF" w:rsidRPr="00F56634" w14:paraId="14436E49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343E5" w14:textId="77777777" w:rsidR="008C45CF" w:rsidRPr="00F56634" w:rsidRDefault="008C45CF" w:rsidP="008C45C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Міжнародна кредитна мобільність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08B7A" w14:textId="77777777" w:rsidR="008C45CF" w:rsidRPr="00F56634" w:rsidRDefault="008C45CF" w:rsidP="008C45CF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Програма розвиває перспективи участі та стажування у науково-дослідних </w:t>
            </w:r>
            <w:proofErr w:type="spellStart"/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проєктах</w:t>
            </w:r>
            <w:proofErr w:type="spellEnd"/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та програмах академічної мобільності за кордоном. </w:t>
            </w:r>
            <w:r w:rsidRPr="008633D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Є мобільною </w:t>
            </w:r>
            <w:r w:rsidRPr="008633DE">
              <w:rPr>
                <w:rFonts w:ascii="Times New Roman" w:hAnsi="Times New Roman"/>
                <w:iCs/>
                <w:sz w:val="24"/>
                <w:szCs w:val="24"/>
                <w:lang w:val="uk-UA"/>
              </w:rPr>
              <w:t>за програмою «Подвійний диплом».</w:t>
            </w:r>
          </w:p>
        </w:tc>
      </w:tr>
      <w:tr w:rsidR="008C45CF" w:rsidRPr="00EC7D1F" w14:paraId="12C9AFE0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AAB60" w14:textId="77777777" w:rsidR="008C45CF" w:rsidRPr="00F56634" w:rsidRDefault="008C45CF" w:rsidP="008C45CF">
            <w:pPr>
              <w:spacing w:after="0" w:line="240" w:lineRule="auto"/>
              <w:ind w:right="-122"/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  <w:t>Навчання іноземних здобувачів вищої освіти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7F4E" w14:textId="77777777" w:rsidR="008C45CF" w:rsidRPr="00F966DC" w:rsidRDefault="008C45CF" w:rsidP="008C45CF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Навчання іноземних здобувачів вищої освіти здійснюється за акредитованими освітніми програмами. </w:t>
            </w:r>
          </w:p>
        </w:tc>
      </w:tr>
    </w:tbl>
    <w:p w14:paraId="1EC4B8A0" w14:textId="77777777" w:rsidR="00510C6D" w:rsidRDefault="00510C6D" w:rsidP="008D7F4D">
      <w:pPr>
        <w:suppressAutoHyphens/>
        <w:spacing w:after="0" w:line="240" w:lineRule="auto"/>
        <w:jc w:val="both"/>
        <w:rPr>
          <w:rFonts w:ascii="Times New Roman" w:hAnsi="Times New Roman"/>
          <w:b/>
          <w:sz w:val="25"/>
          <w:szCs w:val="25"/>
          <w:lang w:val="uk-UA" w:eastAsia="ar-SA"/>
        </w:rPr>
      </w:pPr>
    </w:p>
    <w:p w14:paraId="2D35BC4C" w14:textId="729A2685" w:rsidR="00F94B63" w:rsidRPr="008D7F4D" w:rsidRDefault="00F94B63" w:rsidP="008D7F4D">
      <w:pPr>
        <w:suppressAutoHyphens/>
        <w:spacing w:after="0" w:line="240" w:lineRule="auto"/>
        <w:jc w:val="both"/>
        <w:rPr>
          <w:rFonts w:ascii="Times New Roman" w:hAnsi="Times New Roman"/>
          <w:b/>
          <w:sz w:val="25"/>
          <w:szCs w:val="25"/>
          <w:lang w:val="uk-UA" w:eastAsia="ar-SA"/>
        </w:rPr>
      </w:pPr>
      <w:r w:rsidRPr="008D7F4D">
        <w:rPr>
          <w:rFonts w:ascii="Times New Roman" w:hAnsi="Times New Roman"/>
          <w:b/>
          <w:sz w:val="25"/>
          <w:szCs w:val="25"/>
          <w:lang w:val="uk-UA" w:eastAsia="ar-SA"/>
        </w:rPr>
        <w:t xml:space="preserve">2. Перелік компонентів </w:t>
      </w:r>
      <w:r w:rsidRPr="008D7F4D">
        <w:rPr>
          <w:rFonts w:ascii="Times New Roman" w:hAnsi="Times New Roman"/>
          <w:b/>
          <w:sz w:val="25"/>
          <w:szCs w:val="25"/>
          <w:lang w:val="uk-UA"/>
        </w:rPr>
        <w:t>освітньо-професійної</w:t>
      </w:r>
      <w:r w:rsidRPr="008D7F4D">
        <w:rPr>
          <w:rFonts w:ascii="Times New Roman" w:hAnsi="Times New Roman"/>
          <w:b/>
          <w:sz w:val="25"/>
          <w:szCs w:val="25"/>
          <w:lang w:val="uk-UA" w:eastAsia="ar-SA"/>
        </w:rPr>
        <w:t xml:space="preserve"> програми та їх логічна послідовність</w:t>
      </w:r>
    </w:p>
    <w:p w14:paraId="0185875B" w14:textId="43BBB23D" w:rsidR="00F94B63" w:rsidRPr="002605DF" w:rsidRDefault="00F94B63" w:rsidP="008D7F4D">
      <w:pPr>
        <w:suppressAutoHyphens/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2.1 Перелік компонентів </w:t>
      </w:r>
      <w:r w:rsidRPr="003330D4">
        <w:rPr>
          <w:rFonts w:ascii="Times New Roman" w:hAnsi="Times New Roman"/>
          <w:sz w:val="24"/>
          <w:szCs w:val="24"/>
          <w:lang w:val="uk-UA"/>
        </w:rPr>
        <w:t>освітньо-професійної програми</w:t>
      </w: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  першого (бакалаврського) рівня вищої освіти</w:t>
      </w:r>
    </w:p>
    <w:tbl>
      <w:tblPr>
        <w:tblW w:w="98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08"/>
        <w:gridCol w:w="126"/>
        <w:gridCol w:w="6404"/>
        <w:gridCol w:w="1040"/>
        <w:gridCol w:w="1515"/>
      </w:tblGrid>
      <w:tr w:rsidR="00F94B63" w:rsidRPr="008D7F4D" w14:paraId="4F897425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A65611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од н/д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0CA3A" w14:textId="77777777" w:rsidR="00F94B63" w:rsidRPr="008D7F4D" w:rsidRDefault="00F94B63" w:rsidP="00540FC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омпоненти освітньої програми (навчальні дисципліни, курсові роботи (про</w:t>
            </w:r>
            <w:r w:rsidR="00540FC6" w:rsidRPr="008D7F4D">
              <w:rPr>
                <w:rFonts w:ascii="Times New Roman" w:eastAsia="SimSun" w:hAnsi="Times New Roman"/>
                <w:lang w:val="uk-UA" w:eastAsia="ar-SA"/>
              </w:rPr>
              <w:t>є</w:t>
            </w:r>
            <w:r w:rsidRPr="008D7F4D">
              <w:rPr>
                <w:rFonts w:ascii="Times New Roman" w:eastAsia="SimSun" w:hAnsi="Times New Roman"/>
                <w:lang w:val="uk-UA" w:eastAsia="ar-SA"/>
              </w:rPr>
              <w:t>кти), практики, кваліфікаційна робота)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B08C9" w14:textId="77777777" w:rsidR="00F94B63" w:rsidRPr="008D7F4D" w:rsidRDefault="00F94B63" w:rsidP="00371358">
            <w:pPr>
              <w:suppressAutoHyphens/>
              <w:spacing w:after="0" w:line="240" w:lineRule="auto"/>
              <w:ind w:left="-104" w:right="-64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ількість кредитів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ACC836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Форма підсумкового контролю</w:t>
            </w:r>
          </w:p>
        </w:tc>
      </w:tr>
      <w:tr w:rsidR="00F94B63" w:rsidRPr="008D7F4D" w14:paraId="2AEB1132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98695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1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CE57C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2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C9A58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9E2B5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4</w:t>
            </w:r>
          </w:p>
        </w:tc>
      </w:tr>
      <w:tr w:rsidR="00F94B63" w:rsidRPr="002605DF" w14:paraId="6378EAB7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F8408" w14:textId="77777777"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Обов’язкові компоненти освітньої програми</w:t>
            </w:r>
          </w:p>
        </w:tc>
      </w:tr>
      <w:tr w:rsidR="00F94B63" w:rsidRPr="002605DF" w14:paraId="6A0689FB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15715" w14:textId="77777777"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загальної підготовки</w:t>
            </w:r>
          </w:p>
        </w:tc>
      </w:tr>
      <w:tr w:rsidR="00F94B63" w:rsidRPr="002605DF" w14:paraId="1C9796AF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85BB8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36D26" w14:textId="26F3473B" w:rsidR="00F94B63" w:rsidRPr="00E2712A" w:rsidRDefault="009C526C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8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Українська та зарубіжна культура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F1356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59D7C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14:paraId="56E69339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7C21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305E9" w14:textId="268C3282" w:rsidR="00F94B63" w:rsidRPr="00E2712A" w:rsidRDefault="009C526C" w:rsidP="00371358">
            <w:pPr>
              <w:suppressAutoHyphens/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9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Ділова українська мова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6824D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1A8D3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14:paraId="1E9EC844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AD31D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1DE78" w14:textId="266077A8" w:rsidR="00F94B63" w:rsidRPr="00E2712A" w:rsidRDefault="009C526C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0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Філософія, політологія та соціологія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080C1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839D0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F94B63" w:rsidRPr="002605DF" w14:paraId="721A840D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59B2A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E7884" w14:textId="746FC1F4" w:rsidR="00F94B63" w:rsidRPr="002605DF" w:rsidRDefault="00F94B63" w:rsidP="00371358">
            <w:pPr>
              <w:suppressAutoHyphens/>
              <w:spacing w:after="0" w:line="240" w:lineRule="auto"/>
              <w:ind w:left="-57" w:right="-108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</w:t>
            </w:r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>(</w:t>
            </w:r>
            <w:hyperlink r:id="rId11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англійська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2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французька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3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німецька</w:t>
              </w:r>
            </w:hyperlink>
            <w:r w:rsidR="003713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4" w:history="1">
              <w:r w:rsidR="003713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німецька А1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>)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24D20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5910D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312467D5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C8F3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21793" w14:textId="381FEBAD" w:rsidR="003E2C5F" w:rsidRPr="002605DF" w:rsidRDefault="00984F7B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Основи рисунку, живопису та пластичної анатомії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F41A2" w14:textId="77777777" w:rsidR="003E2C5F" w:rsidRPr="00247377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5DEE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77302001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273A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lastRenderedPageBreak/>
              <w:t>ОК 6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DB588" w14:textId="53796455" w:rsidR="003E2C5F" w:rsidRPr="00510C6D" w:rsidRDefault="00984F7B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highlight w:val="yellow"/>
                <w:lang w:val="uk-UA" w:eastAsia="uk-UA"/>
              </w:rPr>
            </w:pPr>
            <w:r w:rsidRPr="00984F7B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Орнамент та стиль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A1DF7" w14:textId="2EA4C905" w:rsidR="003E2C5F" w:rsidRPr="002605DF" w:rsidRDefault="00984F7B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C5470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1E5333C0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B055C" w14:textId="6FD3EA83" w:rsidR="003E2C5F" w:rsidRPr="002605DF" w:rsidRDefault="00984F7B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7E27" w14:textId="15BBC539" w:rsidR="003E2C5F" w:rsidRPr="002605DF" w:rsidRDefault="009C526C" w:rsidP="00510C6D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5" w:history="1">
              <w:r w:rsidR="003E2C5F" w:rsidRPr="00EA012A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Інформаційні системи та технології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96EF0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1E60D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3446748B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51AF9" w14:textId="3B79C66A" w:rsidR="003E2C5F" w:rsidRPr="002605DF" w:rsidRDefault="00984F7B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  <w:r w:rsidR="003E2C5F"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8B492" w14:textId="3CA83D8A" w:rsidR="003E2C5F" w:rsidRPr="002605DF" w:rsidRDefault="009C526C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6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Безпека життєдіяльності та цивільний захист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43774" w14:textId="77777777"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04512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14:paraId="158873CC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1CA65" w14:textId="4FC28DDB" w:rsidR="003E2C5F" w:rsidRPr="002605DF" w:rsidRDefault="003E2C5F" w:rsidP="00984F7B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</w:t>
            </w:r>
            <w:r w:rsidR="00984F7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EE4CA0" w14:textId="76E1F23B" w:rsidR="003E2C5F" w:rsidRPr="002605DF" w:rsidRDefault="009C526C" w:rsidP="00510C6D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7" w:history="1">
              <w:r w:rsidR="00984F7B">
                <w:rPr>
                  <w:rStyle w:val="a3"/>
                  <w:rFonts w:ascii="Times New Roman" w:eastAsia="SimSun" w:hAnsi="Times New Roman"/>
                  <w:color w:val="auto"/>
                  <w:sz w:val="24"/>
                  <w:szCs w:val="24"/>
                  <w:u w:val="none"/>
                  <w:lang w:val="uk-UA" w:eastAsia="uk-UA"/>
                </w:rPr>
                <w:t>Історія декоративно-прикладного мистецтва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E57FD" w14:textId="77777777"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251CA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14:paraId="29446E5A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F228A" w14:textId="77DDBDCD" w:rsidR="003E2C5F" w:rsidRPr="002605DF" w:rsidRDefault="003E2C5F" w:rsidP="00984F7B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  <w:r w:rsidR="00984F7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0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6CE245" w14:textId="7E7097E3" w:rsidR="003E2C5F" w:rsidRPr="002605DF" w:rsidRDefault="003E2C5F" w:rsidP="00371358">
            <w:pPr>
              <w:suppressAutoHyphens/>
              <w:spacing w:after="0" w:line="240" w:lineRule="exact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 фахового спрямування</w:t>
            </w:r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(</w:t>
            </w:r>
            <w:hyperlink r:id="rId18" w:history="1">
              <w:r w:rsidR="00F45D58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англійська,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hyperlink r:id="rId19" w:history="1">
              <w:r w:rsidR="00F45D58" w:rsidRPr="00371358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французька,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hyperlink r:id="rId20" w:history="1">
              <w:r w:rsidR="00F45D58" w:rsidRPr="00371358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німецька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)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15E9C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775F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2C99D41F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A3754" w14:textId="3AB45E15" w:rsidR="003E2C5F" w:rsidRPr="002605DF" w:rsidRDefault="00984F7B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97A0A" w14:textId="746AB0F9" w:rsidR="003E2C5F" w:rsidRPr="002605DF" w:rsidRDefault="009C526C" w:rsidP="00371358">
            <w:pPr>
              <w:suppressAutoHyphens/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21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Фізичне виховання</w:t>
              </w:r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vertAlign w:val="superscript"/>
                  <w:lang w:val="uk-UA" w:eastAsia="uk-UA"/>
                </w:rPr>
                <w:t>1</w:t>
              </w:r>
            </w:hyperlink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BBA62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  <w:r w:rsidR="00B6047A" w:rsidRPr="008070F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/9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A18E6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5DD29268" w14:textId="77777777" w:rsidTr="00371358">
        <w:tc>
          <w:tcPr>
            <w:tcW w:w="7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7551" w14:textId="77777777" w:rsidR="003E2C5F" w:rsidRPr="002605DF" w:rsidRDefault="003E2C5F" w:rsidP="003E2C5F">
            <w:pPr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сього з циклу</w:t>
            </w:r>
          </w:p>
        </w:tc>
        <w:tc>
          <w:tcPr>
            <w:tcW w:w="2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065EA" w14:textId="77CEE737" w:rsidR="003E2C5F" w:rsidRPr="002605DF" w:rsidRDefault="003E2C5F" w:rsidP="003E2C5F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</w:t>
            </w:r>
            <w:r w:rsidR="008D604B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3</w:t>
            </w:r>
          </w:p>
        </w:tc>
      </w:tr>
      <w:tr w:rsidR="003E2C5F" w:rsidRPr="002605DF" w14:paraId="3A7F0108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775CC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професійної підготовки</w:t>
            </w:r>
          </w:p>
        </w:tc>
      </w:tr>
      <w:tr w:rsidR="003E2C5F" w:rsidRPr="002605DF" w14:paraId="4CBB8823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555E" w14:textId="136C404F" w:rsidR="003E2C5F" w:rsidRPr="002605DF" w:rsidRDefault="00A80544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2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72B93C" w14:textId="5F36346F" w:rsidR="003E2C5F" w:rsidRPr="002605DF" w:rsidRDefault="00984F7B" w:rsidP="00510C6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рганізація</w:t>
            </w:r>
            <w:r w:rsidR="003E2C5F"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бізнес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 у сфері послуг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91494" w14:textId="10805CAB" w:rsidR="003E2C5F" w:rsidRPr="002605DF" w:rsidRDefault="00984F7B" w:rsidP="00984F7B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74D4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6396DDC7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2722B" w14:textId="486F7DA4" w:rsidR="003E2C5F" w:rsidRPr="002605DF" w:rsidRDefault="00A80544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2B217" w14:textId="4711EB1E" w:rsidR="003E2C5F" w:rsidRPr="002605DF" w:rsidRDefault="003E2C5F" w:rsidP="00510C6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рофесійні комунікації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6E75B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8772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114C0EBC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7126E" w14:textId="68E2B1F6" w:rsidR="003E2C5F" w:rsidRPr="002605DF" w:rsidRDefault="00A80544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AD875" w14:textId="582BA488" w:rsidR="003E2C5F" w:rsidRPr="002605DF" w:rsidRDefault="005766AE" w:rsidP="00E2712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Кольорознавство та композиція </w:t>
            </w:r>
            <w:r w:rsidR="00E2712A"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</w:t>
            </w: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екстилі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ED9D2" w14:textId="371B4B2E" w:rsidR="003E2C5F" w:rsidRDefault="00984F7B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7148B" w14:textId="77777777" w:rsidR="003E2C5F" w:rsidRPr="002605DF" w:rsidRDefault="005766AE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14:paraId="627B8429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0DE7" w14:textId="44838115" w:rsidR="005766AE" w:rsidRPr="002605DF" w:rsidRDefault="00A80544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814F6" w14:textId="39B4D98F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снови технології текстил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8E421" w14:textId="77777777" w:rsidR="005766AE" w:rsidRPr="00227611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499C3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14:paraId="71E6176F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A0D2F" w14:textId="05D866CA" w:rsidR="005766AE" w:rsidRPr="002605DF" w:rsidRDefault="00A80544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89A51" w14:textId="0CCE0C82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хнології сталого розвитку у текстильному  виробництві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4F1E4" w14:textId="77777777"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070DA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5766AE" w:rsidRPr="002605DF" w14:paraId="010EBE93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DFF07" w14:textId="73030E43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7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D7334" w14:textId="793E54B8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Матеріалознавство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96C8D" w14:textId="77777777" w:rsidR="005766AE" w:rsidRPr="002605DF" w:rsidRDefault="00293939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6552E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0F20BF65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1C06E" w14:textId="3DBCD6E2" w:rsidR="00695841" w:rsidRPr="00234AF4" w:rsidRDefault="00695841" w:rsidP="00540A10">
            <w:pP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hAnsi="Times New Roman"/>
                <w:sz w:val="24"/>
                <w:szCs w:val="24"/>
              </w:rPr>
              <w:t>ОК</w:t>
            </w:r>
            <w:r w:rsidR="008D7F4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A80544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00A31" w14:textId="58CAD9E1" w:rsidR="00695841" w:rsidRPr="00234AF4" w:rsidRDefault="00695841" w:rsidP="00540A10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Конструювання виробів з текстилю та основи швейної технології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3AAB1" w14:textId="77777777" w:rsidR="00695841" w:rsidRPr="00234AF4" w:rsidRDefault="00695841" w:rsidP="00540A10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822EE" w14:textId="77777777" w:rsidR="00695841" w:rsidRPr="00234AF4" w:rsidRDefault="00695841" w:rsidP="00540A10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24031E39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B46FD" w14:textId="007ACA89" w:rsidR="00A04237" w:rsidRPr="002605DF" w:rsidRDefault="00A80544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9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BF506F" w14:textId="65396438" w:rsidR="00A04237" w:rsidRPr="002605DF" w:rsidRDefault="00A04237" w:rsidP="00DA5E5C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</w:t>
            </w:r>
            <w:r w:rsidR="00510C6D"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оративний д</w:t>
            </w:r>
            <w:r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изайн текстил</w:t>
            </w:r>
            <w:r w:rsidR="00DA5E5C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D7F94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40EA8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533427D8" w14:textId="77777777" w:rsidTr="00371358">
        <w:trPr>
          <w:trHeight w:val="266"/>
        </w:trPr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B265C" w14:textId="2F69B0F5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0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B4D00" w14:textId="71CF2533" w:rsidR="00A04237" w:rsidRPr="00510C6D" w:rsidRDefault="00D05C03" w:rsidP="00340D98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highlight w:val="yellow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Основи реставрації</w:t>
            </w:r>
            <w:r w:rsidR="001E77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 xml:space="preserve"> </w:t>
            </w:r>
            <w:r w:rsidR="00340D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 xml:space="preserve">у </w:t>
            </w:r>
            <w:r w:rsidR="001E77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декоративно</w:t>
            </w:r>
            <w:r w:rsidR="00340D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му</w:t>
            </w:r>
            <w:r w:rsidR="001E77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 xml:space="preserve"> </w:t>
            </w:r>
            <w:r w:rsidR="00340D98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дизайні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5A79A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BBE66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2DBC5465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96CAD" w14:textId="10F432BB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AEF35" w14:textId="3B5F76CB" w:rsidR="00A04237" w:rsidRPr="00694CFC" w:rsidRDefault="005417E0" w:rsidP="005417E0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Фахові т</w:t>
            </w:r>
            <w:r w:rsidR="00A04237"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хнології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кстильних матеріалів та виробі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78D3B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20D7D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1E68D496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E7452" w14:textId="24015076" w:rsidR="00A04237" w:rsidRPr="002605DF" w:rsidRDefault="00A80544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2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12829" w14:textId="2E20378D" w:rsidR="00A04237" w:rsidRPr="00694CFC" w:rsidRDefault="00510C6D" w:rsidP="008D604B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Колорування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а </w:t>
            </w:r>
            <w:r w:rsidR="008D604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здоблювальні</w:t>
            </w:r>
            <w:r w:rsidR="00A04237" w:rsidRPr="00510C6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е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хнології текстильних матеріалів та виробі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E737A" w14:textId="77777777" w:rsidR="00A04237" w:rsidRPr="002605DF" w:rsidRDefault="00293939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0ED35" w14:textId="77777777" w:rsidR="00A04237" w:rsidRPr="002605DF" w:rsidRDefault="00A04237" w:rsidP="005766AE">
            <w:pPr>
              <w:suppressAutoHyphens/>
              <w:spacing w:after="0" w:line="240" w:lineRule="auto"/>
              <w:ind w:right="-168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2198A598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03929" w14:textId="631ACDAE" w:rsidR="00A04237" w:rsidRPr="002605DF" w:rsidRDefault="00A04237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8DBC5A" w14:textId="6A10994C" w:rsidR="00A04237" w:rsidRPr="00694CFC" w:rsidRDefault="005417E0" w:rsidP="0050432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изайн</w:t>
            </w:r>
            <w:r w:rsidR="00DA5E5C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-проєктування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ф</w:t>
            </w:r>
            <w:r w:rsidR="00A04237"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нкціональ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их</w:t>
            </w:r>
            <w:r w:rsidR="00A04237"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виробів</w:t>
            </w:r>
            <w:r w:rsidR="005043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з текстил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F9618" w14:textId="77777777" w:rsidR="00A04237" w:rsidRPr="002605DF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08E9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382D124D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56E9D" w14:textId="13B76487" w:rsidR="00A04237" w:rsidRPr="004031DF" w:rsidRDefault="00A04237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4031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 w:rsidR="00A80544" w:rsidRPr="004031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4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1784A" w14:textId="0497A980" w:rsidR="00A04237" w:rsidRPr="004031DF" w:rsidRDefault="00A577F0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4031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рофесійна педагогі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0A772" w14:textId="77777777" w:rsidR="00A04237" w:rsidRPr="004031DF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4031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47DDC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4031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52376E0E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3E259" w14:textId="7D83B73B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5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F4A05" w14:textId="77926549" w:rsidR="005417E0" w:rsidRPr="00694CFC" w:rsidRDefault="00A04237" w:rsidP="005771E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417E0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Художньо-технологічне проєктування  </w:t>
            </w:r>
            <w:r w:rsidR="005771ED">
              <w:rPr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uk-UA" w:eastAsia="ru-RU"/>
              </w:rPr>
              <w:t>об'єктів образотворчого, декоративного та сучасного візуального мистецт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78BEA" w14:textId="12C8559F" w:rsidR="00A04237" w:rsidRDefault="004E71B2" w:rsidP="00770693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F71A4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6E6FBE7F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5E1E2" w14:textId="7F9A979F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6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769ED" w14:textId="19D667E2" w:rsidR="00A04237" w:rsidRPr="008D604B" w:rsidRDefault="00D05C03" w:rsidP="00F0052B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D604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Комп'ютерн</w:t>
            </w:r>
            <w:r w:rsidR="008D604B" w:rsidRPr="008D604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ий дизайн</w:t>
            </w:r>
            <w:r w:rsidR="00A04237" w:rsidRPr="008D604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="005417E0" w:rsidRPr="008D604B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lang w:val="uk-UA" w:eastAsia="ru-RU"/>
              </w:rPr>
              <w:t>декоративних текстильних матеріалів</w:t>
            </w:r>
            <w:r w:rsidR="00F0052B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lang w:val="uk-UA" w:eastAsia="ru-RU"/>
              </w:rPr>
              <w:t>, в</w:t>
            </w:r>
            <w:r w:rsidR="005417E0" w:rsidRPr="008D604B">
              <w:rPr>
                <w:rFonts w:ascii="Times New Roman" w:hAnsi="Times New Roman"/>
                <w:sz w:val="24"/>
                <w:szCs w:val="24"/>
                <w:bdr w:val="none" w:sz="0" w:space="0" w:color="auto" w:frame="1"/>
                <w:lang w:val="uk-UA" w:eastAsia="ru-RU"/>
              </w:rPr>
              <w:t>иробів, аксесуарів та оздоблень</w:t>
            </w:r>
            <w:r w:rsidR="005417E0" w:rsidRPr="008D604B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7863D" w14:textId="77777777" w:rsidR="00A04237" w:rsidRDefault="00A04237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57D2B" w14:textId="77777777" w:rsidR="00A04237" w:rsidRPr="002605DF" w:rsidRDefault="00A04237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123DBBD8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61C77" w14:textId="5AAE50CD" w:rsidR="00A04237" w:rsidRPr="00234AF4" w:rsidRDefault="00770693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7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EE8C8" w14:textId="3A7B7B2C" w:rsidR="00A04237" w:rsidRPr="00234AF4" w:rsidRDefault="001E7798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бразотворче мистецтво та художня творчість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51BB1" w14:textId="1D53CDC7" w:rsidR="00A04237" w:rsidRPr="00234AF4" w:rsidRDefault="00770693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449BE" w14:textId="77777777" w:rsidR="00A04237" w:rsidRPr="00234AF4" w:rsidRDefault="00A04237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3AF359AB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5BFB53" w14:textId="4182F131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8D7F4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="00A8054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9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C57F4A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Виробнича практ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0EF14" w14:textId="77777777" w:rsidR="00A04237" w:rsidRPr="00234AF4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0D11E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234AF4" w:rsidRPr="00234AF4" w14:paraId="3581D617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3D2EF" w14:textId="53BE4F24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8D7F4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="0077069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8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7FDE30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Навчальна практ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963A" w14:textId="081EA240" w:rsidR="00A04237" w:rsidRPr="00234AF4" w:rsidRDefault="00770693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F1127" w14:textId="77777777" w:rsidR="00A04237" w:rsidRPr="00234AF4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770693" w:rsidRPr="00234AF4" w14:paraId="70A3B7C6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89634" w14:textId="7F973624" w:rsidR="00770693" w:rsidRPr="00234AF4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0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7195C" w14:textId="4D323F55" w:rsidR="00770693" w:rsidRPr="00234AF4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ереддипломна практ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4E1C5" w14:textId="31B99191" w:rsidR="00770693" w:rsidRPr="00234AF4" w:rsidRDefault="00770693" w:rsidP="00770693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62C70" w14:textId="371230E2" w:rsidR="00770693" w:rsidRPr="00234AF4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770693" w:rsidRPr="00234AF4" w14:paraId="00EBDE89" w14:textId="77777777" w:rsidTr="00371358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F2B461" w14:textId="39976894" w:rsidR="00770693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1</w:t>
            </w:r>
          </w:p>
        </w:tc>
        <w:tc>
          <w:tcPr>
            <w:tcW w:w="6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EB52B" w14:textId="2902717D" w:rsidR="00770693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ипломна бакалаврська робот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91AD9" w14:textId="7FE1A2DC" w:rsidR="00770693" w:rsidRDefault="00770693" w:rsidP="00770693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7C3B5" w14:textId="0407AA8E" w:rsidR="00770693" w:rsidRPr="00234AF4" w:rsidRDefault="00770693" w:rsidP="00770693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361CDE83" w14:textId="77777777" w:rsidTr="00371358">
        <w:tc>
          <w:tcPr>
            <w:tcW w:w="7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F10CA" w14:textId="77777777" w:rsidR="00A04237" w:rsidRPr="00234AF4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сього з циклу</w:t>
            </w:r>
          </w:p>
        </w:tc>
        <w:tc>
          <w:tcPr>
            <w:tcW w:w="2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3E674" w14:textId="0D8601EA" w:rsidR="00A04237" w:rsidRPr="00234AF4" w:rsidRDefault="00E161A8" w:rsidP="004E71B2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</w:t>
            </w:r>
            <w:r w:rsidR="004E71B2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7</w:t>
            </w:r>
          </w:p>
        </w:tc>
      </w:tr>
      <w:tr w:rsidR="00A04237" w:rsidRPr="002605DF" w14:paraId="28181D10" w14:textId="77777777" w:rsidTr="00371358">
        <w:tc>
          <w:tcPr>
            <w:tcW w:w="7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1106C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 xml:space="preserve">Загальний обсяг </w:t>
            </w:r>
            <w:proofErr w:type="spellStart"/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обов</w:t>
            </w:r>
            <w:proofErr w:type="spellEnd"/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en-US" w:eastAsia="ar-SA"/>
              </w:rPr>
              <w:t>’</w:t>
            </w:r>
            <w:proofErr w:type="spellStart"/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язкових</w:t>
            </w:r>
            <w:proofErr w:type="spellEnd"/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 xml:space="preserve"> компонентів</w:t>
            </w:r>
          </w:p>
        </w:tc>
        <w:tc>
          <w:tcPr>
            <w:tcW w:w="2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FC7FE" w14:textId="77777777" w:rsidR="00A04237" w:rsidRPr="002605DF" w:rsidRDefault="00A04237" w:rsidP="00BA048A">
            <w:pPr>
              <w:suppressAutoHyphens/>
              <w:spacing w:after="0" w:line="240" w:lineRule="auto"/>
              <w:ind w:firstLine="180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8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0</w:t>
            </w:r>
          </w:p>
        </w:tc>
      </w:tr>
      <w:tr w:rsidR="00A04237" w:rsidRPr="002605DF" w14:paraId="1B64E2BE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FB4B9" w14:textId="77777777" w:rsidR="00A04237" w:rsidRPr="00062B3C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062B3C">
              <w:rPr>
                <w:rFonts w:ascii="Times New Roman" w:eastAsia="SimSun" w:hAnsi="Times New Roman"/>
                <w:b/>
                <w:sz w:val="24"/>
                <w:szCs w:val="20"/>
                <w:lang w:val="uk-UA" w:eastAsia="ar-SA"/>
              </w:rPr>
              <w:t>Вибіркові компоненти освітньої програми</w:t>
            </w:r>
          </w:p>
        </w:tc>
      </w:tr>
      <w:tr w:rsidR="00A04237" w:rsidRPr="002605DF" w14:paraId="3128A778" w14:textId="77777777" w:rsidTr="00371358"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5B5C15" w14:textId="77777777" w:rsidR="00A04237" w:rsidRPr="002605DF" w:rsidRDefault="00A04237" w:rsidP="00BA048A">
            <w:pPr>
              <w:suppressAutoHyphens/>
              <w:spacing w:after="0" w:line="240" w:lineRule="auto"/>
              <w:ind w:right="-114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ДВ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ВС</w:t>
            </w:r>
          </w:p>
        </w:tc>
        <w:tc>
          <w:tcPr>
            <w:tcW w:w="6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E848ED" w14:textId="77777777" w:rsidR="00A04237" w:rsidRPr="00062B3C" w:rsidRDefault="00A04237" w:rsidP="00BA048A">
            <w:pPr>
              <w:pStyle w:val="af7"/>
              <w:snapToGrid w:val="0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062B3C">
              <w:rPr>
                <w:rFonts w:ascii="Times New Roman" w:eastAsia="SimSun" w:hAnsi="Times New Roman"/>
                <w:sz w:val="24"/>
                <w:szCs w:val="20"/>
                <w:lang w:val="uk-UA" w:eastAsia="ar-SA"/>
              </w:rPr>
              <w:t>Дисципліни вільного вибору студент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4287E2" w14:textId="77777777" w:rsidR="00A04237" w:rsidRPr="002605DF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0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63D680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65D0FFD5" w14:textId="77777777" w:rsidTr="00371358">
        <w:tc>
          <w:tcPr>
            <w:tcW w:w="7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D7E8E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вибіркових компонентів</w:t>
            </w:r>
          </w:p>
        </w:tc>
        <w:tc>
          <w:tcPr>
            <w:tcW w:w="2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173B" w14:textId="77777777" w:rsidR="00A04237" w:rsidRPr="002605DF" w:rsidRDefault="00A04237" w:rsidP="00BA048A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0</w:t>
            </w:r>
          </w:p>
        </w:tc>
      </w:tr>
      <w:tr w:rsidR="00A04237" w:rsidRPr="002605DF" w14:paraId="670F274E" w14:textId="77777777" w:rsidTr="00371358">
        <w:tc>
          <w:tcPr>
            <w:tcW w:w="7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38092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ОСВІТНЬОЇ ПРОГРАМИ</w:t>
            </w:r>
          </w:p>
        </w:tc>
        <w:tc>
          <w:tcPr>
            <w:tcW w:w="2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833FD" w14:textId="77777777" w:rsidR="00A04237" w:rsidRPr="002605DF" w:rsidRDefault="00A04237" w:rsidP="00BA048A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240</w:t>
            </w:r>
          </w:p>
        </w:tc>
      </w:tr>
    </w:tbl>
    <w:p w14:paraId="4B63D698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  <w:r>
        <w:rPr>
          <w:rFonts w:ascii="Times New Roman" w:hAnsi="Times New Roman"/>
          <w:sz w:val="24"/>
          <w:szCs w:val="24"/>
          <w:vertAlign w:val="superscript"/>
          <w:lang w:val="uk-UA"/>
        </w:rPr>
        <w:t>1</w:t>
      </w:r>
      <w:r>
        <w:rPr>
          <w:rFonts w:ascii="Times New Roman" w:hAnsi="Times New Roman"/>
          <w:sz w:val="24"/>
          <w:szCs w:val="20"/>
          <w:lang w:val="uk-UA"/>
        </w:rPr>
        <w:t xml:space="preserve"> –  </w:t>
      </w:r>
      <w:proofErr w:type="spellStart"/>
      <w:r>
        <w:rPr>
          <w:rFonts w:ascii="Times New Roman" w:hAnsi="Times New Roman"/>
          <w:sz w:val="24"/>
          <w:szCs w:val="20"/>
          <w:lang w:val="uk-UA"/>
        </w:rPr>
        <w:t>позакредитна</w:t>
      </w:r>
      <w:proofErr w:type="spellEnd"/>
      <w:r>
        <w:rPr>
          <w:rFonts w:ascii="Times New Roman" w:hAnsi="Times New Roman"/>
          <w:sz w:val="24"/>
          <w:szCs w:val="20"/>
          <w:lang w:val="uk-UA"/>
        </w:rPr>
        <w:t xml:space="preserve"> дисципліна</w:t>
      </w:r>
      <w:r w:rsidR="00B6047A">
        <w:rPr>
          <w:rFonts w:ascii="Times New Roman" w:hAnsi="Times New Roman"/>
          <w:sz w:val="24"/>
          <w:szCs w:val="20"/>
          <w:lang w:val="uk-UA"/>
        </w:rPr>
        <w:t xml:space="preserve"> </w:t>
      </w:r>
      <w:r w:rsidR="00B6047A" w:rsidRPr="008070FA">
        <w:rPr>
          <w:rFonts w:ascii="Times New Roman" w:hAnsi="Times New Roman"/>
          <w:sz w:val="24"/>
          <w:szCs w:val="20"/>
          <w:lang w:val="uk-UA"/>
        </w:rPr>
        <w:t>у 2,3,4 семестрах</w:t>
      </w:r>
    </w:p>
    <w:p w14:paraId="502C5757" w14:textId="77777777" w:rsidR="00F94B63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  <w:sectPr w:rsidR="00F94B63" w:rsidSect="003B3487">
          <w:footerReference w:type="default" r:id="rId22"/>
          <w:pgSz w:w="11906" w:h="16838"/>
          <w:pgMar w:top="851" w:right="851" w:bottom="851" w:left="1418" w:header="709" w:footer="227" w:gutter="0"/>
          <w:cols w:space="708"/>
          <w:docGrid w:linePitch="360"/>
        </w:sectPr>
      </w:pPr>
    </w:p>
    <w:p w14:paraId="501F8171" w14:textId="212A5816" w:rsidR="00F94B63" w:rsidRPr="007A62FA" w:rsidRDefault="00F94B63" w:rsidP="00F94B63">
      <w:pPr>
        <w:spacing w:after="0" w:line="240" w:lineRule="auto"/>
        <w:ind w:left="1418" w:right="-284"/>
        <w:rPr>
          <w:rFonts w:ascii="Times New Roman" w:hAnsi="Times New Roman"/>
          <w:sz w:val="26"/>
          <w:szCs w:val="26"/>
          <w:lang w:val="uk-UA"/>
        </w:rPr>
      </w:pPr>
      <w:r w:rsidRPr="007A62FA">
        <w:rPr>
          <w:rFonts w:ascii="Times New Roman" w:eastAsia="SimSun" w:hAnsi="Times New Roman"/>
          <w:sz w:val="26"/>
          <w:szCs w:val="26"/>
          <w:lang w:val="uk-UA" w:eastAsia="zh-CN"/>
        </w:rPr>
        <w:lastRenderedPageBreak/>
        <w:t xml:space="preserve">2.2  Структурно-логічна схема підготовки бакалавра </w:t>
      </w:r>
      <w:r w:rsidRPr="007A62FA">
        <w:rPr>
          <w:rFonts w:ascii="Times New Roman" w:hAnsi="Times New Roman"/>
          <w:sz w:val="26"/>
          <w:szCs w:val="26"/>
          <w:lang w:val="uk-UA"/>
        </w:rPr>
        <w:t>освітньо-професійної</w:t>
      </w:r>
      <w:r w:rsidRPr="007A62FA">
        <w:rPr>
          <w:rFonts w:ascii="Times New Roman" w:hAnsi="Times New Roman"/>
          <w:sz w:val="26"/>
          <w:szCs w:val="26"/>
          <w:lang w:val="uk-UA" w:eastAsia="ar-SA"/>
        </w:rPr>
        <w:t xml:space="preserve"> програми  </w:t>
      </w:r>
      <w:r w:rsidR="00836B81">
        <w:rPr>
          <w:rFonts w:ascii="Times New Roman" w:hAnsi="Times New Roman"/>
          <w:sz w:val="26"/>
          <w:szCs w:val="26"/>
          <w:u w:val="single"/>
          <w:lang w:val="uk-UA" w:eastAsia="ar-SA"/>
        </w:rPr>
        <w:t>Декоративний дизайн</w:t>
      </w:r>
      <w:r w:rsidRPr="007A62FA">
        <w:rPr>
          <w:rFonts w:ascii="Times New Roman" w:hAnsi="Times New Roman"/>
          <w:sz w:val="26"/>
          <w:szCs w:val="26"/>
          <w:lang w:val="uk-UA"/>
        </w:rPr>
        <w:t xml:space="preserve"> </w:t>
      </w:r>
    </w:p>
    <w:p w14:paraId="63B5A7E9" w14:textId="062894C5" w:rsidR="00F94B63" w:rsidRPr="007A62FA" w:rsidRDefault="00706B46" w:rsidP="00F94B63">
      <w:pPr>
        <w:spacing w:after="0" w:line="240" w:lineRule="auto"/>
        <w:ind w:right="-284" w:firstLine="1560"/>
        <w:rPr>
          <w:rFonts w:ascii="Times New Roman" w:eastAsia="SimSun" w:hAnsi="Times New Roman"/>
          <w:noProof/>
          <w:sz w:val="24"/>
          <w:szCs w:val="24"/>
          <w:lang w:eastAsia="ru-RU"/>
        </w:rPr>
      </w:pPr>
      <w:r>
        <w:rPr>
          <w:rFonts w:ascii="Times New Roman" w:eastAsia="SimSu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830784" behindDoc="0" locked="0" layoutInCell="1" allowOverlap="1" wp14:anchorId="5DE000B6" wp14:editId="0B164BB4">
                <wp:simplePos x="0" y="0"/>
                <wp:positionH relativeFrom="column">
                  <wp:posOffset>9727565</wp:posOffset>
                </wp:positionH>
                <wp:positionV relativeFrom="paragraph">
                  <wp:posOffset>922019</wp:posOffset>
                </wp:positionV>
                <wp:extent cx="0" cy="2600325"/>
                <wp:effectExtent l="0" t="0" r="19050" b="28575"/>
                <wp:wrapNone/>
                <wp:docPr id="103" name="Пряма сполучна лінія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00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8818D2" id="Пряма сполучна лінія 103" o:spid="_x0000_s1026" style="position:absolute;z-index:25183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5.95pt,72.6pt" to="765.95pt,27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" strokecolor="black [3200]" strokeweight=".5pt">
                <v:stroke joinstyle="miter"/>
              </v:line>
            </w:pict>
          </mc:Fallback>
        </mc:AlternateContent>
      </w:r>
      <w:r w:rsidR="00881AB8">
        <w:rPr>
          <w:rFonts w:ascii="Times New Roman" w:eastAsia="SimSu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4294967294" distB="4294967294" distL="114300" distR="114300" simplePos="0" relativeHeight="251664896" behindDoc="0" locked="0" layoutInCell="1" allowOverlap="1" wp14:anchorId="0F7AD10C" wp14:editId="54EB776F">
                <wp:simplePos x="0" y="0"/>
                <wp:positionH relativeFrom="column">
                  <wp:posOffset>4730115</wp:posOffset>
                </wp:positionH>
                <wp:positionV relativeFrom="paragraph">
                  <wp:posOffset>1271270</wp:posOffset>
                </wp:positionV>
                <wp:extent cx="12700" cy="10090150"/>
                <wp:effectExtent l="9525" t="0" r="15875" b="34925"/>
                <wp:wrapNone/>
                <wp:docPr id="8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 flipH="1">
                          <a:off x="0" y="0"/>
                          <a:ext cx="12700" cy="100901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B0C2B6" id="Line 53" o:spid="_x0000_s1026" style="position:absolute;rotation:-90;flip:x;z-index:2516648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372.45pt,100.1pt" to="373.45pt,89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" strokeweight="1pt">
                <v:stroke dashstyle="1 1"/>
              </v:line>
            </w:pict>
          </mc:Fallback>
        </mc:AlternateContent>
      </w:r>
      <w:r w:rsidR="00F94B63" w:rsidRPr="007A62FA">
        <w:rPr>
          <w:rFonts w:ascii="Times New Roman" w:eastAsia="SimSun" w:hAnsi="Times New Roman"/>
          <w:sz w:val="26"/>
          <w:szCs w:val="26"/>
          <w:lang w:val="uk-UA" w:eastAsia="zh-CN"/>
        </w:rPr>
        <w:t xml:space="preserve">     зі спеціальності </w:t>
      </w:r>
      <w:r w:rsidR="00E43A08">
        <w:rPr>
          <w:rFonts w:ascii="Times New Roman" w:eastAsia="SimSun" w:hAnsi="Times New Roman"/>
          <w:sz w:val="26"/>
          <w:szCs w:val="26"/>
          <w:lang w:val="uk-UA" w:eastAsia="zh-CN"/>
        </w:rPr>
        <w:t>023</w:t>
      </w:r>
      <w:r w:rsidR="00F94B63" w:rsidRPr="007A62FA">
        <w:rPr>
          <w:rFonts w:ascii="Times New Roman" w:eastAsia="SimSun" w:hAnsi="Times New Roman"/>
          <w:sz w:val="26"/>
          <w:szCs w:val="26"/>
          <w:lang w:val="uk-UA" w:eastAsia="zh-CN"/>
        </w:rPr>
        <w:t xml:space="preserve"> </w:t>
      </w:r>
      <w:r w:rsidR="00E43A08">
        <w:rPr>
          <w:rFonts w:ascii="Times New Roman" w:eastAsia="SimSun" w:hAnsi="Times New Roman"/>
          <w:sz w:val="26"/>
          <w:szCs w:val="26"/>
          <w:lang w:val="uk-UA" w:eastAsia="zh-CN"/>
        </w:rPr>
        <w:t>Образотворче мистецтво, декоративне мистецтво, реставрація.</w:t>
      </w:r>
      <w:r w:rsidR="00F94B63" w:rsidRPr="007A62FA">
        <w:rPr>
          <w:rFonts w:ascii="Times New Roman" w:eastAsia="SimSun" w:hAnsi="Times New Roman"/>
          <w:sz w:val="26"/>
          <w:szCs w:val="26"/>
          <w:lang w:val="uk-UA" w:eastAsia="zh-CN"/>
        </w:rPr>
        <w:t xml:space="preserve"> </w:t>
      </w:r>
    </w:p>
    <w:tbl>
      <w:tblPr>
        <w:tblStyle w:val="ab"/>
        <w:tblW w:w="0" w:type="auto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2"/>
        <w:gridCol w:w="455"/>
        <w:gridCol w:w="1507"/>
        <w:gridCol w:w="525"/>
        <w:gridCol w:w="1640"/>
        <w:gridCol w:w="393"/>
        <w:gridCol w:w="1790"/>
        <w:gridCol w:w="393"/>
        <w:gridCol w:w="1549"/>
        <w:gridCol w:w="238"/>
        <w:gridCol w:w="1531"/>
        <w:gridCol w:w="326"/>
        <w:gridCol w:w="1499"/>
        <w:gridCol w:w="298"/>
        <w:gridCol w:w="1632"/>
      </w:tblGrid>
      <w:tr w:rsidR="00CD65A9" w:rsidRPr="00057C52" w14:paraId="46857A4C" w14:textId="77777777" w:rsidTr="00CD65A9"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764BF1" w14:textId="77777777" w:rsidR="002B42ED" w:rsidRPr="00057C52" w:rsidRDefault="002B42ED" w:rsidP="002B42ED">
            <w:pPr>
              <w:spacing w:after="0" w:line="240" w:lineRule="auto"/>
              <w:ind w:right="-44" w:hanging="108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1 семестр 1 курс</w:t>
            </w:r>
          </w:p>
        </w:tc>
        <w:tc>
          <w:tcPr>
            <w:tcW w:w="4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4C0E86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D630CD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2 семестр 1 курс</w:t>
            </w:r>
          </w:p>
        </w:tc>
        <w:tc>
          <w:tcPr>
            <w:tcW w:w="52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A1B07B5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037F6C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3 семестр 2курс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3C35D0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E955C3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4 семестр 2 курс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D8BF49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32AA5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5 семестр 3 курс</w:t>
            </w:r>
          </w:p>
        </w:tc>
        <w:tc>
          <w:tcPr>
            <w:tcW w:w="23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BD4D2D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46B06F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6 семестр 3 курс</w:t>
            </w:r>
          </w:p>
        </w:tc>
        <w:tc>
          <w:tcPr>
            <w:tcW w:w="3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AEB5A2E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4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EF77F7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7 семестр 4 курс</w:t>
            </w:r>
          </w:p>
        </w:tc>
        <w:tc>
          <w:tcPr>
            <w:tcW w:w="29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DA3618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59F7D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8 семестр 4 курс</w:t>
            </w:r>
          </w:p>
        </w:tc>
      </w:tr>
      <w:tr w:rsidR="00CD65A9" w:rsidRPr="00057C52" w14:paraId="159570C2" w14:textId="77777777" w:rsidTr="00CD65A9">
        <w:trPr>
          <w:trHeight w:val="44"/>
        </w:trPr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09B1A03C" w14:textId="1CEB5174" w:rsidR="002B42ED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35200" behindDoc="0" locked="0" layoutInCell="1" allowOverlap="1" wp14:anchorId="5EBFE1C2" wp14:editId="18C884F8">
                      <wp:simplePos x="0" y="0"/>
                      <wp:positionH relativeFrom="column">
                        <wp:posOffset>4876164</wp:posOffset>
                      </wp:positionH>
                      <wp:positionV relativeFrom="paragraph">
                        <wp:posOffset>-4972685</wp:posOffset>
                      </wp:positionV>
                      <wp:extent cx="1" cy="10045700"/>
                      <wp:effectExtent l="0" t="5022850" r="5035550" b="0"/>
                      <wp:wrapNone/>
                      <wp:docPr id="58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 flipH="1">
                                <a:off x="0" y="0"/>
                                <a:ext cx="1" cy="100457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84D72C" id="Line 7" o:spid="_x0000_s1026" style="position:absolute;rotation:-90;flip:x;z-index:2516352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383.95pt,-391.55pt" to="383.95pt,3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" strokeweight="1pt">
                      <v:stroke dashstyle="longDash"/>
                    </v:line>
                  </w:pict>
                </mc:Fallback>
              </mc:AlternateContent>
            </w:r>
            <w:r w:rsidR="00913556"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298" distR="114298" simplePos="0" relativeHeight="251633152" behindDoc="0" locked="0" layoutInCell="1" allowOverlap="1" wp14:anchorId="3C2E7EB6" wp14:editId="4239829C">
                      <wp:simplePos x="0" y="0"/>
                      <wp:positionH relativeFrom="column">
                        <wp:posOffset>-139701</wp:posOffset>
                      </wp:positionH>
                      <wp:positionV relativeFrom="paragraph">
                        <wp:posOffset>45720</wp:posOffset>
                      </wp:positionV>
                      <wp:extent cx="0" cy="5019675"/>
                      <wp:effectExtent l="0" t="0" r="0" b="0"/>
                      <wp:wrapNone/>
                      <wp:docPr id="59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19675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25B0A8" id="Line 6" o:spid="_x0000_s1026" style="position:absolute;z-index:25163315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-11pt,3.6pt" to="-11pt,39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455" w:type="dxa"/>
            <w:tcBorders>
              <w:bottom w:val="single" w:sz="12" w:space="0" w:color="auto"/>
            </w:tcBorders>
          </w:tcPr>
          <w:p w14:paraId="7E5CE37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4C8FBCAD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25" w:type="dxa"/>
            <w:tcBorders>
              <w:bottom w:val="single" w:sz="12" w:space="0" w:color="auto"/>
            </w:tcBorders>
          </w:tcPr>
          <w:p w14:paraId="41460E5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bottom w:val="single" w:sz="12" w:space="0" w:color="auto"/>
            </w:tcBorders>
          </w:tcPr>
          <w:p w14:paraId="37A1031C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  <w:tcBorders>
              <w:bottom w:val="single" w:sz="12" w:space="0" w:color="auto"/>
            </w:tcBorders>
          </w:tcPr>
          <w:p w14:paraId="37012B6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42EAED4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499D94FC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bottom w:val="single" w:sz="12" w:space="0" w:color="auto"/>
            </w:tcBorders>
          </w:tcPr>
          <w:p w14:paraId="3D69595E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bottom w:val="single" w:sz="12" w:space="0" w:color="auto"/>
            </w:tcBorders>
          </w:tcPr>
          <w:p w14:paraId="0D96527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bottom w:val="single" w:sz="12" w:space="0" w:color="auto"/>
            </w:tcBorders>
          </w:tcPr>
          <w:p w14:paraId="5AE6D84D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  <w:tcBorders>
              <w:bottom w:val="single" w:sz="12" w:space="0" w:color="auto"/>
            </w:tcBorders>
          </w:tcPr>
          <w:p w14:paraId="6504F4D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top w:val="single" w:sz="12" w:space="0" w:color="auto"/>
              <w:bottom w:val="single" w:sz="12" w:space="0" w:color="auto"/>
            </w:tcBorders>
          </w:tcPr>
          <w:p w14:paraId="0A31A10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12" w:space="0" w:color="auto"/>
            </w:tcBorders>
          </w:tcPr>
          <w:p w14:paraId="2CFBDAA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5500AA63" w14:textId="2BCD67DC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298" distR="114298" simplePos="0" relativeHeight="251631104" behindDoc="0" locked="0" layoutInCell="1" allowOverlap="1" wp14:anchorId="0244C0EC" wp14:editId="09E9F74A">
                      <wp:simplePos x="0" y="0"/>
                      <wp:positionH relativeFrom="column">
                        <wp:posOffset>1151255</wp:posOffset>
                      </wp:positionH>
                      <wp:positionV relativeFrom="paragraph">
                        <wp:posOffset>43815</wp:posOffset>
                      </wp:positionV>
                      <wp:extent cx="6350" cy="5086350"/>
                      <wp:effectExtent l="0" t="0" r="31750" b="19050"/>
                      <wp:wrapNone/>
                      <wp:docPr id="57" name="Прямая соединительная линия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0" cy="508635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9313BA" id="Прямая соединительная линия 60" o:spid="_x0000_s1026" style="position:absolute;z-index:25163110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90.65pt,3.45pt" to="91.15pt,40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" strokeweight="1pt">
                      <v:stroke dashstyle="longDash"/>
                    </v:line>
                  </w:pict>
                </mc:Fallback>
              </mc:AlternateContent>
            </w:r>
          </w:p>
        </w:tc>
      </w:tr>
      <w:tr w:rsidR="00C3715F" w:rsidRPr="00057C52" w14:paraId="741452B5" w14:textId="77777777" w:rsidTr="00CD65A9">
        <w:tc>
          <w:tcPr>
            <w:tcW w:w="794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137F52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0408332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73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9F01C9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 фахового спрямування</w:t>
            </w:r>
          </w:p>
        </w:tc>
      </w:tr>
      <w:tr w:rsidR="00C4593E" w:rsidRPr="00057C52" w14:paraId="2C9EF4C4" w14:textId="77777777" w:rsidTr="008A4407">
        <w:tc>
          <w:tcPr>
            <w:tcW w:w="1632" w:type="dxa"/>
            <w:tcBorders>
              <w:top w:val="single" w:sz="12" w:space="0" w:color="auto"/>
            </w:tcBorders>
          </w:tcPr>
          <w:p w14:paraId="4AB5F00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5" w:type="dxa"/>
            <w:tcBorders>
              <w:top w:val="single" w:sz="12" w:space="0" w:color="auto"/>
            </w:tcBorders>
          </w:tcPr>
          <w:p w14:paraId="40C60333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0775A062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25" w:type="dxa"/>
            <w:tcBorders>
              <w:top w:val="single" w:sz="12" w:space="0" w:color="auto"/>
            </w:tcBorders>
          </w:tcPr>
          <w:p w14:paraId="469695CF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bottom w:val="single" w:sz="12" w:space="0" w:color="auto"/>
            </w:tcBorders>
          </w:tcPr>
          <w:p w14:paraId="19FE079C" w14:textId="3BAFF93A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2848" behindDoc="0" locked="0" layoutInCell="1" allowOverlap="1" wp14:anchorId="22A9D15D" wp14:editId="03A3BDAB">
                      <wp:simplePos x="0" y="0"/>
                      <wp:positionH relativeFrom="column">
                        <wp:posOffset>414655</wp:posOffset>
                      </wp:positionH>
                      <wp:positionV relativeFrom="paragraph">
                        <wp:posOffset>33019</wp:posOffset>
                      </wp:positionV>
                      <wp:extent cx="3276600" cy="0"/>
                      <wp:effectExtent l="0" t="0" r="0" b="0"/>
                      <wp:wrapNone/>
                      <wp:docPr id="56" name="AutoShap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276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4D561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7" o:spid="_x0000_s1026" type="#_x0000_t32" style="position:absolute;margin-left:32.65pt;margin-top:2.6pt;width:258pt;height:0;z-index:2516628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67D19608" wp14:editId="7E08FD50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0" t="0" r="18415" b="14605"/>
                      <wp:wrapNone/>
                      <wp:docPr id="55" name="AutoShap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5C1D0" id="AutoShape 46" o:spid="_x0000_s1026" type="#_x0000_t32" style="position:absolute;margin-left:32.6pt;margin-top:2.6pt;width:.05pt;height:6.35pt;flip:x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393" w:type="dxa"/>
            <w:tcBorders>
              <w:top w:val="single" w:sz="12" w:space="0" w:color="auto"/>
            </w:tcBorders>
          </w:tcPr>
          <w:p w14:paraId="4176A43E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7F87BDAE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584B04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bottom w:val="single" w:sz="12" w:space="0" w:color="auto"/>
            </w:tcBorders>
          </w:tcPr>
          <w:p w14:paraId="1E6B5535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single" w:sz="12" w:space="0" w:color="auto"/>
              <w:bottom w:val="single" w:sz="12" w:space="0" w:color="auto"/>
            </w:tcBorders>
          </w:tcPr>
          <w:p w14:paraId="16B09BB0" w14:textId="32CDCDC2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E75990E" wp14:editId="3F2613AE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76200" t="0" r="75565" b="33655"/>
                      <wp:wrapNone/>
                      <wp:docPr id="54" name="AutoShap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FB2011" id="AutoShape 48" o:spid="_x0000_s1026" type="#_x0000_t32" style="position:absolute;margin-left:4.55pt;margin-top:2.6pt;width:.05pt;height:6.3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531" w:type="dxa"/>
            <w:tcBorders>
              <w:top w:val="single" w:sz="12" w:space="0" w:color="auto"/>
              <w:bottom w:val="single" w:sz="12" w:space="0" w:color="auto"/>
            </w:tcBorders>
          </w:tcPr>
          <w:p w14:paraId="105162B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  <w:tcBorders>
              <w:top w:val="single" w:sz="12" w:space="0" w:color="auto"/>
            </w:tcBorders>
          </w:tcPr>
          <w:p w14:paraId="1D44CDA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top w:val="single" w:sz="12" w:space="0" w:color="auto"/>
            </w:tcBorders>
          </w:tcPr>
          <w:p w14:paraId="7392BBA9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top w:val="single" w:sz="12" w:space="0" w:color="auto"/>
            </w:tcBorders>
          </w:tcPr>
          <w:p w14:paraId="5F36387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3E21AAB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3715F" w:rsidRPr="00057C52" w14:paraId="658B214C" w14:textId="77777777" w:rsidTr="008A4407">
        <w:trPr>
          <w:trHeight w:val="292"/>
        </w:trPr>
        <w:tc>
          <w:tcPr>
            <w:tcW w:w="1632" w:type="dxa"/>
          </w:tcPr>
          <w:p w14:paraId="6920C53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5" w:type="dxa"/>
            <w:tcBorders>
              <w:right w:val="single" w:sz="12" w:space="0" w:color="auto"/>
            </w:tcBorders>
          </w:tcPr>
          <w:p w14:paraId="293AA9CC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717732" w14:textId="5CDCA61A" w:rsidR="008A4407" w:rsidRPr="00057C52" w:rsidRDefault="00881AB8" w:rsidP="008A4407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0064" behindDoc="0" locked="0" layoutInCell="1" allowOverlap="1" wp14:anchorId="17DD2BDC" wp14:editId="2BF6D047">
                      <wp:simplePos x="0" y="0"/>
                      <wp:positionH relativeFrom="column">
                        <wp:posOffset>887095</wp:posOffset>
                      </wp:positionH>
                      <wp:positionV relativeFrom="paragraph">
                        <wp:posOffset>169545</wp:posOffset>
                      </wp:positionV>
                      <wp:extent cx="332740" cy="0"/>
                      <wp:effectExtent l="0" t="76200" r="10160" b="95250"/>
                      <wp:wrapNone/>
                      <wp:docPr id="37" name="Пряма зі стрілкою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27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1B45B6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 зі стрілкою 37" o:spid="_x0000_s1026" type="#_x0000_t32" style="position:absolute;margin-left:69.85pt;margin-top:13.35pt;width:26.2pt;height:0;z-index:25180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A4407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Основи технології текстилю</w:t>
            </w:r>
          </w:p>
          <w:p w14:paraId="4A90B048" w14:textId="0C3DCFD2" w:rsidR="002B42ED" w:rsidRPr="00057C52" w:rsidRDefault="00881AB8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9040" behindDoc="0" locked="0" layoutInCell="1" allowOverlap="1" wp14:anchorId="3A5A56AC" wp14:editId="70A24D84">
                      <wp:simplePos x="0" y="0"/>
                      <wp:positionH relativeFrom="column">
                        <wp:posOffset>429895</wp:posOffset>
                      </wp:positionH>
                      <wp:positionV relativeFrom="paragraph">
                        <wp:posOffset>126365</wp:posOffset>
                      </wp:positionV>
                      <wp:extent cx="0" cy="238125"/>
                      <wp:effectExtent l="76200" t="38100" r="57150" b="47625"/>
                      <wp:wrapNone/>
                      <wp:docPr id="36" name="Пряма зі стрілкою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05EB6F" id="Пряма зі стрілкою 36" o:spid="_x0000_s1026" type="#_x0000_t32" style="position:absolute;margin-left:33.85pt;margin-top:9.95pt;width:0;height:18.75pt;z-index:25179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525" w:type="dxa"/>
            <w:tcBorders>
              <w:left w:val="single" w:sz="12" w:space="0" w:color="auto"/>
              <w:right w:val="single" w:sz="12" w:space="0" w:color="auto"/>
            </w:tcBorders>
          </w:tcPr>
          <w:p w14:paraId="2BC78456" w14:textId="40E827A5" w:rsidR="002B42ED" w:rsidRPr="00057C52" w:rsidRDefault="00881AB8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1088" behindDoc="0" locked="0" layoutInCell="1" allowOverlap="1" wp14:anchorId="2545AA8D" wp14:editId="050BB7B4">
                      <wp:simplePos x="0" y="0"/>
                      <wp:positionH relativeFrom="column">
                        <wp:posOffset>101600</wp:posOffset>
                      </wp:positionH>
                      <wp:positionV relativeFrom="paragraph">
                        <wp:posOffset>160020</wp:posOffset>
                      </wp:positionV>
                      <wp:extent cx="0" cy="2705100"/>
                      <wp:effectExtent l="0" t="0" r="19050" b="19050"/>
                      <wp:wrapNone/>
                      <wp:docPr id="40" name="Пряма сполучна лінія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7051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BD28EE2" id="Пряма сполучна лінія 40" o:spid="_x0000_s1026" style="position:absolute;flip:y;z-index:25180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pt,12.6pt" to="8pt,2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2CAA57" w14:textId="367F4640" w:rsidR="002B42ED" w:rsidRPr="00057C52" w:rsidRDefault="00881AB8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7232" behindDoc="0" locked="0" layoutInCell="1" allowOverlap="1" wp14:anchorId="4BB6C8E9" wp14:editId="13488BD1">
                      <wp:simplePos x="0" y="0"/>
                      <wp:positionH relativeFrom="column">
                        <wp:posOffset>977900</wp:posOffset>
                      </wp:positionH>
                      <wp:positionV relativeFrom="paragraph">
                        <wp:posOffset>140970</wp:posOffset>
                      </wp:positionV>
                      <wp:extent cx="239395" cy="0"/>
                      <wp:effectExtent l="0" t="76200" r="27305" b="95250"/>
                      <wp:wrapNone/>
                      <wp:docPr id="52" name="Пряма зі стрілкою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939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59AB27" id="Пряма зі стрілкою 52" o:spid="_x0000_s1026" type="#_x0000_t32" style="position:absolute;margin-left:77pt;margin-top:11.1pt;width:18.85pt;height:0;z-index:25180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3136" behindDoc="0" locked="0" layoutInCell="1" allowOverlap="1" wp14:anchorId="77DBB07B" wp14:editId="02A0F6D9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360045</wp:posOffset>
                      </wp:positionV>
                      <wp:extent cx="0" cy="400050"/>
                      <wp:effectExtent l="76200" t="0" r="57150" b="57150"/>
                      <wp:wrapNone/>
                      <wp:docPr id="43" name="Пряма зі стрілкою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00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3B2B04" id="Пряма зі стрілкою 43" o:spid="_x0000_s1026" type="#_x0000_t32" style="position:absolute;margin-left:35pt;margin-top:28.35pt;width:0;height:31.5pt;z-index:25180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340D98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Орнамент та стиль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6C8F8FF0" w14:textId="4898B3AD" w:rsidR="002B42ED" w:rsidRPr="00057C52" w:rsidRDefault="00881AB8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8256" behindDoc="0" locked="0" layoutInCell="1" allowOverlap="1" wp14:anchorId="2531BF4D" wp14:editId="59D96088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40969</wp:posOffset>
                      </wp:positionV>
                      <wp:extent cx="0" cy="2695575"/>
                      <wp:effectExtent l="76200" t="0" r="57150" b="47625"/>
                      <wp:wrapNone/>
                      <wp:docPr id="61" name="Пряма зі стрілкою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955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910E26" id="Пряма зі стрілкою 61" o:spid="_x0000_s1026" type="#_x0000_t32" style="position:absolute;margin-left:.25pt;margin-top:11.1pt;width:0;height:212.25pt;z-index:25180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91DD33" w14:textId="703A26F1" w:rsidR="002B42ED" w:rsidRPr="00057C52" w:rsidRDefault="0013304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9760" behindDoc="0" locked="0" layoutInCell="1" allowOverlap="1" wp14:anchorId="01F4D9B3" wp14:editId="04887A36">
                      <wp:simplePos x="0" y="0"/>
                      <wp:positionH relativeFrom="column">
                        <wp:posOffset>499110</wp:posOffset>
                      </wp:positionH>
                      <wp:positionV relativeFrom="paragraph">
                        <wp:posOffset>360045</wp:posOffset>
                      </wp:positionV>
                      <wp:extent cx="1" cy="238125"/>
                      <wp:effectExtent l="76200" t="0" r="57150" b="47625"/>
                      <wp:wrapNone/>
                      <wp:docPr id="102" name="Пряма зі стрілкою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169E5F" id="Пряма зі стрілкою 102" o:spid="_x0000_s1026" type="#_x0000_t32" style="position:absolute;margin-left:39.3pt;margin-top:28.35pt;width:0;height:18.75pt;flip:x;z-index:25182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913556"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39296" behindDoc="0" locked="0" layoutInCell="1" allowOverlap="1" wp14:anchorId="467BE729" wp14:editId="48540475">
                      <wp:simplePos x="0" y="0"/>
                      <wp:positionH relativeFrom="column">
                        <wp:posOffset>1088390</wp:posOffset>
                      </wp:positionH>
                      <wp:positionV relativeFrom="paragraph">
                        <wp:posOffset>174624</wp:posOffset>
                      </wp:positionV>
                      <wp:extent cx="234315" cy="0"/>
                      <wp:effectExtent l="0" t="76200" r="0" b="76200"/>
                      <wp:wrapNone/>
                      <wp:docPr id="49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1B521E" id="AutoShape 11" o:spid="_x0000_s1026" type="#_x0000_t32" style="position:absolute;margin-left:85.7pt;margin-top:13.75pt;width:18.45pt;height:0;z-index:2516392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">
                      <v:stroke endarrow="block"/>
                    </v:shape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Матеріалознавство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28DFE6D7" w14:textId="01B92166" w:rsidR="002B42ED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3642FFFA" wp14:editId="2DF796D1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79069</wp:posOffset>
                      </wp:positionV>
                      <wp:extent cx="0" cy="1323975"/>
                      <wp:effectExtent l="0" t="0" r="19050" b="28575"/>
                      <wp:wrapNone/>
                      <wp:docPr id="70" name="Пряма сполучна лінія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323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8D2FF55" id="Пряма сполучна лінія 70" o:spid="_x0000_s1026" style="position:absolute;z-index:25181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pt,14.1pt" to="2.1pt,1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3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77C81" w14:textId="704AA19E" w:rsidR="002B42ED" w:rsidRPr="00057C52" w:rsidRDefault="00B11EE9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6448" behindDoc="0" locked="0" layoutInCell="1" allowOverlap="1" wp14:anchorId="7A270F19" wp14:editId="199CCDBE">
                      <wp:simplePos x="0" y="0"/>
                      <wp:positionH relativeFrom="column">
                        <wp:posOffset>1624965</wp:posOffset>
                      </wp:positionH>
                      <wp:positionV relativeFrom="paragraph">
                        <wp:posOffset>360045</wp:posOffset>
                      </wp:positionV>
                      <wp:extent cx="0" cy="238125"/>
                      <wp:effectExtent l="76200" t="38100" r="57150" b="47625"/>
                      <wp:wrapNone/>
                      <wp:docPr id="76" name="Пряма зі стрілкою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94BDEBB" id="Пряма зі стрілкою 76" o:spid="_x0000_s1026" type="#_x0000_t32" style="position:absolute;margin-left:127.95pt;margin-top:28.35pt;width:0;height:18.75pt;z-index:25181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5424" behindDoc="0" locked="0" layoutInCell="1" allowOverlap="1" wp14:anchorId="5AEE04B6" wp14:editId="6B11821D">
                      <wp:simplePos x="0" y="0"/>
                      <wp:positionH relativeFrom="column">
                        <wp:posOffset>367665</wp:posOffset>
                      </wp:positionH>
                      <wp:positionV relativeFrom="paragraph">
                        <wp:posOffset>360045</wp:posOffset>
                      </wp:positionV>
                      <wp:extent cx="9525" cy="238125"/>
                      <wp:effectExtent l="76200" t="38100" r="66675" b="47625"/>
                      <wp:wrapNone/>
                      <wp:docPr id="75" name="Пряма зі стрілкою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FB8FB18" id="Пряма зі стрілкою 75" o:spid="_x0000_s1026" type="#_x0000_t32" style="position:absolute;margin-left:28.95pt;margin-top:28.35pt;width:.75pt;height:18.75pt;z-index:25181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B856AE"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3744" behindDoc="0" locked="0" layoutInCell="1" allowOverlap="1" wp14:anchorId="50971782" wp14:editId="57C66658">
                      <wp:simplePos x="0" y="0"/>
                      <wp:positionH relativeFrom="column">
                        <wp:posOffset>2037235</wp:posOffset>
                      </wp:positionH>
                      <wp:positionV relativeFrom="paragraph">
                        <wp:posOffset>160200</wp:posOffset>
                      </wp:positionV>
                      <wp:extent cx="1354347" cy="0"/>
                      <wp:effectExtent l="0" t="76200" r="17780" b="95250"/>
                      <wp:wrapNone/>
                      <wp:docPr id="66" name="Пряма зі стрілкою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43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5222124" id="Пряма зі стрілкою 66" o:spid="_x0000_s1026" type="#_x0000_t32" style="position:absolute;margin-left:160.4pt;margin-top:12.6pt;width:106.65pt;height:0;z-index:25174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340D98">
              <w:rPr>
                <w:rFonts w:ascii="Times New Roman" w:hAnsi="Times New Roman"/>
                <w:sz w:val="16"/>
                <w:szCs w:val="16"/>
                <w:lang w:val="uk-UA"/>
              </w:rPr>
              <w:t>К</w: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 xml:space="preserve">олорування </w:t>
            </w:r>
            <w:r w:rsidR="00340D98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та оздолювальні технології </w: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>текстилю</w:t>
            </w:r>
          </w:p>
        </w:tc>
        <w:tc>
          <w:tcPr>
            <w:tcW w:w="326" w:type="dxa"/>
            <w:tcBorders>
              <w:left w:val="single" w:sz="12" w:space="0" w:color="auto"/>
            </w:tcBorders>
          </w:tcPr>
          <w:p w14:paraId="246035C2" w14:textId="111BF6CB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19FB259A" w14:textId="3142686B" w:rsidR="002B42ED" w:rsidRPr="00057C52" w:rsidRDefault="00E43BD4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4224" behindDoc="0" locked="0" layoutInCell="1" allowOverlap="1" wp14:anchorId="5BACAE75" wp14:editId="7D3A01D4">
                      <wp:simplePos x="0" y="0"/>
                      <wp:positionH relativeFrom="column">
                        <wp:posOffset>333596</wp:posOffset>
                      </wp:positionH>
                      <wp:positionV relativeFrom="paragraph">
                        <wp:posOffset>173852</wp:posOffset>
                      </wp:positionV>
                      <wp:extent cx="0" cy="317500"/>
                      <wp:effectExtent l="76200" t="0" r="76200" b="63500"/>
                      <wp:wrapNone/>
                      <wp:docPr id="92" name="Пряма зі стрілкою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175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0F882B" id="Пряма зі стрілкою 92" o:spid="_x0000_s1026" type="#_x0000_t32" style="position:absolute;margin-left:26.25pt;margin-top:13.7pt;width:0;height:25pt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98" w:type="dxa"/>
            <w:tcBorders>
              <w:right w:val="single" w:sz="12" w:space="0" w:color="auto"/>
            </w:tcBorders>
          </w:tcPr>
          <w:p w14:paraId="52DE3B6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9A53BC" w14:textId="3E640764" w:rsidR="002B42ED" w:rsidRPr="00057C52" w:rsidRDefault="00B11EE9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7472" behindDoc="0" locked="0" layoutInCell="1" allowOverlap="1" wp14:anchorId="1BE4C4F4" wp14:editId="79B25410">
                      <wp:simplePos x="0" y="0"/>
                      <wp:positionH relativeFrom="column">
                        <wp:posOffset>436880</wp:posOffset>
                      </wp:positionH>
                      <wp:positionV relativeFrom="paragraph">
                        <wp:posOffset>360045</wp:posOffset>
                      </wp:positionV>
                      <wp:extent cx="0" cy="238125"/>
                      <wp:effectExtent l="76200" t="38100" r="57150" b="47625"/>
                      <wp:wrapNone/>
                      <wp:docPr id="78" name="Пряма зі стрілкою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33D7C2" id="Пряма зі стрілкою 78" o:spid="_x0000_s1026" type="#_x0000_t32" style="position:absolute;margin-left:34.4pt;margin-top:28.35pt;width:0;height:18.75pt;z-index:25181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3C7472"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81632" behindDoc="0" locked="0" layoutInCell="1" allowOverlap="1" wp14:anchorId="34495EEE" wp14:editId="16AC165D">
                      <wp:simplePos x="0" y="0"/>
                      <wp:positionH relativeFrom="column">
                        <wp:posOffset>970280</wp:posOffset>
                      </wp:positionH>
                      <wp:positionV relativeFrom="paragraph">
                        <wp:posOffset>160020</wp:posOffset>
                      </wp:positionV>
                      <wp:extent cx="152400" cy="0"/>
                      <wp:effectExtent l="0" t="0" r="19050" b="19050"/>
                      <wp:wrapNone/>
                      <wp:docPr id="22" name="Пряма сполучна лінія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A3E412F" id="Пряма сполучна лінія 22" o:spid="_x0000_s1026" style="position:absolute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4pt,12.6pt" to="88.4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B856AE">
              <w:rPr>
                <w:rFonts w:ascii="Times New Roman" w:hAnsi="Times New Roman"/>
                <w:sz w:val="16"/>
                <w:szCs w:val="16"/>
                <w:lang w:val="uk-UA"/>
              </w:rPr>
              <w:t>Образотворче мистецтво та художня творчість</w:t>
            </w:r>
          </w:p>
        </w:tc>
      </w:tr>
      <w:tr w:rsidR="00C4593E" w:rsidRPr="00057C52" w14:paraId="2E5A4A7F" w14:textId="77777777" w:rsidTr="00881AB8">
        <w:trPr>
          <w:trHeight w:val="343"/>
        </w:trPr>
        <w:tc>
          <w:tcPr>
            <w:tcW w:w="1632" w:type="dxa"/>
            <w:tcBorders>
              <w:bottom w:val="single" w:sz="12" w:space="0" w:color="auto"/>
            </w:tcBorders>
          </w:tcPr>
          <w:p w14:paraId="25893DD2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5" w:type="dxa"/>
          </w:tcPr>
          <w:p w14:paraId="1D1579A2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5BE7F53F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25" w:type="dxa"/>
            <w:tcBorders>
              <w:left w:val="nil"/>
            </w:tcBorders>
          </w:tcPr>
          <w:p w14:paraId="6CB850F8" w14:textId="15A2EED3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</w:tcBorders>
          </w:tcPr>
          <w:p w14:paraId="76072730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0B774843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7A1BF480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D7FBB41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bottom w:val="single" w:sz="12" w:space="0" w:color="auto"/>
            </w:tcBorders>
          </w:tcPr>
          <w:p w14:paraId="483F5DB1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single" w:sz="12" w:space="0" w:color="auto"/>
              <w:bottom w:val="single" w:sz="12" w:space="0" w:color="auto"/>
            </w:tcBorders>
          </w:tcPr>
          <w:p w14:paraId="41FA282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bottom w:val="single" w:sz="12" w:space="0" w:color="auto"/>
            </w:tcBorders>
          </w:tcPr>
          <w:p w14:paraId="34E3BD6F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1FE70D90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bottom w:val="single" w:sz="12" w:space="0" w:color="auto"/>
            </w:tcBorders>
          </w:tcPr>
          <w:p w14:paraId="7E0016A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12" w:space="0" w:color="auto"/>
            </w:tcBorders>
          </w:tcPr>
          <w:p w14:paraId="6472714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bottom w:val="single" w:sz="12" w:space="0" w:color="auto"/>
            </w:tcBorders>
          </w:tcPr>
          <w:p w14:paraId="157115B4" w14:textId="09B23C0E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4407" w:rsidRPr="00057C52" w14:paraId="34345653" w14:textId="77777777" w:rsidTr="001F2DD5">
        <w:tc>
          <w:tcPr>
            <w:tcW w:w="35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DC576A" w14:textId="0F9636C3" w:rsidR="008A4407" w:rsidRPr="00057C52" w:rsidRDefault="00881AB8" w:rsidP="008A4407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6208" behindDoc="0" locked="0" layoutInCell="1" allowOverlap="1" wp14:anchorId="10BF86F2" wp14:editId="12C1E184">
                      <wp:simplePos x="0" y="0"/>
                      <wp:positionH relativeFrom="column">
                        <wp:posOffset>2212340</wp:posOffset>
                      </wp:positionH>
                      <wp:positionV relativeFrom="paragraph">
                        <wp:posOffset>182245</wp:posOffset>
                      </wp:positionV>
                      <wp:extent cx="1620520" cy="0"/>
                      <wp:effectExtent l="0" t="76200" r="17780" b="95250"/>
                      <wp:wrapNone/>
                      <wp:docPr id="51" name="Пряма зі стрілкою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205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5B2A5F5" id="Пряма зі стрілкою 51" o:spid="_x0000_s1026" type="#_x0000_t32" style="position:absolute;margin-left:174.2pt;margin-top:14.35pt;width:127.6pt;height:0;z-index:25180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8016" behindDoc="0" locked="0" layoutInCell="1" allowOverlap="1" wp14:anchorId="74955CD3" wp14:editId="3997E80D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359410</wp:posOffset>
                      </wp:positionV>
                      <wp:extent cx="0" cy="266700"/>
                      <wp:effectExtent l="76200" t="38100" r="57150" b="57150"/>
                      <wp:wrapNone/>
                      <wp:docPr id="33" name="Пряма зі стрілкою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42519A9" id="Пряма зі стрілкою 33" o:spid="_x0000_s1026" type="#_x0000_t32" style="position:absolute;margin-left:29.45pt;margin-top:28.3pt;width:0;height:21pt;z-index:25179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8A4407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Кольорознавство та композиція в текстилі</w:t>
            </w:r>
          </w:p>
        </w:tc>
        <w:tc>
          <w:tcPr>
            <w:tcW w:w="525" w:type="dxa"/>
            <w:tcBorders>
              <w:left w:val="single" w:sz="12" w:space="0" w:color="auto"/>
            </w:tcBorders>
          </w:tcPr>
          <w:p w14:paraId="2912309C" w14:textId="4BDC0A96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39DFA5DE" w14:textId="77777777" w:rsidR="008A4407" w:rsidRPr="00540A10" w:rsidRDefault="008A4407" w:rsidP="002B42ED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3" w:type="dxa"/>
            <w:tcBorders>
              <w:right w:val="single" w:sz="12" w:space="0" w:color="auto"/>
            </w:tcBorders>
          </w:tcPr>
          <w:p w14:paraId="53EAFD47" w14:textId="77777777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037F81" w14:textId="6D41D611" w:rsidR="008A4407" w:rsidRPr="00057C52" w:rsidRDefault="008A4407" w:rsidP="005771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Д</w:t>
            </w:r>
            <w:r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екоративний д</w:t>
            </w: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изайн текстил</w:t>
            </w:r>
            <w:r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ю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163F7B97" w14:textId="6E12C511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788800" behindDoc="0" locked="0" layoutInCell="1" allowOverlap="1" wp14:anchorId="7405B2F0" wp14:editId="4075634F">
                      <wp:simplePos x="0" y="0"/>
                      <wp:positionH relativeFrom="column">
                        <wp:posOffset>-54444</wp:posOffset>
                      </wp:positionH>
                      <wp:positionV relativeFrom="paragraph">
                        <wp:posOffset>156983</wp:posOffset>
                      </wp:positionV>
                      <wp:extent cx="234315" cy="0"/>
                      <wp:effectExtent l="0" t="76200" r="13335" b="95250"/>
                      <wp:wrapNone/>
                      <wp:docPr id="44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8E17EC" id="AutoShape 36" o:spid="_x0000_s1026" type="#_x0000_t32" style="position:absolute;margin-left:-4.3pt;margin-top:12.35pt;width:18.45pt;height:0;z-index:2517888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Y3gNA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3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82A3CD" w14:textId="32B0BC4C" w:rsidR="008A4407" w:rsidRPr="00057C52" w:rsidRDefault="00B11EE9" w:rsidP="00340D98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8496" behindDoc="0" locked="0" layoutInCell="1" allowOverlap="1" wp14:anchorId="41348F11" wp14:editId="50B36320">
                      <wp:simplePos x="0" y="0"/>
                      <wp:positionH relativeFrom="column">
                        <wp:posOffset>1634490</wp:posOffset>
                      </wp:positionH>
                      <wp:positionV relativeFrom="paragraph">
                        <wp:posOffset>363220</wp:posOffset>
                      </wp:positionV>
                      <wp:extent cx="0" cy="266700"/>
                      <wp:effectExtent l="76200" t="38100" r="57150" b="57150"/>
                      <wp:wrapNone/>
                      <wp:docPr id="79" name="Пряма зі стрілкою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37C1F1" id="Пряма зі стрілкою 79" o:spid="_x0000_s1026" type="#_x0000_t32" style="position:absolute;margin-left:128.7pt;margin-top:28.6pt;width:0;height:21pt;z-index:25181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3376" behindDoc="0" locked="0" layoutInCell="1" allowOverlap="1" wp14:anchorId="74E432EB" wp14:editId="261E5BEA">
                      <wp:simplePos x="0" y="0"/>
                      <wp:positionH relativeFrom="column">
                        <wp:posOffset>396240</wp:posOffset>
                      </wp:positionH>
                      <wp:positionV relativeFrom="paragraph">
                        <wp:posOffset>363220</wp:posOffset>
                      </wp:positionV>
                      <wp:extent cx="0" cy="266700"/>
                      <wp:effectExtent l="76200" t="38100" r="57150" b="57150"/>
                      <wp:wrapNone/>
                      <wp:docPr id="73" name="Пряма зі стрілкою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7B0769" id="Пряма зі стрілкою 73" o:spid="_x0000_s1026" type="#_x0000_t32" style="position:absolute;margin-left:31.2pt;margin-top:28.6pt;width:0;height:21pt;z-index: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8A4407">
              <w:rPr>
                <w:rFonts w:ascii="Times New Roman" w:hAnsi="Times New Roman"/>
                <w:sz w:val="16"/>
                <w:szCs w:val="16"/>
                <w:lang w:val="uk-UA"/>
              </w:rPr>
              <w:t>Фахові т</w:t>
            </w:r>
            <w:r w:rsidR="008A4407" w:rsidRPr="00057C52">
              <w:rPr>
                <w:rFonts w:ascii="Times New Roman" w:hAnsi="Times New Roman"/>
                <w:sz w:val="16"/>
                <w:szCs w:val="16"/>
              </w:rPr>
              <w:t>ехнології текстильного виробництва</w:t>
            </w:r>
          </w:p>
        </w:tc>
        <w:tc>
          <w:tcPr>
            <w:tcW w:w="326" w:type="dxa"/>
            <w:tcBorders>
              <w:left w:val="single" w:sz="12" w:space="0" w:color="auto"/>
              <w:right w:val="single" w:sz="12" w:space="0" w:color="auto"/>
            </w:tcBorders>
          </w:tcPr>
          <w:p w14:paraId="3BA8AB77" w14:textId="4B45CF25" w:rsidR="008A4407" w:rsidRPr="00057C52" w:rsidRDefault="008A4407" w:rsidP="00340D98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785728" behindDoc="0" locked="0" layoutInCell="1" allowOverlap="1" wp14:anchorId="526A9B52" wp14:editId="06EC56B7">
                      <wp:simplePos x="0" y="0"/>
                      <wp:positionH relativeFrom="column">
                        <wp:posOffset>-92710</wp:posOffset>
                      </wp:positionH>
                      <wp:positionV relativeFrom="paragraph">
                        <wp:posOffset>149225</wp:posOffset>
                      </wp:positionV>
                      <wp:extent cx="234315" cy="0"/>
                      <wp:effectExtent l="0" t="76200" r="0" b="76200"/>
                      <wp:wrapNone/>
                      <wp:docPr id="42" name="AutoShap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6E41B3" id="AutoShape 43" o:spid="_x0000_s1026" type="#_x0000_t32" style="position:absolute;margin-left:-7.3pt;margin-top:11.75pt;width:18.45pt;height:0;z-index:251785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rNKNA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42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CA693F" w14:textId="3B3CAF59" w:rsidR="008A4407" w:rsidRPr="00C3715F" w:rsidRDefault="008A4407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0848" behindDoc="0" locked="0" layoutInCell="1" allowOverlap="1" wp14:anchorId="221FC007" wp14:editId="739902A6">
                      <wp:simplePos x="0" y="0"/>
                      <wp:positionH relativeFrom="column">
                        <wp:posOffset>2111375</wp:posOffset>
                      </wp:positionH>
                      <wp:positionV relativeFrom="paragraph">
                        <wp:posOffset>130810</wp:posOffset>
                      </wp:positionV>
                      <wp:extent cx="114300" cy="17780"/>
                      <wp:effectExtent l="0" t="57150" r="38100" b="77470"/>
                      <wp:wrapNone/>
                      <wp:docPr id="6" name="Пряма зі стрілкою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4300" cy="177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734187" id="Пряма зі стрілкою 6" o:spid="_x0000_s1026" type="#_x0000_t32" style="position:absolute;margin-left:166.25pt;margin-top:10.3pt;width:9pt;height:1.4pt;flip:y;z-index:25179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5771ED">
              <w:rPr>
                <w:rFonts w:ascii="Times New Roman" w:hAnsi="Times New Roman"/>
                <w:noProof/>
                <w:sz w:val="16"/>
                <w:szCs w:val="16"/>
                <w:lang w:val="uk-UA" w:eastAsia="en-US"/>
              </w:rPr>
              <w:t>Художньо-технологічне проєктування  об'єктів образотворчого, декоративного та сучасного візуального мистецтв</w:t>
            </w:r>
          </w:p>
        </w:tc>
      </w:tr>
      <w:tr w:rsidR="00C4593E" w:rsidRPr="00057C52" w14:paraId="20CFF05B" w14:textId="77777777" w:rsidTr="008A4407">
        <w:trPr>
          <w:trHeight w:val="397"/>
        </w:trPr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56E09015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5" w:type="dxa"/>
          </w:tcPr>
          <w:p w14:paraId="00045EF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42BC857F" w14:textId="02F89B12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25" w:type="dxa"/>
          </w:tcPr>
          <w:p w14:paraId="555A297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7EF570C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28F46520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42D84694" w14:textId="3E7AFC3B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299" distR="114299" simplePos="0" relativeHeight="251687424" behindDoc="0" locked="0" layoutInCell="1" allowOverlap="1" wp14:anchorId="73B60F66" wp14:editId="268C3967">
                      <wp:simplePos x="0" y="0"/>
                      <wp:positionH relativeFrom="column">
                        <wp:posOffset>391476</wp:posOffset>
                      </wp:positionH>
                      <wp:positionV relativeFrom="paragraph">
                        <wp:posOffset>89854</wp:posOffset>
                      </wp:positionV>
                      <wp:extent cx="205105" cy="0"/>
                      <wp:effectExtent l="0" t="95250" r="0" b="152400"/>
                      <wp:wrapNone/>
                      <wp:docPr id="38" name="AutoShap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-16200000">
                                <a:off x="0" y="0"/>
                                <a:ext cx="2051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C9E17F" id="AutoShape 76" o:spid="_x0000_s1026" type="#_x0000_t32" style="position:absolute;margin-left:30.8pt;margin-top:7.1pt;width:16.15pt;height:0;rotation:90;z-index:25168742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93" w:type="dxa"/>
          </w:tcPr>
          <w:p w14:paraId="7E188051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bottom w:val="single" w:sz="12" w:space="0" w:color="auto"/>
            </w:tcBorders>
          </w:tcPr>
          <w:p w14:paraId="0CFF9A7E" w14:textId="575A44F2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single" w:sz="12" w:space="0" w:color="auto"/>
            </w:tcBorders>
          </w:tcPr>
          <w:p w14:paraId="44D67903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bottom w:val="single" w:sz="12" w:space="0" w:color="auto"/>
            </w:tcBorders>
          </w:tcPr>
          <w:p w14:paraId="72ED4C7E" w14:textId="17020933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149C66E7" w14:textId="2A52188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4F245966" w14:textId="3421AA7D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408681B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032AECED" w14:textId="7AAA8E12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A4407" w:rsidRPr="00057C52" w14:paraId="36EFC4BD" w14:textId="77777777" w:rsidTr="00283142">
        <w:tc>
          <w:tcPr>
            <w:tcW w:w="35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CDB041" w14:textId="77777777" w:rsidR="008A4407" w:rsidRPr="00057C52" w:rsidRDefault="008A4407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Основи рисунку, живопису та пластичної анатомії</w:t>
            </w:r>
          </w:p>
          <w:p w14:paraId="3A671E47" w14:textId="2A1A40EA" w:rsidR="008A4407" w:rsidRPr="00057C52" w:rsidRDefault="00881AB8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5184" behindDoc="0" locked="0" layoutInCell="1" allowOverlap="1" wp14:anchorId="4C391558" wp14:editId="22C0EC34">
                      <wp:simplePos x="0" y="0"/>
                      <wp:positionH relativeFrom="column">
                        <wp:posOffset>2212340</wp:posOffset>
                      </wp:positionH>
                      <wp:positionV relativeFrom="paragraph">
                        <wp:posOffset>3175</wp:posOffset>
                      </wp:positionV>
                      <wp:extent cx="1620520" cy="0"/>
                      <wp:effectExtent l="0" t="76200" r="17780" b="95250"/>
                      <wp:wrapNone/>
                      <wp:docPr id="50" name="Пряма зі стрілкою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205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84547B" id="Пряма зі стрілкою 50" o:spid="_x0000_s1026" type="#_x0000_t32" style="position:absolute;margin-left:174.2pt;margin-top:.25pt;width:127.6pt;height:0;z-index:25180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525" w:type="dxa"/>
            <w:tcBorders>
              <w:left w:val="single" w:sz="12" w:space="0" w:color="auto"/>
            </w:tcBorders>
          </w:tcPr>
          <w:p w14:paraId="2101595E" w14:textId="484ABA10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4BCE413E" w14:textId="62395F1A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  <w:tcBorders>
              <w:right w:val="single" w:sz="12" w:space="0" w:color="auto"/>
            </w:tcBorders>
          </w:tcPr>
          <w:p w14:paraId="42A9B60C" w14:textId="77777777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B9D1FD" w14:textId="45F98891" w:rsidR="008A4407" w:rsidRPr="00057C52" w:rsidRDefault="008A4407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color w:val="000000" w:themeColor="text1"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94944" behindDoc="0" locked="0" layoutInCell="1" allowOverlap="1" wp14:anchorId="10F8FD7E" wp14:editId="7EFE1649">
                      <wp:simplePos x="0" y="0"/>
                      <wp:positionH relativeFrom="column">
                        <wp:posOffset>1067904</wp:posOffset>
                      </wp:positionH>
                      <wp:positionV relativeFrom="paragraph">
                        <wp:posOffset>236662</wp:posOffset>
                      </wp:positionV>
                      <wp:extent cx="245635" cy="0"/>
                      <wp:effectExtent l="0" t="76200" r="21590" b="95250"/>
                      <wp:wrapNone/>
                      <wp:docPr id="87" name="Пряма зі стрілкою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563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ECC6AEB" id="Пряма зі стрілкою 87" o:spid="_x0000_s1026" type="#_x0000_t32" style="position:absolute;margin-left:84.1pt;margin-top:18.65pt;width:19.35pt;height:0;z-index:25179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540A10">
              <w:rPr>
                <w:rFonts w:ascii="Times New Roman" w:eastAsia="SimSun" w:hAnsi="Times New Roman"/>
                <w:color w:val="000000" w:themeColor="text1"/>
                <w:sz w:val="16"/>
                <w:szCs w:val="16"/>
                <w:lang w:val="uk-UA" w:eastAsia="ar-SA"/>
              </w:rPr>
              <w:t>Конструювання виробів з текстилю та основи швейної технології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0AB99268" w14:textId="700B11EF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325BCD" w14:textId="43B54DB6" w:rsidR="008A4407" w:rsidRPr="00340D98" w:rsidRDefault="00B11EE9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1568" behindDoc="0" locked="0" layoutInCell="1" allowOverlap="1" wp14:anchorId="1D73173C" wp14:editId="64C6B56A">
                      <wp:simplePos x="0" y="0"/>
                      <wp:positionH relativeFrom="column">
                        <wp:posOffset>415290</wp:posOffset>
                      </wp:positionH>
                      <wp:positionV relativeFrom="paragraph">
                        <wp:posOffset>474980</wp:posOffset>
                      </wp:positionV>
                      <wp:extent cx="0" cy="838200"/>
                      <wp:effectExtent l="76200" t="38100" r="57150" b="57150"/>
                      <wp:wrapNone/>
                      <wp:docPr id="89" name="Пряма зі стрілкою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382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2665EE" id="Пряма зі стрілкою 89" o:spid="_x0000_s1026" type="#_x0000_t32" style="position:absolute;margin-left:32.7pt;margin-top:37.4pt;width:0;height:66pt;z-index:25182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8A4407"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93920" behindDoc="0" locked="0" layoutInCell="1" allowOverlap="1" wp14:anchorId="7C913B28" wp14:editId="51D0EBD2">
                      <wp:simplePos x="0" y="0"/>
                      <wp:positionH relativeFrom="column">
                        <wp:posOffset>915802</wp:posOffset>
                      </wp:positionH>
                      <wp:positionV relativeFrom="paragraph">
                        <wp:posOffset>227582</wp:posOffset>
                      </wp:positionV>
                      <wp:extent cx="155275" cy="8626"/>
                      <wp:effectExtent l="0" t="57150" r="35560" b="86995"/>
                      <wp:wrapNone/>
                      <wp:docPr id="72" name="Пряма зі стрілкою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5275" cy="862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C44990" id="Пряма зі стрілкою 72" o:spid="_x0000_s1026" type="#_x0000_t32" style="position:absolute;margin-left:72.1pt;margin-top:17.9pt;width:12.25pt;height:.7pt;flip:y;z-index:25179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A4407">
              <w:rPr>
                <w:rFonts w:ascii="Times New Roman" w:hAnsi="Times New Roman"/>
                <w:sz w:val="16"/>
                <w:szCs w:val="16"/>
                <w:lang w:val="uk-UA"/>
              </w:rPr>
              <w:t>Основи реставрації у декоративному дизайні</w:t>
            </w:r>
          </w:p>
        </w:tc>
        <w:tc>
          <w:tcPr>
            <w:tcW w:w="238" w:type="dxa"/>
            <w:tcBorders>
              <w:left w:val="single" w:sz="12" w:space="0" w:color="auto"/>
              <w:right w:val="single" w:sz="12" w:space="0" w:color="auto"/>
            </w:tcBorders>
          </w:tcPr>
          <w:p w14:paraId="02F88DE9" w14:textId="77777777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8CD3C" w14:textId="6C2833ED" w:rsidR="008A4407" w:rsidRPr="00D71E96" w:rsidRDefault="00B11EE9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2592" behindDoc="0" locked="0" layoutInCell="1" allowOverlap="1" wp14:anchorId="5D5CEC21" wp14:editId="72261DE2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474980</wp:posOffset>
                      </wp:positionV>
                      <wp:extent cx="0" cy="847725"/>
                      <wp:effectExtent l="76200" t="38100" r="57150" b="47625"/>
                      <wp:wrapNone/>
                      <wp:docPr id="90" name="Пряма зі стрілкою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77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7E4C501" id="Пряма зі стрілкою 90" o:spid="_x0000_s1026" type="#_x0000_t32" style="position:absolute;margin-left:41.6pt;margin-top:37.4pt;width:0;height:66.75pt;z-index:25182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8A4407">
              <w:rPr>
                <w:rFonts w:ascii="Times New Roman" w:hAnsi="Times New Roman"/>
                <w:sz w:val="16"/>
                <w:szCs w:val="16"/>
                <w:lang w:val="uk-UA"/>
              </w:rPr>
              <w:t>Професійна педагогіка</w:t>
            </w:r>
          </w:p>
        </w:tc>
        <w:tc>
          <w:tcPr>
            <w:tcW w:w="326" w:type="dxa"/>
            <w:tcBorders>
              <w:left w:val="single" w:sz="12" w:space="0" w:color="auto"/>
            </w:tcBorders>
          </w:tcPr>
          <w:p w14:paraId="13962303" w14:textId="3678A519" w:rsidR="008A4407" w:rsidRPr="00057C52" w:rsidRDefault="008A4407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29" w:type="dxa"/>
            <w:gridSpan w:val="3"/>
          </w:tcPr>
          <w:p w14:paraId="01C9D4A7" w14:textId="291DDDF0" w:rsidR="008A4407" w:rsidRPr="00057C52" w:rsidRDefault="008A4407" w:rsidP="00C4593E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23823D14" w14:textId="77777777" w:rsidTr="008A4407">
        <w:trPr>
          <w:trHeight w:val="328"/>
        </w:trPr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275B57BD" w14:textId="37F28731" w:rsidR="00540A10" w:rsidRPr="00057C52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A003AD4" wp14:editId="48BDE477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26670</wp:posOffset>
                      </wp:positionV>
                      <wp:extent cx="635" cy="238125"/>
                      <wp:effectExtent l="76200" t="38100" r="56515" b="28575"/>
                      <wp:wrapNone/>
                      <wp:docPr id="28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ECDF9" id="AutoShape 13" o:spid="_x0000_s1026" type="#_x0000_t32" style="position:absolute;margin-left:33.45pt;margin-top:-2.1pt;width:.05pt;height:18.75pt;flip:x y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455" w:type="dxa"/>
          </w:tcPr>
          <w:p w14:paraId="7641A64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4F95E476" w14:textId="1D2B65BE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446A72E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bottom w:val="single" w:sz="12" w:space="0" w:color="auto"/>
            </w:tcBorders>
          </w:tcPr>
          <w:p w14:paraId="42C6372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493E67A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</w:tcBorders>
          </w:tcPr>
          <w:p w14:paraId="7A1A2F27" w14:textId="77777777" w:rsidR="00540A10" w:rsidRPr="00540A10" w:rsidRDefault="00540A10" w:rsidP="00540A10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93" w:type="dxa"/>
          </w:tcPr>
          <w:p w14:paraId="598FD6B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</w:tcBorders>
          </w:tcPr>
          <w:p w14:paraId="7E2C10F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7B933382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</w:tcBorders>
          </w:tcPr>
          <w:p w14:paraId="592BFE8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07D08E70" w14:textId="672C6F04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bottom w:val="single" w:sz="12" w:space="0" w:color="auto"/>
            </w:tcBorders>
          </w:tcPr>
          <w:p w14:paraId="66F508CC" w14:textId="6052C1E4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12" w:space="0" w:color="auto"/>
            </w:tcBorders>
          </w:tcPr>
          <w:p w14:paraId="615F571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bottom w:val="single" w:sz="12" w:space="0" w:color="auto"/>
            </w:tcBorders>
          </w:tcPr>
          <w:p w14:paraId="219D1D8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2FEC181D" w14:textId="77777777" w:rsidTr="008A4407">
        <w:trPr>
          <w:trHeight w:val="487"/>
        </w:trPr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6DDFDD" w14:textId="748D61BF" w:rsidR="00C4593E" w:rsidRPr="00057C52" w:rsidRDefault="00240859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4640" behindDoc="0" locked="0" layoutInCell="1" allowOverlap="1" wp14:anchorId="6EEBC68F" wp14:editId="2E66CB6D">
                      <wp:simplePos x="0" y="0"/>
                      <wp:positionH relativeFrom="column">
                        <wp:posOffset>412115</wp:posOffset>
                      </wp:positionH>
                      <wp:positionV relativeFrom="paragraph">
                        <wp:posOffset>475615</wp:posOffset>
                      </wp:positionV>
                      <wp:extent cx="0" cy="638175"/>
                      <wp:effectExtent l="76200" t="38100" r="76200" b="47625"/>
                      <wp:wrapNone/>
                      <wp:docPr id="95" name="Пряма зі стрілкою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3817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D0E8EE" id="Пряма зі стрілкою 95" o:spid="_x0000_s1026" type="#_x0000_t32" style="position:absolute;margin-left:32.45pt;margin-top:37.45pt;width:0;height:50.25pt;z-index:25182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C4593E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сторія декоративно-прикладного мистецтва</w:t>
            </w:r>
          </w:p>
        </w:tc>
        <w:tc>
          <w:tcPr>
            <w:tcW w:w="455" w:type="dxa"/>
            <w:tcBorders>
              <w:left w:val="single" w:sz="12" w:space="0" w:color="auto"/>
              <w:right w:val="single" w:sz="12" w:space="0" w:color="auto"/>
            </w:tcBorders>
          </w:tcPr>
          <w:p w14:paraId="5031F295" w14:textId="3FA40853" w:rsidR="00C4593E" w:rsidRPr="00057C52" w:rsidRDefault="00881AB8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6992" behindDoc="0" locked="0" layoutInCell="1" allowOverlap="1" wp14:anchorId="12E0372A" wp14:editId="6602C28E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205105</wp:posOffset>
                      </wp:positionV>
                      <wp:extent cx="285750" cy="0"/>
                      <wp:effectExtent l="0" t="76200" r="19050" b="95250"/>
                      <wp:wrapNone/>
                      <wp:docPr id="29" name="Пряма зі стрілкою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CFF39F" id="Пряма зі стрілкою 29" o:spid="_x0000_s1026" type="#_x0000_t32" style="position:absolute;margin-left:-4.9pt;margin-top:16.15pt;width:22.5pt;height:0;z-index:25179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5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341B0B" w14:textId="3DA7106E" w:rsidR="00C4593E" w:rsidRPr="00057C52" w:rsidRDefault="00881AB8" w:rsidP="0013304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95968" behindDoc="0" locked="0" layoutInCell="1" allowOverlap="1" wp14:anchorId="4D2E1EAE" wp14:editId="1CD1F9F5">
                      <wp:simplePos x="0" y="0"/>
                      <wp:positionH relativeFrom="column">
                        <wp:posOffset>887095</wp:posOffset>
                      </wp:positionH>
                      <wp:positionV relativeFrom="paragraph">
                        <wp:posOffset>243205</wp:posOffset>
                      </wp:positionV>
                      <wp:extent cx="332740" cy="0"/>
                      <wp:effectExtent l="0" t="76200" r="10160" b="95250"/>
                      <wp:wrapNone/>
                      <wp:docPr id="25" name="Пряма зі стрілкою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27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B7F903" id="Пряма зі стрілкою 25" o:spid="_x0000_s1026" type="#_x0000_t32" style="position:absolute;margin-left:69.85pt;margin-top:19.15pt;width:26.2pt;height:0;z-index:2517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A4407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Технології сталого розвитку у текстильному  виробництві</w:t>
            </w:r>
          </w:p>
        </w:tc>
        <w:tc>
          <w:tcPr>
            <w:tcW w:w="525" w:type="dxa"/>
            <w:tcBorders>
              <w:left w:val="single" w:sz="12" w:space="0" w:color="auto"/>
              <w:right w:val="single" w:sz="12" w:space="0" w:color="auto"/>
            </w:tcBorders>
          </w:tcPr>
          <w:p w14:paraId="14FE3177" w14:textId="77777777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BC6C1B" w14:textId="431E499E" w:rsidR="00C4593E" w:rsidRPr="00057C52" w:rsidRDefault="00956120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1808" behindDoc="0" locked="0" layoutInCell="1" allowOverlap="1" wp14:anchorId="7BFB148D" wp14:editId="10407492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475615</wp:posOffset>
                      </wp:positionV>
                      <wp:extent cx="635" cy="638175"/>
                      <wp:effectExtent l="76200" t="38100" r="75565" b="47625"/>
                      <wp:wrapNone/>
                      <wp:docPr id="104" name="Пряма зі стрілкою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35" cy="63817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83D4C1" id="Пряма зі стрілкою 104" o:spid="_x0000_s1026" type="#_x0000_t32" style="position:absolute;margin-left:32.75pt;margin-top:37.45pt;width:.05pt;height:50.25pt;flip:x;z-index:25183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C4593E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формаційні системи та технології</w:t>
            </w:r>
          </w:p>
        </w:tc>
        <w:tc>
          <w:tcPr>
            <w:tcW w:w="393" w:type="dxa"/>
            <w:tcBorders>
              <w:left w:val="single" w:sz="12" w:space="0" w:color="auto"/>
            </w:tcBorders>
          </w:tcPr>
          <w:p w14:paraId="358C4BC2" w14:textId="7DD124FD" w:rsidR="00C4593E" w:rsidRPr="00057C52" w:rsidRDefault="00E43BD4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5B84F831" wp14:editId="10C4A19D">
                      <wp:simplePos x="0" y="0"/>
                      <wp:positionH relativeFrom="column">
                        <wp:posOffset>-66068</wp:posOffset>
                      </wp:positionH>
                      <wp:positionV relativeFrom="paragraph">
                        <wp:posOffset>198479</wp:posOffset>
                      </wp:positionV>
                      <wp:extent cx="3935896" cy="0"/>
                      <wp:effectExtent l="0" t="76200" r="26670" b="95250"/>
                      <wp:wrapNone/>
                      <wp:docPr id="91" name="Пряма зі стрілкою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935896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73234C" id="Пряма зі стрілкою 91" o:spid="_x0000_s1026" type="#_x0000_t32" style="position:absolute;margin-left:-5.2pt;margin-top:15.65pt;width:309.9pt;height:0;z-index:25176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790" w:type="dxa"/>
          </w:tcPr>
          <w:p w14:paraId="6243265E" w14:textId="77777777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4523DCA2" w14:textId="77777777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0BD40FB1" w14:textId="560EB421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616AAECC" w14:textId="77777777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54C0BC79" w14:textId="77777777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  <w:tcBorders>
              <w:right w:val="single" w:sz="12" w:space="0" w:color="auto"/>
            </w:tcBorders>
          </w:tcPr>
          <w:p w14:paraId="010B4B2C" w14:textId="6C1C2562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2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71FE71" w14:textId="3A6B2E25" w:rsidR="00C4593E" w:rsidRPr="00C3715F" w:rsidRDefault="0017468F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82656" behindDoc="0" locked="0" layoutInCell="1" allowOverlap="1" wp14:anchorId="3CD61FA0" wp14:editId="492FD40D">
                      <wp:simplePos x="0" y="0"/>
                      <wp:positionH relativeFrom="column">
                        <wp:posOffset>2111375</wp:posOffset>
                      </wp:positionH>
                      <wp:positionV relativeFrom="paragraph">
                        <wp:posOffset>235585</wp:posOffset>
                      </wp:positionV>
                      <wp:extent cx="142875" cy="0"/>
                      <wp:effectExtent l="0" t="76200" r="9525" b="95250"/>
                      <wp:wrapNone/>
                      <wp:docPr id="24" name="Пряма зі стрілкою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28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F190A6" id="Пряма зі стрілкою 24" o:spid="_x0000_s1026" type="#_x0000_t32" style="position:absolute;margin-left:166.25pt;margin-top:18.55pt;width:11.25pt;height:0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17468F"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w:t>Комп'ютерний дизайн декоративних текстильних матеріалів, виробів, аксесуарів та оздоблень</w:t>
            </w:r>
          </w:p>
          <w:p w14:paraId="7D0B2735" w14:textId="6AF0736F" w:rsidR="00C4593E" w:rsidRPr="00057C52" w:rsidRDefault="00C4593E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751F6F24" w14:textId="77777777" w:rsidTr="008A4407">
        <w:tc>
          <w:tcPr>
            <w:tcW w:w="1632" w:type="dxa"/>
            <w:tcBorders>
              <w:top w:val="single" w:sz="12" w:space="0" w:color="auto"/>
            </w:tcBorders>
          </w:tcPr>
          <w:p w14:paraId="0F65CDC1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</w:tcPr>
          <w:p w14:paraId="4F9327F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</w:tcBorders>
          </w:tcPr>
          <w:p w14:paraId="5B707004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03862206" w14:textId="1EAB0628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</w:tcBorders>
          </w:tcPr>
          <w:p w14:paraId="4BD3E81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B7C999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161E309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F3BFEA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bottom w:val="single" w:sz="12" w:space="0" w:color="auto"/>
            </w:tcBorders>
          </w:tcPr>
          <w:p w14:paraId="5BA5440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bottom w:val="single" w:sz="12" w:space="0" w:color="auto"/>
            </w:tcBorders>
          </w:tcPr>
          <w:p w14:paraId="6E2FA7F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</w:tcPr>
          <w:p w14:paraId="354ABBD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0F15FC1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top w:val="single" w:sz="12" w:space="0" w:color="auto"/>
              <w:bottom w:val="single" w:sz="12" w:space="0" w:color="auto"/>
            </w:tcBorders>
          </w:tcPr>
          <w:p w14:paraId="5975641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top w:val="single" w:sz="12" w:space="0" w:color="auto"/>
              <w:bottom w:val="single" w:sz="12" w:space="0" w:color="auto"/>
            </w:tcBorders>
          </w:tcPr>
          <w:p w14:paraId="078D766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5903780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C526C" w:rsidRPr="00057C52" w14:paraId="1F212E23" w14:textId="77777777" w:rsidTr="008A4407">
        <w:trPr>
          <w:trHeight w:val="561"/>
        </w:trPr>
        <w:tc>
          <w:tcPr>
            <w:tcW w:w="1632" w:type="dxa"/>
          </w:tcPr>
          <w:p w14:paraId="51F79B6F" w14:textId="77777777" w:rsidR="009C526C" w:rsidRPr="00057C52" w:rsidRDefault="009C526C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</w:tcPr>
          <w:p w14:paraId="2312C5C5" w14:textId="77777777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</w:tcPr>
          <w:p w14:paraId="2239E53E" w14:textId="718EC449" w:rsidR="009C526C" w:rsidRPr="00057C52" w:rsidRDefault="009C526C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221C4ABA" w14:textId="515620CF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326B74D3" w14:textId="3C5F54D8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5F6D7F6B" w14:textId="6DE912BC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06BE11A1" w14:textId="3046AD79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773440" behindDoc="0" locked="0" layoutInCell="1" allowOverlap="1" wp14:anchorId="0705E483" wp14:editId="29C1F530">
                      <wp:simplePos x="0" y="0"/>
                      <wp:positionH relativeFrom="column">
                        <wp:posOffset>-1552907</wp:posOffset>
                      </wp:positionH>
                      <wp:positionV relativeFrom="paragraph">
                        <wp:posOffset>265899</wp:posOffset>
                      </wp:positionV>
                      <wp:extent cx="2869565" cy="0"/>
                      <wp:effectExtent l="0" t="76200" r="6985" b="76200"/>
                      <wp:wrapNone/>
                      <wp:docPr id="23" name="AutoShap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6956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F7B17A" id="AutoShape 32" o:spid="_x0000_s1026" type="#_x0000_t32" style="position:absolute;margin-left:-122.3pt;margin-top:20.95pt;width:225.95pt;height:0;z-index:2517734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93" w:type="dxa"/>
            <w:tcBorders>
              <w:right w:val="single" w:sz="12" w:space="0" w:color="auto"/>
            </w:tcBorders>
          </w:tcPr>
          <w:p w14:paraId="44B6F43A" w14:textId="77777777" w:rsidR="009C526C" w:rsidRPr="00057C52" w:rsidRDefault="009C526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3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68F5F4" w14:textId="7FCF979B" w:rsidR="009C526C" w:rsidRPr="00057C52" w:rsidRDefault="009C526C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C526C"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w:t>Дизайн-проєктування функціональних текстильних виробів, аксесуарів та оздоблень</w:t>
            </w:r>
          </w:p>
        </w:tc>
        <w:tc>
          <w:tcPr>
            <w:tcW w:w="326" w:type="dxa"/>
            <w:tcBorders>
              <w:left w:val="single" w:sz="12" w:space="0" w:color="auto"/>
              <w:right w:val="single" w:sz="12" w:space="0" w:color="auto"/>
            </w:tcBorders>
          </w:tcPr>
          <w:p w14:paraId="36B0749F" w14:textId="309E44F5" w:rsidR="009C526C" w:rsidRPr="00057C52" w:rsidRDefault="003C7472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42C82BD1" wp14:editId="05D905BE">
                      <wp:simplePos x="0" y="0"/>
                      <wp:positionH relativeFrom="column">
                        <wp:posOffset>-62865</wp:posOffset>
                      </wp:positionH>
                      <wp:positionV relativeFrom="paragraph">
                        <wp:posOffset>203835</wp:posOffset>
                      </wp:positionV>
                      <wp:extent cx="192405" cy="0"/>
                      <wp:effectExtent l="0" t="76200" r="17145" b="95250"/>
                      <wp:wrapNone/>
                      <wp:docPr id="3" name="Пряма зі стрілкою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C4F535" id="Пряма зі стрілкою 3" o:spid="_x0000_s1026" type="#_x0000_t32" style="position:absolute;margin-left:-4.95pt;margin-top:16.05pt;width:15.15pt;height:0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42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56A5BE" w14:textId="65EEBD36" w:rsidR="009C526C" w:rsidRPr="00057C52" w:rsidRDefault="00C46A62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8736" behindDoc="0" locked="0" layoutInCell="1" allowOverlap="1" wp14:anchorId="12DDBFEC" wp14:editId="32A640A9">
                      <wp:simplePos x="0" y="0"/>
                      <wp:positionH relativeFrom="column">
                        <wp:posOffset>1577975</wp:posOffset>
                      </wp:positionH>
                      <wp:positionV relativeFrom="paragraph">
                        <wp:posOffset>367665</wp:posOffset>
                      </wp:positionV>
                      <wp:extent cx="0" cy="1514475"/>
                      <wp:effectExtent l="76200" t="38100" r="57150" b="9525"/>
                      <wp:wrapNone/>
                      <wp:docPr id="101" name="Пряма зі стрілкою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5144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CCEB71" id="Пряма зі стрілкою 101" o:spid="_x0000_s1026" type="#_x0000_t32" style="position:absolute;margin-left:124.25pt;margin-top:28.95pt;width:0;height:119.25pt;flip:y;z-index:25182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3C7472">
              <w:rPr>
                <w:rFonts w:ascii="Times New Roman" w:hAnsi="Times New Roman"/>
                <w:bCs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79584" behindDoc="0" locked="0" layoutInCell="1" allowOverlap="1" wp14:anchorId="78FF5183" wp14:editId="6F331FE6">
                      <wp:simplePos x="0" y="0"/>
                      <wp:positionH relativeFrom="column">
                        <wp:posOffset>2111375</wp:posOffset>
                      </wp:positionH>
                      <wp:positionV relativeFrom="paragraph">
                        <wp:posOffset>175260</wp:posOffset>
                      </wp:positionV>
                      <wp:extent cx="123825" cy="9525"/>
                      <wp:effectExtent l="19050" t="57150" r="9525" b="85725"/>
                      <wp:wrapNone/>
                      <wp:docPr id="16" name="Пряма зі стрілкою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3825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A467F5" id="Пряма зі стрілкою 16" o:spid="_x0000_s1026" type="#_x0000_t32" style="position:absolute;margin-left:166.25pt;margin-top:13.8pt;width:9.75pt;height:.75pt;flip:x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9C526C">
              <w:rPr>
                <w:rFonts w:ascii="Times New Roman" w:hAnsi="Times New Roman"/>
                <w:bCs/>
                <w:sz w:val="16"/>
                <w:szCs w:val="16"/>
                <w:lang w:val="uk-UA"/>
              </w:rPr>
              <w:t>Дипломна бакалаврська</w:t>
            </w:r>
            <w:r w:rsidR="009C526C" w:rsidRPr="009C526C">
              <w:rPr>
                <w:rFonts w:ascii="Times New Roman" w:hAnsi="Times New Roman"/>
                <w:bCs/>
                <w:sz w:val="16"/>
                <w:szCs w:val="16"/>
                <w:lang w:val="uk-UA"/>
              </w:rPr>
              <w:t xml:space="preserve"> робота</w:t>
            </w:r>
          </w:p>
        </w:tc>
      </w:tr>
      <w:tr w:rsidR="00C4593E" w:rsidRPr="00057C52" w14:paraId="20895296" w14:textId="77777777" w:rsidTr="009C526C">
        <w:tc>
          <w:tcPr>
            <w:tcW w:w="1632" w:type="dxa"/>
            <w:tcBorders>
              <w:bottom w:val="single" w:sz="12" w:space="0" w:color="auto"/>
            </w:tcBorders>
          </w:tcPr>
          <w:p w14:paraId="56F3AC76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</w:tcPr>
          <w:p w14:paraId="5D2C0A1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bottom w:val="single" w:sz="12" w:space="0" w:color="auto"/>
            </w:tcBorders>
          </w:tcPr>
          <w:p w14:paraId="7D8C5C1C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0CB6A81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bottom w:val="single" w:sz="12" w:space="0" w:color="auto"/>
            </w:tcBorders>
          </w:tcPr>
          <w:p w14:paraId="565C49C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2D886BE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65A077B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581DE93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</w:tcBorders>
          </w:tcPr>
          <w:p w14:paraId="0E89E51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single" w:sz="12" w:space="0" w:color="auto"/>
            </w:tcBorders>
          </w:tcPr>
          <w:p w14:paraId="5B26569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</w:tcBorders>
          </w:tcPr>
          <w:p w14:paraId="68D55B7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5C21BD70" w14:textId="5A37D0E5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top w:val="single" w:sz="4" w:space="0" w:color="auto"/>
            </w:tcBorders>
          </w:tcPr>
          <w:p w14:paraId="156D652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  <w:tcBorders>
              <w:top w:val="single" w:sz="4" w:space="0" w:color="auto"/>
            </w:tcBorders>
          </w:tcPr>
          <w:p w14:paraId="20CE5F7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4" w:space="0" w:color="auto"/>
            </w:tcBorders>
          </w:tcPr>
          <w:p w14:paraId="2831FB7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02D381F4" w14:textId="77777777" w:rsidTr="009C526C"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32011C" w14:textId="30DD365B" w:rsidR="00540A10" w:rsidRPr="00057C52" w:rsidRDefault="00881AB8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9280" behindDoc="0" locked="0" layoutInCell="1" allowOverlap="1" wp14:anchorId="317B0FBC" wp14:editId="1151797E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361315</wp:posOffset>
                      </wp:positionV>
                      <wp:extent cx="0" cy="200025"/>
                      <wp:effectExtent l="76200" t="38100" r="57150" b="47625"/>
                      <wp:wrapNone/>
                      <wp:docPr id="64" name="Пряма зі стрілкою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000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E81C3" id="Пряма зі стрілкою 64" o:spid="_x0000_s1026" type="#_x0000_t32" style="position:absolute;margin-left:33.2pt;margin-top:28.45pt;width:0;height:15.75pt;z-index:25180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540A10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Ділова українська мова</w:t>
            </w:r>
          </w:p>
        </w:tc>
        <w:tc>
          <w:tcPr>
            <w:tcW w:w="455" w:type="dxa"/>
            <w:tcBorders>
              <w:left w:val="single" w:sz="12" w:space="0" w:color="auto"/>
              <w:right w:val="single" w:sz="12" w:space="0" w:color="auto"/>
            </w:tcBorders>
          </w:tcPr>
          <w:p w14:paraId="4C6166FD" w14:textId="6DF022B1" w:rsidR="00540A10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72064" behindDoc="0" locked="0" layoutInCell="1" allowOverlap="1" wp14:anchorId="39F61325" wp14:editId="0D32B90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65099</wp:posOffset>
                      </wp:positionV>
                      <wp:extent cx="234315" cy="0"/>
                      <wp:effectExtent l="0" t="0" r="13335" b="0"/>
                      <wp:wrapNone/>
                      <wp:docPr id="21" name="AutoShap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D3F1A" id="AutoShape 19" o:spid="_x0000_s1026" type="#_x0000_t32" style="position:absolute;margin-left:-3.6pt;margin-top:13pt;width:18.45pt;height:0;z-index:2516720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5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B8CD41" w14:textId="77777777" w:rsidR="00540A10" w:rsidRPr="00057C52" w:rsidRDefault="00540A10" w:rsidP="0013304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Безпека життєдіяльності та цивільний захист</w:t>
            </w:r>
          </w:p>
        </w:tc>
        <w:tc>
          <w:tcPr>
            <w:tcW w:w="525" w:type="dxa"/>
            <w:tcBorders>
              <w:left w:val="single" w:sz="12" w:space="0" w:color="auto"/>
              <w:right w:val="single" w:sz="12" w:space="0" w:color="auto"/>
            </w:tcBorders>
          </w:tcPr>
          <w:p w14:paraId="7FA70C2E" w14:textId="7BFFA018" w:rsidR="00540A10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73088" behindDoc="0" locked="0" layoutInCell="1" allowOverlap="1" wp14:anchorId="30493A00" wp14:editId="1C652B44">
                      <wp:simplePos x="0" y="0"/>
                      <wp:positionH relativeFrom="column">
                        <wp:posOffset>-87630</wp:posOffset>
                      </wp:positionH>
                      <wp:positionV relativeFrom="paragraph">
                        <wp:posOffset>167005</wp:posOffset>
                      </wp:positionV>
                      <wp:extent cx="349250" cy="0"/>
                      <wp:effectExtent l="0" t="0" r="12700" b="0"/>
                      <wp:wrapNone/>
                      <wp:docPr id="20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5DDAC0" id="AutoShape 20" o:spid="_x0000_s1026" type="#_x0000_t32" style="position:absolute;margin-left:-6.9pt;margin-top:13.15pt;width:27.5pt;height:0;z-index:2516730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J0WHgIAADw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"/>
                  </w:pict>
                </mc:Fallback>
              </mc:AlternateContent>
            </w: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8B2B2F" w14:textId="195A0CFA" w:rsidR="00540A10" w:rsidRPr="00340D98" w:rsidRDefault="00B11EE9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9520" behindDoc="0" locked="0" layoutInCell="1" allowOverlap="1" wp14:anchorId="2EB082DA" wp14:editId="47A161E7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361315</wp:posOffset>
                      </wp:positionV>
                      <wp:extent cx="0" cy="200025"/>
                      <wp:effectExtent l="76200" t="38100" r="57150" b="47625"/>
                      <wp:wrapNone/>
                      <wp:docPr id="81" name="Пряма зі стрілкою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0002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F48EB3" id="Пряма зі стрілкою 81" o:spid="_x0000_s1026" type="#_x0000_t32" style="position:absolute;margin-left:35pt;margin-top:28.45pt;width:0;height:15.75pt;z-index:25181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340D98">
              <w:rPr>
                <w:rFonts w:ascii="Times New Roman" w:hAnsi="Times New Roman"/>
                <w:sz w:val="16"/>
                <w:szCs w:val="16"/>
                <w:lang w:val="uk-UA"/>
              </w:rPr>
              <w:t>Організація бізнесу у сфері послуг</w:t>
            </w:r>
          </w:p>
        </w:tc>
        <w:tc>
          <w:tcPr>
            <w:tcW w:w="393" w:type="dxa"/>
            <w:tcBorders>
              <w:left w:val="single" w:sz="12" w:space="0" w:color="auto"/>
            </w:tcBorders>
          </w:tcPr>
          <w:p w14:paraId="64048842" w14:textId="1E71FE60" w:rsidR="00540A10" w:rsidRPr="00057C52" w:rsidRDefault="00AA08E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77184" behindDoc="0" locked="0" layoutInCell="1" allowOverlap="1" wp14:anchorId="0442D763" wp14:editId="39A04E5B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246518</wp:posOffset>
                      </wp:positionV>
                      <wp:extent cx="349250" cy="0"/>
                      <wp:effectExtent l="0" t="0" r="12700" b="0"/>
                      <wp:wrapNone/>
                      <wp:docPr id="19" name="Auto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B3D1DD" id="AutoShape 24" o:spid="_x0000_s1026" type="#_x0000_t32" style="position:absolute;margin-left:-3.8pt;margin-top:19.4pt;width:27.5pt;height:0;z-index:2516771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xn7HgIAADw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"/>
                  </w:pict>
                </mc:Fallback>
              </mc:AlternateContent>
            </w:r>
          </w:p>
        </w:tc>
        <w:tc>
          <w:tcPr>
            <w:tcW w:w="1790" w:type="dxa"/>
          </w:tcPr>
          <w:p w14:paraId="1CEC322E" w14:textId="1FC44668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2C4DDF4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427ACAE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7BC7F22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40A1153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7EB7930D" w14:textId="5028907D" w:rsidR="00540A10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89824" behindDoc="0" locked="0" layoutInCell="1" allowOverlap="1" wp14:anchorId="5EEF810D" wp14:editId="1414D51C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-2328545</wp:posOffset>
                      </wp:positionV>
                      <wp:extent cx="0" cy="2800350"/>
                      <wp:effectExtent l="76200" t="38100" r="57150" b="19050"/>
                      <wp:wrapNone/>
                      <wp:docPr id="1" name="Пряма зі стрілкою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800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8C6DD7" id="Пряма зі стрілкою 1" o:spid="_x0000_s1026" type="#_x0000_t32" style="position:absolute;margin-left:-.45pt;margin-top:-183.35pt;width:0;height:220.5pt;flip:y;z-index:25178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99" w:type="dxa"/>
          </w:tcPr>
          <w:p w14:paraId="6391632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5B953B0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0705C14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5AC5AB00" w14:textId="77777777" w:rsidTr="00881AB8">
        <w:trPr>
          <w:trHeight w:val="285"/>
        </w:trPr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072D2EFB" w14:textId="2230D0C5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</w:tcPr>
          <w:p w14:paraId="6B7015A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</w:tcBorders>
          </w:tcPr>
          <w:p w14:paraId="45FB5032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5540630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bottom w:val="single" w:sz="12" w:space="0" w:color="auto"/>
            </w:tcBorders>
          </w:tcPr>
          <w:p w14:paraId="2225089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01C6A5E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3CD65E3D" w14:textId="30BD5131" w:rsidR="00540A10" w:rsidRPr="00057C52" w:rsidRDefault="00B11EE9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0544" behindDoc="0" locked="0" layoutInCell="1" allowOverlap="1" wp14:anchorId="69E09CD7" wp14:editId="6C123C72">
                      <wp:simplePos x="0" y="0"/>
                      <wp:positionH relativeFrom="column">
                        <wp:posOffset>39369</wp:posOffset>
                      </wp:positionH>
                      <wp:positionV relativeFrom="paragraph">
                        <wp:posOffset>96520</wp:posOffset>
                      </wp:positionV>
                      <wp:extent cx="3438525" cy="0"/>
                      <wp:effectExtent l="0" t="76200" r="9525" b="95250"/>
                      <wp:wrapNone/>
                      <wp:docPr id="82" name="Пряма зі стрілкою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385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2C294F" id="Пряма зі стрілкою 82" o:spid="_x0000_s1026" type="#_x0000_t32" style="position:absolute;margin-left:3.1pt;margin-top:7.6pt;width:270.75pt;height:0;z-index:25182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93" w:type="dxa"/>
          </w:tcPr>
          <w:p w14:paraId="06EA182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5DADD11B" w14:textId="0B4C6E69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703BEE72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46376BF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5736F4B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725723F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140A9A0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75C3274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057F1CE9" w14:textId="77777777" w:rsidTr="00881AB8">
        <w:trPr>
          <w:trHeight w:val="501"/>
        </w:trPr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3DF670" w14:textId="5E675AC5" w:rsidR="00540A10" w:rsidRPr="00057C52" w:rsidRDefault="00881AB8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0304" behindDoc="0" locked="0" layoutInCell="1" allowOverlap="1" wp14:anchorId="3E1221E4" wp14:editId="6BDDB298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325120</wp:posOffset>
                      </wp:positionV>
                      <wp:extent cx="0" cy="219075"/>
                      <wp:effectExtent l="76200" t="38100" r="57150" b="47625"/>
                      <wp:wrapNone/>
                      <wp:docPr id="65" name="Пряма зі стрілкою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C46220" id="Пряма зі стрілкою 65" o:spid="_x0000_s1026" type="#_x0000_t32" style="position:absolute;margin-left:33.2pt;margin-top:25.6pt;width:0;height:17.25pt;z-index:25181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540A10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Українська та зарубіжна культура</w:t>
            </w:r>
          </w:p>
        </w:tc>
        <w:tc>
          <w:tcPr>
            <w:tcW w:w="455" w:type="dxa"/>
            <w:tcBorders>
              <w:left w:val="single" w:sz="12" w:space="0" w:color="auto"/>
            </w:tcBorders>
          </w:tcPr>
          <w:p w14:paraId="202425EB" w14:textId="26A6CD58" w:rsidR="00540A10" w:rsidRPr="00057C52" w:rsidRDefault="00240859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3616" behindDoc="0" locked="0" layoutInCell="1" allowOverlap="1" wp14:anchorId="68207D1C" wp14:editId="4ACC4A39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163195</wp:posOffset>
                      </wp:positionV>
                      <wp:extent cx="1570990" cy="0"/>
                      <wp:effectExtent l="0" t="76200" r="10160" b="95250"/>
                      <wp:wrapNone/>
                      <wp:docPr id="94" name="Пряма зі стрілкою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709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A36843" id="Пряма зі стрілкою 94" o:spid="_x0000_s1026" type="#_x0000_t32" style="position:absolute;margin-left:-4.9pt;margin-top:12.85pt;width:123.7pt;height:0;z-index:25182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507" w:type="dxa"/>
          </w:tcPr>
          <w:p w14:paraId="25CF6C55" w14:textId="63775F93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  <w:tcBorders>
              <w:right w:val="single" w:sz="12" w:space="0" w:color="auto"/>
            </w:tcBorders>
          </w:tcPr>
          <w:p w14:paraId="217BC90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DCDF33" w14:textId="54AE68CC" w:rsidR="00540A10" w:rsidRPr="00057C52" w:rsidRDefault="00540A10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Професійні комунікації</w:t>
            </w:r>
          </w:p>
        </w:tc>
        <w:tc>
          <w:tcPr>
            <w:tcW w:w="393" w:type="dxa"/>
            <w:tcBorders>
              <w:left w:val="single" w:sz="12" w:space="0" w:color="auto"/>
            </w:tcBorders>
          </w:tcPr>
          <w:p w14:paraId="486B7B72" w14:textId="41F7360C" w:rsidR="00540A10" w:rsidRPr="00057C52" w:rsidRDefault="00AA08E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78208" behindDoc="0" locked="0" layoutInCell="1" allowOverlap="1" wp14:anchorId="0F8CD614" wp14:editId="6CF00B4C">
                      <wp:simplePos x="0" y="0"/>
                      <wp:positionH relativeFrom="column">
                        <wp:posOffset>-67945</wp:posOffset>
                      </wp:positionH>
                      <wp:positionV relativeFrom="paragraph">
                        <wp:posOffset>150495</wp:posOffset>
                      </wp:positionV>
                      <wp:extent cx="349250" cy="0"/>
                      <wp:effectExtent l="0" t="0" r="12700" b="0"/>
                      <wp:wrapNone/>
                      <wp:docPr id="13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5CE65C" id="AutoShape 25" o:spid="_x0000_s1026" type="#_x0000_t32" style="position:absolute;margin-left:-5.35pt;margin-top:11.85pt;width:27.5pt;height:0;z-index:2516782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"/>
                  </w:pict>
                </mc:Fallback>
              </mc:AlternateContent>
            </w:r>
          </w:p>
        </w:tc>
        <w:tc>
          <w:tcPr>
            <w:tcW w:w="1790" w:type="dxa"/>
          </w:tcPr>
          <w:p w14:paraId="5E6BAF09" w14:textId="00D5155B" w:rsidR="00540A10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5248" behindDoc="0" locked="0" layoutInCell="1" allowOverlap="1" wp14:anchorId="1A8D6EBE" wp14:editId="41A6F344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-310515</wp:posOffset>
                      </wp:positionV>
                      <wp:extent cx="0" cy="453224"/>
                      <wp:effectExtent l="0" t="0" r="19050" b="23495"/>
                      <wp:wrapNone/>
                      <wp:docPr id="93" name="Пряма сполучна лінія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53224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379D3BF" id="Пряма сполучна лінія 93" o:spid="_x0000_s1026" style="position:absolute;z-index:25176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2pt,-24.45pt" to="3.2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93" w:type="dxa"/>
          </w:tcPr>
          <w:p w14:paraId="6426D85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4145726B" w14:textId="6BE07CC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2043484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50391B6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39DDBE3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0AD76F32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05D1868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5222360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11A77484" w14:textId="77777777" w:rsidTr="00881AB8">
        <w:trPr>
          <w:trHeight w:val="297"/>
        </w:trPr>
        <w:tc>
          <w:tcPr>
            <w:tcW w:w="1632" w:type="dxa"/>
            <w:tcBorders>
              <w:top w:val="single" w:sz="12" w:space="0" w:color="auto"/>
              <w:bottom w:val="single" w:sz="12" w:space="0" w:color="auto"/>
            </w:tcBorders>
          </w:tcPr>
          <w:p w14:paraId="7884C7DF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  <w:tcBorders>
              <w:bottom w:val="single" w:sz="12" w:space="0" w:color="auto"/>
            </w:tcBorders>
          </w:tcPr>
          <w:p w14:paraId="18F49CD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bottom w:val="single" w:sz="12" w:space="0" w:color="auto"/>
            </w:tcBorders>
          </w:tcPr>
          <w:p w14:paraId="7B30B97E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1749002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</w:tcBorders>
          </w:tcPr>
          <w:p w14:paraId="66968E1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38D5C04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7B3D446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7876AFA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7C3DCAB8" w14:textId="0E90FC98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6996FD7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6085909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7F0A02E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3E1EE56F" w14:textId="1952C9E0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4254BB1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479A9DE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66291140" w14:textId="77777777" w:rsidTr="00B856AE">
        <w:tc>
          <w:tcPr>
            <w:tcW w:w="359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2DB322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Філософія, політологія та соціологія</w:t>
            </w:r>
          </w:p>
        </w:tc>
        <w:tc>
          <w:tcPr>
            <w:tcW w:w="525" w:type="dxa"/>
            <w:tcBorders>
              <w:left w:val="single" w:sz="12" w:space="0" w:color="auto"/>
            </w:tcBorders>
          </w:tcPr>
          <w:p w14:paraId="543E0E9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6BC3B97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4EAFAE1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</w:tcPr>
          <w:p w14:paraId="44B5FBA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482F21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7E8ECC7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47482A6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368FC4C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447DD15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29D449B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501D1F9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0852A8F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03E54400" w14:textId="77777777" w:rsidTr="00B856AE">
        <w:tc>
          <w:tcPr>
            <w:tcW w:w="1632" w:type="dxa"/>
            <w:tcBorders>
              <w:top w:val="single" w:sz="12" w:space="0" w:color="auto"/>
            </w:tcBorders>
          </w:tcPr>
          <w:p w14:paraId="5087B850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  <w:tcBorders>
              <w:top w:val="single" w:sz="12" w:space="0" w:color="auto"/>
            </w:tcBorders>
          </w:tcPr>
          <w:p w14:paraId="01B6BCC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5A746DAA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</w:tcPr>
          <w:p w14:paraId="3F9FF10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75EE2AA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4CE625D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bottom w:val="single" w:sz="12" w:space="0" w:color="auto"/>
            </w:tcBorders>
          </w:tcPr>
          <w:p w14:paraId="3446DB1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1D4EB78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6FE2764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5DE148C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</w:tcPr>
          <w:p w14:paraId="26B1EE3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130C410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5827278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7123F6D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bottom w:val="single" w:sz="12" w:space="0" w:color="auto"/>
            </w:tcBorders>
          </w:tcPr>
          <w:p w14:paraId="0BC0F0D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B856AE" w:rsidRPr="00057C52" w14:paraId="135F32EC" w14:textId="77777777" w:rsidTr="00B856AE">
        <w:tc>
          <w:tcPr>
            <w:tcW w:w="1632" w:type="dxa"/>
          </w:tcPr>
          <w:p w14:paraId="0D6E7531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  <w:tcBorders>
              <w:right w:val="single" w:sz="12" w:space="0" w:color="auto"/>
            </w:tcBorders>
          </w:tcPr>
          <w:p w14:paraId="61928D5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48FA7" w14:textId="2513E64D" w:rsidR="00540A10" w:rsidRPr="00977199" w:rsidRDefault="00240859" w:rsidP="0013304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5664" behindDoc="0" locked="0" layoutInCell="1" allowOverlap="1" wp14:anchorId="0776E2AE" wp14:editId="1F5A4DCA">
                      <wp:simplePos x="0" y="0"/>
                      <wp:positionH relativeFrom="column">
                        <wp:posOffset>887095</wp:posOffset>
                      </wp:positionH>
                      <wp:positionV relativeFrom="paragraph">
                        <wp:posOffset>118110</wp:posOffset>
                      </wp:positionV>
                      <wp:extent cx="1620520" cy="0"/>
                      <wp:effectExtent l="0" t="76200" r="17780" b="95250"/>
                      <wp:wrapNone/>
                      <wp:docPr id="97" name="Пряма зі стрілкою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205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71736F" id="Пряма зі стрілкою 97" o:spid="_x0000_s1026" type="#_x0000_t32" style="position:absolute;margin-left:69.85pt;margin-top:9.3pt;width:127.6pt;height:0;z-index:25182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40A10" w:rsidRPr="00977199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525" w:type="dxa"/>
            <w:tcBorders>
              <w:left w:val="single" w:sz="12" w:space="0" w:color="auto"/>
            </w:tcBorders>
          </w:tcPr>
          <w:p w14:paraId="3747E617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</w:tcPr>
          <w:p w14:paraId="5C52D3D3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  <w:tcBorders>
              <w:right w:val="single" w:sz="12" w:space="0" w:color="auto"/>
            </w:tcBorders>
          </w:tcPr>
          <w:p w14:paraId="70952CD3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E59F6D" w14:textId="48F45F16" w:rsidR="00540A10" w:rsidRPr="00977199" w:rsidRDefault="00240859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61F0A54F" wp14:editId="695B823F">
                      <wp:simplePos x="0" y="0"/>
                      <wp:positionH relativeFrom="column">
                        <wp:posOffset>1068069</wp:posOffset>
                      </wp:positionH>
                      <wp:positionV relativeFrom="paragraph">
                        <wp:posOffset>127635</wp:posOffset>
                      </wp:positionV>
                      <wp:extent cx="1381125" cy="0"/>
                      <wp:effectExtent l="0" t="76200" r="9525" b="95250"/>
                      <wp:wrapNone/>
                      <wp:docPr id="99" name="Пряма зі стрілкою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811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7C2DFA" id="Пряма зі стрілкою 99" o:spid="_x0000_s1026" type="#_x0000_t32" style="position:absolute;margin-left:84.1pt;margin-top:10.05pt;width:108.75pt;height:0;z-index:25182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40A10" w:rsidRPr="00977199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393" w:type="dxa"/>
            <w:tcBorders>
              <w:left w:val="single" w:sz="12" w:space="0" w:color="auto"/>
            </w:tcBorders>
          </w:tcPr>
          <w:p w14:paraId="7521ED57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319B0D28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  <w:tcBorders>
              <w:right w:val="single" w:sz="12" w:space="0" w:color="auto"/>
            </w:tcBorders>
          </w:tcPr>
          <w:p w14:paraId="24547666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4EE9BD" w14:textId="77777777" w:rsidR="00540A10" w:rsidRPr="00977199" w:rsidRDefault="00540A10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7199">
              <w:rPr>
                <w:rFonts w:ascii="Times New Roman" w:hAnsi="Times New Roman"/>
                <w:sz w:val="16"/>
                <w:szCs w:val="16"/>
              </w:rPr>
              <w:t>Виробнича практика</w:t>
            </w:r>
          </w:p>
        </w:tc>
        <w:tc>
          <w:tcPr>
            <w:tcW w:w="326" w:type="dxa"/>
            <w:tcBorders>
              <w:left w:val="single" w:sz="12" w:space="0" w:color="auto"/>
            </w:tcBorders>
          </w:tcPr>
          <w:p w14:paraId="0969EAD4" w14:textId="55D0D6DB" w:rsidR="00540A10" w:rsidRPr="00977199" w:rsidRDefault="00240859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7712" behindDoc="0" locked="0" layoutInCell="1" allowOverlap="1" wp14:anchorId="47CF68CC" wp14:editId="1341591E">
                      <wp:simplePos x="0" y="0"/>
                      <wp:positionH relativeFrom="column">
                        <wp:posOffset>-62866</wp:posOffset>
                      </wp:positionH>
                      <wp:positionV relativeFrom="paragraph">
                        <wp:posOffset>118110</wp:posOffset>
                      </wp:positionV>
                      <wp:extent cx="1323975" cy="0"/>
                      <wp:effectExtent l="0" t="76200" r="9525" b="95250"/>
                      <wp:wrapNone/>
                      <wp:docPr id="100" name="Пряма зі стрілкою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39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B766D0" id="Пряма зі стрілкою 100" o:spid="_x0000_s1026" type="#_x0000_t32" style="position:absolute;margin-left:-4.95pt;margin-top:9.3pt;width:104.25pt;height:0;z-index:25182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99" w:type="dxa"/>
          </w:tcPr>
          <w:p w14:paraId="3F628176" w14:textId="457D9578" w:rsidR="00540A10" w:rsidRPr="00977199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920" behindDoc="1" locked="0" layoutInCell="1" allowOverlap="1" wp14:anchorId="1ECC6FD6" wp14:editId="4E6097E2">
                      <wp:simplePos x="0" y="0"/>
                      <wp:positionH relativeFrom="column">
                        <wp:posOffset>181610</wp:posOffset>
                      </wp:positionH>
                      <wp:positionV relativeFrom="paragraph">
                        <wp:posOffset>-313055</wp:posOffset>
                      </wp:positionV>
                      <wp:extent cx="413385" cy="890905"/>
                      <wp:effectExtent l="19050" t="19050" r="24765" b="23495"/>
                      <wp:wrapNone/>
                      <wp:docPr id="71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15C9FE" id="_x0000_t70" coordsize="21600,21600" o:spt="70" adj="5400,4320" path="m10800,l21600@0@3@0@3@2,21600@2,10800,21600,0@2@1@2@1@0,0@0xe">
                      <v:stroke joinstyle="miter"/>
                      <v:formulas>
                        <v:f eqn="val #1"/>
                        <v:f eqn="val #0"/>
                        <v:f eqn="sum 21600 0 #1"/>
                        <v:f eqn="sum 21600 0 #0"/>
                        <v:f eqn="prod #1 #0 10800"/>
                        <v:f eqn="sum #1 0 @4"/>
                        <v:f eqn="sum 21600 0 @5"/>
                      </v:formulas>
                      <v:path o:connecttype="custom" o:connectlocs="10800,0;0,@0;@1,10800;0,@2;10800,21600;21600,@2;@3,10800;21600,@0" o:connectangles="270,180,180,180,90,0,0,0" textboxrect="@1,@5,@3,@6"/>
                      <v:handles>
                        <v:h position="#0,#1" xrange="0,10800" yrange="0,10800"/>
                      </v:handles>
                    </v:shapetype>
                    <v:shape id="Двойная стрелка вверх/вниз 71" o:spid="_x0000_s1026" type="#_x0000_t70" style="position:absolute;margin-left:14.3pt;margin-top:-24.65pt;width:32.55pt;height:70.15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98" w:type="dxa"/>
            <w:tcBorders>
              <w:right w:val="single" w:sz="12" w:space="0" w:color="auto"/>
            </w:tcBorders>
          </w:tcPr>
          <w:p w14:paraId="410D596B" w14:textId="77777777" w:rsidR="00540A10" w:rsidRPr="00977199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2C37A3" w14:textId="41F49DEE" w:rsidR="00540A10" w:rsidRPr="00977199" w:rsidRDefault="00AA08E6" w:rsidP="0013304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  <w:lang w:val="uk-UA"/>
              </w:rPr>
              <w:t>Переддипломна</w:t>
            </w:r>
            <w:r w:rsidR="00540A10" w:rsidRPr="00977199">
              <w:rPr>
                <w:rFonts w:ascii="Times New Roman" w:hAnsi="Times New Roman"/>
                <w:sz w:val="16"/>
                <w:szCs w:val="16"/>
              </w:rPr>
              <w:t xml:space="preserve"> практика</w:t>
            </w:r>
          </w:p>
        </w:tc>
      </w:tr>
      <w:tr w:rsidR="00C4593E" w:rsidRPr="00057C52" w14:paraId="294C6CF8" w14:textId="77777777" w:rsidTr="00B856AE">
        <w:tc>
          <w:tcPr>
            <w:tcW w:w="1632" w:type="dxa"/>
            <w:tcBorders>
              <w:bottom w:val="single" w:sz="12" w:space="0" w:color="auto"/>
            </w:tcBorders>
          </w:tcPr>
          <w:p w14:paraId="46313EE2" w14:textId="3B818418" w:rsidR="00540A10" w:rsidRPr="00057C52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298" distR="114298" simplePos="0" relativeHeight="251685376" behindDoc="0" locked="0" layoutInCell="1" allowOverlap="1" wp14:anchorId="23EB16DF" wp14:editId="01E1179D">
                      <wp:simplePos x="0" y="0"/>
                      <wp:positionH relativeFrom="column">
                        <wp:posOffset>-140335</wp:posOffset>
                      </wp:positionH>
                      <wp:positionV relativeFrom="paragraph">
                        <wp:posOffset>84455</wp:posOffset>
                      </wp:positionV>
                      <wp:extent cx="19050" cy="742950"/>
                      <wp:effectExtent l="0" t="0" r="19050" b="19050"/>
                      <wp:wrapNone/>
                      <wp:docPr id="11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050" cy="74295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5AC2D4" id="Line 51" o:spid="_x0000_s1026" style="position:absolute;z-index:251685376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-11.05pt,6.65pt" to="-9.55pt,6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" strokeweight="1pt">
                      <v:stroke dashstyle="1 1"/>
                    </v:line>
                  </w:pict>
                </mc:Fallback>
              </mc:AlternateContent>
            </w:r>
          </w:p>
        </w:tc>
        <w:tc>
          <w:tcPr>
            <w:tcW w:w="455" w:type="dxa"/>
            <w:tcBorders>
              <w:bottom w:val="single" w:sz="12" w:space="0" w:color="auto"/>
            </w:tcBorders>
          </w:tcPr>
          <w:p w14:paraId="6A4631F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12" w:space="0" w:color="auto"/>
            </w:tcBorders>
          </w:tcPr>
          <w:p w14:paraId="21F72CEB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  <w:tcBorders>
              <w:bottom w:val="single" w:sz="12" w:space="0" w:color="auto"/>
            </w:tcBorders>
          </w:tcPr>
          <w:p w14:paraId="2282ED9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bottom w:val="single" w:sz="12" w:space="0" w:color="auto"/>
            </w:tcBorders>
          </w:tcPr>
          <w:p w14:paraId="13E198DE" w14:textId="72B57012" w:rsidR="00540A10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944" behindDoc="0" locked="0" layoutInCell="1" allowOverlap="1" wp14:anchorId="0CD93059" wp14:editId="05F0A25A">
                      <wp:simplePos x="0" y="0"/>
                      <wp:positionH relativeFrom="column">
                        <wp:posOffset>2266950</wp:posOffset>
                      </wp:positionH>
                      <wp:positionV relativeFrom="paragraph">
                        <wp:posOffset>-4982845</wp:posOffset>
                      </wp:positionV>
                      <wp:extent cx="6350" cy="10045700"/>
                      <wp:effectExtent l="9525" t="0" r="3175" b="41275"/>
                      <wp:wrapNone/>
                      <wp:docPr id="10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>
                                <a:off x="0" y="0"/>
                                <a:ext cx="6350" cy="100457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FF2604" id="Line 5" o:spid="_x0000_s1026" style="position:absolute;rotation:90;z-index:2516669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178.5pt,-392.35pt" to="179pt,3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393" w:type="dxa"/>
            <w:tcBorders>
              <w:bottom w:val="single" w:sz="12" w:space="0" w:color="auto"/>
            </w:tcBorders>
          </w:tcPr>
          <w:p w14:paraId="50B23C6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60C4781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6C3FCC1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66848D7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0634715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</w:tcBorders>
          </w:tcPr>
          <w:p w14:paraId="24ECDF4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2E3ED4B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3B72C76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3D593F6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  <w:tcBorders>
              <w:top w:val="single" w:sz="12" w:space="0" w:color="auto"/>
            </w:tcBorders>
          </w:tcPr>
          <w:p w14:paraId="23E1D245" w14:textId="53673964" w:rsidR="00540A10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cs="Calibri"/>
                <w:noProof/>
                <w:lang w:val="en-US"/>
              </w:rPr>
              <mc:AlternateContent>
                <mc:Choice Requires="wps">
                  <w:drawing>
                    <wp:anchor distT="0" distB="0" distL="114298" distR="114298" simplePos="0" relativeHeight="251686400" behindDoc="0" locked="0" layoutInCell="1" allowOverlap="1" wp14:anchorId="032076D1" wp14:editId="58BE9A22">
                      <wp:simplePos x="0" y="0"/>
                      <wp:positionH relativeFrom="column">
                        <wp:posOffset>1151255</wp:posOffset>
                      </wp:positionH>
                      <wp:positionV relativeFrom="paragraph">
                        <wp:posOffset>36830</wp:posOffset>
                      </wp:positionV>
                      <wp:extent cx="6350" cy="803276"/>
                      <wp:effectExtent l="0" t="0" r="31750" b="34925"/>
                      <wp:wrapNone/>
                      <wp:docPr id="9" name="Lin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0" cy="803276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961778" id="Line 52" o:spid="_x0000_s1026" style="position:absolute;z-index:251686400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90.65pt,2.9pt" to="91.15pt,6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" strokeweight="1pt">
                      <v:stroke dashstyle="1 1"/>
                    </v:line>
                  </w:pict>
                </mc:Fallback>
              </mc:AlternateContent>
            </w:r>
          </w:p>
        </w:tc>
      </w:tr>
      <w:tr w:rsidR="00C4593E" w:rsidRPr="00057C52" w14:paraId="0732AD85" w14:textId="77777777" w:rsidTr="00B856AE">
        <w:tc>
          <w:tcPr>
            <w:tcW w:w="794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FD4001" w14:textId="32E32F43" w:rsidR="00540A10" w:rsidRPr="00057C52" w:rsidRDefault="00540A10" w:rsidP="00C46A6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Фізичне виховання</w:t>
            </w:r>
          </w:p>
        </w:tc>
        <w:tc>
          <w:tcPr>
            <w:tcW w:w="393" w:type="dxa"/>
            <w:tcBorders>
              <w:left w:val="single" w:sz="12" w:space="0" w:color="auto"/>
            </w:tcBorders>
          </w:tcPr>
          <w:p w14:paraId="558D655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</w:tcPr>
          <w:p w14:paraId="2C769C7E" w14:textId="6B36FC0D" w:rsidR="00540A10" w:rsidRPr="00057C52" w:rsidRDefault="00726583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cs="Calibri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968" behindDoc="1" locked="0" layoutInCell="1" allowOverlap="1" wp14:anchorId="28FD7709" wp14:editId="2AD50D79">
                      <wp:simplePos x="0" y="0"/>
                      <wp:positionH relativeFrom="column">
                        <wp:posOffset>196215</wp:posOffset>
                      </wp:positionH>
                      <wp:positionV relativeFrom="paragraph">
                        <wp:posOffset>-701675</wp:posOffset>
                      </wp:positionV>
                      <wp:extent cx="413385" cy="890905"/>
                      <wp:effectExtent l="19050" t="19050" r="24765" b="23495"/>
                      <wp:wrapNone/>
                      <wp:docPr id="12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52949C" id="Двойная стрелка вверх/вниз 71" o:spid="_x0000_s1026" type="#_x0000_t70" style="position:absolute;margin-left:15.45pt;margin-top:-55.25pt;width:32.55pt;height:70.15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38" w:type="dxa"/>
          </w:tcPr>
          <w:p w14:paraId="5D5E635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</w:tcPr>
          <w:p w14:paraId="0915EB1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28E83C6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</w:tcPr>
          <w:p w14:paraId="70610E1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56671CD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4CCA47D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C4593E" w:rsidRPr="00057C52" w14:paraId="5D87FD29" w14:textId="77777777" w:rsidTr="00B856AE">
        <w:tc>
          <w:tcPr>
            <w:tcW w:w="1632" w:type="dxa"/>
            <w:tcBorders>
              <w:top w:val="single" w:sz="12" w:space="0" w:color="auto"/>
            </w:tcBorders>
          </w:tcPr>
          <w:p w14:paraId="3E377373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  <w:tcBorders>
              <w:top w:val="single" w:sz="12" w:space="0" w:color="auto"/>
            </w:tcBorders>
          </w:tcPr>
          <w:p w14:paraId="7054DC1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  <w:tcBorders>
              <w:top w:val="single" w:sz="12" w:space="0" w:color="auto"/>
            </w:tcBorders>
          </w:tcPr>
          <w:p w14:paraId="028C4BFB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  <w:tcBorders>
              <w:top w:val="single" w:sz="12" w:space="0" w:color="auto"/>
            </w:tcBorders>
          </w:tcPr>
          <w:p w14:paraId="5B4B85C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bottom w:val="single" w:sz="12" w:space="0" w:color="auto"/>
            </w:tcBorders>
          </w:tcPr>
          <w:p w14:paraId="7B57A92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  <w:tcBorders>
              <w:top w:val="single" w:sz="12" w:space="0" w:color="auto"/>
            </w:tcBorders>
          </w:tcPr>
          <w:p w14:paraId="6D009B0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bottom w:val="single" w:sz="12" w:space="0" w:color="auto"/>
            </w:tcBorders>
          </w:tcPr>
          <w:p w14:paraId="4B472F6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93" w:type="dxa"/>
          </w:tcPr>
          <w:p w14:paraId="04F3867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bottom w:val="single" w:sz="12" w:space="0" w:color="auto"/>
            </w:tcBorders>
          </w:tcPr>
          <w:p w14:paraId="0D7A9EE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dxa"/>
          </w:tcPr>
          <w:p w14:paraId="342FFB8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</w:tcPr>
          <w:p w14:paraId="2FD17FE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26" w:type="dxa"/>
          </w:tcPr>
          <w:p w14:paraId="13247F3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bottom w:val="single" w:sz="12" w:space="0" w:color="auto"/>
            </w:tcBorders>
          </w:tcPr>
          <w:p w14:paraId="7A3005BD" w14:textId="32C833F2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8" w:type="dxa"/>
          </w:tcPr>
          <w:p w14:paraId="1F59116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36FE86D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B856AE" w:rsidRPr="00057C52" w14:paraId="199AE021" w14:textId="77777777" w:rsidTr="00881AB8">
        <w:trPr>
          <w:trHeight w:val="263"/>
        </w:trPr>
        <w:tc>
          <w:tcPr>
            <w:tcW w:w="1632" w:type="dxa"/>
          </w:tcPr>
          <w:p w14:paraId="4507EEED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55" w:type="dxa"/>
          </w:tcPr>
          <w:p w14:paraId="5C65DC8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7" w:type="dxa"/>
          </w:tcPr>
          <w:p w14:paraId="4ACB00FD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25" w:type="dxa"/>
            <w:tcBorders>
              <w:right w:val="single" w:sz="12" w:space="0" w:color="auto"/>
            </w:tcBorders>
          </w:tcPr>
          <w:p w14:paraId="68F1B5B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D5E69C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77FCA511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55786F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93" w:type="dxa"/>
            <w:tcBorders>
              <w:left w:val="single" w:sz="12" w:space="0" w:color="auto"/>
              <w:right w:val="single" w:sz="12" w:space="0" w:color="auto"/>
            </w:tcBorders>
          </w:tcPr>
          <w:p w14:paraId="13FA0C86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BF2E1E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238" w:type="dxa"/>
            <w:tcBorders>
              <w:left w:val="single" w:sz="12" w:space="0" w:color="auto"/>
              <w:right w:val="single" w:sz="12" w:space="0" w:color="auto"/>
            </w:tcBorders>
          </w:tcPr>
          <w:p w14:paraId="13593301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067BD0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26" w:type="dxa"/>
            <w:tcBorders>
              <w:left w:val="single" w:sz="12" w:space="0" w:color="auto"/>
              <w:right w:val="single" w:sz="12" w:space="0" w:color="auto"/>
            </w:tcBorders>
          </w:tcPr>
          <w:p w14:paraId="73C8BB38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C33951" w14:textId="77777777" w:rsidR="00540A10" w:rsidRPr="00057C52" w:rsidRDefault="00540A10" w:rsidP="00852C44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298" w:type="dxa"/>
            <w:tcBorders>
              <w:left w:val="single" w:sz="12" w:space="0" w:color="auto"/>
            </w:tcBorders>
          </w:tcPr>
          <w:p w14:paraId="3A7AE0D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32" w:type="dxa"/>
          </w:tcPr>
          <w:p w14:paraId="17119C0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65951EF0" w14:textId="1C077C01" w:rsidR="00C93595" w:rsidRPr="000B72BE" w:rsidRDefault="00C93595" w:rsidP="00F94B63">
      <w:pPr>
        <w:spacing w:after="0" w:line="240" w:lineRule="auto"/>
        <w:ind w:right="-284" w:firstLine="1560"/>
        <w:rPr>
          <w:rFonts w:ascii="Times New Roman" w:eastAsia="SimSun" w:hAnsi="Times New Roman"/>
          <w:b/>
          <w:i/>
          <w:color w:val="FF0000"/>
          <w:sz w:val="26"/>
          <w:szCs w:val="26"/>
          <w:lang w:val="uk-UA" w:eastAsia="zh-CN"/>
        </w:rPr>
        <w:sectPr w:rsidR="00C93595" w:rsidRPr="000B72BE" w:rsidSect="00836B81">
          <w:pgSz w:w="16838" w:h="11906" w:orient="landscape"/>
          <w:pgMar w:top="709" w:right="851" w:bottom="709" w:left="851" w:header="709" w:footer="709" w:gutter="0"/>
          <w:cols w:space="708"/>
          <w:docGrid w:linePitch="360"/>
        </w:sectPr>
      </w:pPr>
    </w:p>
    <w:p w14:paraId="24D0CBEF" w14:textId="77777777" w:rsidR="00F94B63" w:rsidRPr="00556CF8" w:rsidRDefault="00F94B63" w:rsidP="00F94B63">
      <w:pPr>
        <w:suppressAutoHyphens/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556CF8">
        <w:rPr>
          <w:rFonts w:ascii="Times New Roman" w:hAnsi="Times New Roman"/>
          <w:b/>
          <w:sz w:val="28"/>
          <w:szCs w:val="28"/>
          <w:lang w:val="uk-UA" w:eastAsia="ar-SA"/>
        </w:rPr>
        <w:lastRenderedPageBreak/>
        <w:t xml:space="preserve">3. Форма атестації здобувачів вищої освіти 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64"/>
        <w:gridCol w:w="6521"/>
      </w:tblGrid>
      <w:tr w:rsidR="00F94B63" w:rsidRPr="002605DF" w14:paraId="642EAF4F" w14:textId="77777777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5521" w14:textId="77777777"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Форми атестації здобувачів вищої освіти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D3DE" w14:textId="0EECA1AC" w:rsidR="00F94B63" w:rsidRPr="001869CD" w:rsidRDefault="001869CD" w:rsidP="001869CD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1869CD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Атестація здійснюється у формі публічного захисту кваліфікаційної роботи. </w:t>
            </w:r>
          </w:p>
        </w:tc>
      </w:tr>
      <w:tr w:rsidR="00F94B63" w:rsidRPr="00C91A2C" w14:paraId="272B0319" w14:textId="77777777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8445C" w14:textId="77777777"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Документ про вищу освіту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7562" w14:textId="2DE573EB" w:rsidR="00540FC6" w:rsidRPr="006F5146" w:rsidRDefault="00540FC6" w:rsidP="00A319D9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6F5146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Диплом бакалавра із присвоєнням освітньої кваліфікації: бакалавр з </w:t>
            </w:r>
            <w:r w:rsidR="00A319D9">
              <w:rPr>
                <w:rFonts w:ascii="Times New Roman" w:hAnsi="Times New Roman"/>
                <w:sz w:val="24"/>
                <w:szCs w:val="24"/>
                <w:lang w:val="uk-UA" w:eastAsia="ar-SA"/>
              </w:rPr>
              <w:t>о</w:t>
            </w:r>
            <w:r w:rsidR="00A319D9" w:rsidRPr="00A15AA7">
              <w:rPr>
                <w:rFonts w:ascii="Times New Roman" w:hAnsi="Times New Roman"/>
                <w:sz w:val="24"/>
                <w:szCs w:val="24"/>
                <w:lang w:val="uk-UA"/>
              </w:rPr>
              <w:t>бразотворч</w:t>
            </w:r>
            <w:r w:rsidR="00A319D9">
              <w:rPr>
                <w:rFonts w:ascii="Times New Roman" w:hAnsi="Times New Roman"/>
                <w:sz w:val="24"/>
                <w:szCs w:val="24"/>
                <w:lang w:val="uk-UA"/>
              </w:rPr>
              <w:t>ого</w:t>
            </w:r>
            <w:r w:rsidR="00A319D9" w:rsidRPr="00A15A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истецтв</w:t>
            </w:r>
            <w:r w:rsidR="00A319D9">
              <w:rPr>
                <w:rFonts w:ascii="Times New Roman" w:hAnsi="Times New Roman"/>
                <w:sz w:val="24"/>
                <w:szCs w:val="24"/>
                <w:lang w:val="uk-UA"/>
              </w:rPr>
              <w:t>а</w:t>
            </w:r>
            <w:r w:rsidR="00A319D9" w:rsidRPr="00A15AA7">
              <w:rPr>
                <w:rFonts w:ascii="Times New Roman" w:hAnsi="Times New Roman"/>
                <w:sz w:val="24"/>
                <w:szCs w:val="24"/>
                <w:lang w:val="uk-UA"/>
              </w:rPr>
              <w:t>, декоративн</w:t>
            </w:r>
            <w:r w:rsidR="00A319D9">
              <w:rPr>
                <w:rFonts w:ascii="Times New Roman" w:hAnsi="Times New Roman"/>
                <w:sz w:val="24"/>
                <w:szCs w:val="24"/>
                <w:lang w:val="uk-UA"/>
              </w:rPr>
              <w:t>ого</w:t>
            </w:r>
            <w:r w:rsidR="00A319D9" w:rsidRPr="00A15A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истецтв</w:t>
            </w:r>
            <w:r w:rsidR="00A319D9">
              <w:rPr>
                <w:rFonts w:ascii="Times New Roman" w:hAnsi="Times New Roman"/>
                <w:sz w:val="24"/>
                <w:szCs w:val="24"/>
                <w:lang w:val="uk-UA"/>
              </w:rPr>
              <w:t>а, реставрації</w:t>
            </w:r>
            <w:r w:rsidRPr="006F5146">
              <w:rPr>
                <w:rFonts w:ascii="Times New Roman" w:hAnsi="Times New Roman"/>
                <w:sz w:val="24"/>
                <w:szCs w:val="24"/>
                <w:lang w:val="uk-UA" w:eastAsia="ar-SA"/>
              </w:rPr>
              <w:t>.</w:t>
            </w:r>
          </w:p>
        </w:tc>
      </w:tr>
    </w:tbl>
    <w:p w14:paraId="3822AF66" w14:textId="77777777" w:rsidR="00F94B63" w:rsidRPr="006F5146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25AFA350" w14:textId="77777777" w:rsidR="00F94B63" w:rsidRDefault="00F94B63" w:rsidP="00F94B6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</w:p>
    <w:p w14:paraId="5E1903EF" w14:textId="77777777" w:rsidR="00E2712A" w:rsidRDefault="00E2712A" w:rsidP="00E2712A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>4. Матриця відповідності програмних компетентностей компонентам освітньо</w:t>
      </w:r>
      <w:r>
        <w:rPr>
          <w:rFonts w:ascii="Times New Roman" w:hAnsi="Times New Roman"/>
          <w:b/>
          <w:sz w:val="28"/>
          <w:szCs w:val="28"/>
          <w:lang w:val="uk-UA" w:eastAsia="ar-SA"/>
        </w:rPr>
        <w:t>-професійної</w:t>
      </w: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 xml:space="preserve"> програми </w:t>
      </w:r>
    </w:p>
    <w:tbl>
      <w:tblPr>
        <w:tblW w:w="439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04"/>
        <w:gridCol w:w="307"/>
        <w:gridCol w:w="309"/>
        <w:gridCol w:w="309"/>
        <w:gridCol w:w="309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  <w:gridCol w:w="306"/>
        <w:gridCol w:w="308"/>
        <w:gridCol w:w="308"/>
        <w:gridCol w:w="308"/>
        <w:gridCol w:w="308"/>
        <w:gridCol w:w="308"/>
        <w:gridCol w:w="303"/>
      </w:tblGrid>
      <w:tr w:rsidR="00836B81" w:rsidRPr="00DD7A8A" w14:paraId="0C5E348D" w14:textId="77777777" w:rsidTr="007B78A0">
        <w:trPr>
          <w:trHeight w:val="865"/>
          <w:tblHeader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8D9CB" w14:textId="77777777" w:rsidR="00836B81" w:rsidRPr="00DD7A8A" w:rsidRDefault="00836B81" w:rsidP="00836B81">
            <w:pPr>
              <w:tabs>
                <w:tab w:val="left" w:pos="0"/>
              </w:tabs>
              <w:suppressAutoHyphens/>
              <w:spacing w:after="0" w:line="240" w:lineRule="exact"/>
              <w:ind w:hanging="284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  <w:p w14:paraId="4E87FEC9" w14:textId="77777777" w:rsidR="00836B81" w:rsidRPr="00DD7A8A" w:rsidRDefault="00836B81" w:rsidP="00836B81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2464E25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E30C0AC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2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F5C8184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3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AE188AE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4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9457259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5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84092FB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6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0536813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7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ACC5FEB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8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D888AFE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9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A491D33" w14:textId="7777777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0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1F1E8B9" w14:textId="7E7E9990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1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879C7B7" w14:textId="1FFB35A6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К 12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057E524" w14:textId="58BE87A9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К 13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2EF8E65" w14:textId="53982F35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B36AD82" w14:textId="24CE7008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2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BAB0E86" w14:textId="1EAC9C87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3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C58EA4C" w14:textId="5EFDB4AB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4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A212141" w14:textId="4608E4DA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5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4058491" w14:textId="5E406C24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6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2BB933C" w14:textId="68817EF6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7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10C0F48" w14:textId="4AF0940F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8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6B316A0" w14:textId="0A6CE47C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9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F77A6F5" w14:textId="0E862525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0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C4CCCA3" w14:textId="4B4BA37B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1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9535591" w14:textId="2FCB7183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2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D067909" w14:textId="2ACE8189" w:rsidR="00836B81" w:rsidRPr="00DD7A8A" w:rsidRDefault="00836B81" w:rsidP="00836B81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3</w:t>
            </w:r>
          </w:p>
        </w:tc>
      </w:tr>
      <w:tr w:rsidR="00836B81" w:rsidRPr="00DD7A8A" w14:paraId="6FE5385B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B661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B60B6" w14:textId="576E0597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9E5CF" w14:textId="055A3843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1F8D0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3096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C4C9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43CF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2A07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3214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0095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32E11" w14:textId="757E1C18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B056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A7E2F" w14:textId="1D191F19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C8771" w14:textId="72A1799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79509" w14:textId="16FE443D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D4A7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DB88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CE6F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55F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0B70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A8BD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951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8A49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294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E06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AD34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B219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DD7A8A" w14:paraId="3FF24331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FDBA4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A01A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E9D7E" w14:textId="607F79FF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CB03B" w14:textId="049201A1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1AFE2" w14:textId="2635295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5530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F4341" w14:textId="169991AB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3FD7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E900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803F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CAD4F" w14:textId="7C7E7A3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1B1B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AFF8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5CF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B0191" w14:textId="3134C521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7F1B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C63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EDF3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503C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F1D9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E44E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1E9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C00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B9D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07B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570BD" w14:textId="1B22854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2CF29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DD7A8A" w14:paraId="17CBAC9F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88CD6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FC601" w14:textId="23A2A165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C1385" w14:textId="5F7F28B2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5923D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7D51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7F17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7F91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CA9E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F9B2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FE78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277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00E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8B59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C71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B3614" w14:textId="27AAC26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6570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5CFD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2F6D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5905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F56D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311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37A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A966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9932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80C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E3A3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279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DD7A8A" w14:paraId="1CC2F877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A0987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C81F8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2DFBC" w14:textId="22402CAE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E049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1FD47" w14:textId="6CA489DE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E550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0A4E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87C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C2D1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B933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C85F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C49C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6F0C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1283" w14:textId="465D44F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F2A24" w14:textId="42704C2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0793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7E64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ADE8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8CB7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2AB4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F08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633A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9679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8BDD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9A3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A645" w14:textId="0E52156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480E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DD7A8A" w14:paraId="34876631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2A426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04B7B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C62F5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D3076" w14:textId="572895F0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9087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5AE44" w14:textId="620CD02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B5108" w14:textId="78751CD6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049B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8D8F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802E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5025B" w14:textId="597EDAC6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8491B" w14:textId="12FEE1C9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967F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D94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5B8A2" w14:textId="13889DF2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8F326" w14:textId="61EB49E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4B98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EE0F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83E7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0341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40C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BD0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BD77" w14:textId="4E8579B8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544B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DD94" w14:textId="5DFA54F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453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32FA4" w14:textId="774D806C" w:rsidR="00836B81" w:rsidRPr="00881552" w:rsidRDefault="00371364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DD7A8A" w14:paraId="7B326B11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847CF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6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79A2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1AEB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8BFE8" w14:textId="4D068D2F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6F2C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DCCA3" w14:textId="6344893B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0502C" w14:textId="3AD61C07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0825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56C6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D27C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BCE2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0148B" w14:textId="4B0D01B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0EDB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3B13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B66EF" w14:textId="08E22555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8AB2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BBAB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6980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3426D" w14:textId="756B2A57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8091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0B73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150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E3332" w14:textId="7471F3E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C3B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7AA1B" w14:textId="48FA3ED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D17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154E3" w14:textId="4F09B360" w:rsidR="00836B81" w:rsidRPr="00881552" w:rsidRDefault="00371364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6FEDADE2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26CE0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7B76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9EB8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CCA71" w14:textId="6B95E81D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F237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0AB4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89AB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42DFB" w14:textId="639308E9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4C54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23A5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5293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B2EB9" w14:textId="0F633286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C3FD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25BB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992F0" w14:textId="3F928B2F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6E2B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57FE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84B2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1F7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A015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1A0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433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23F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CA12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60F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87B23" w14:textId="3B15CC8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D485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5B1C69C2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4A074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C449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0A635" w14:textId="3013A9D1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5060F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6603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6E87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1E592" w14:textId="3D53C8EF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0C39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B6DFD" w14:textId="70F68B88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76B5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E8A3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8C84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922E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AB9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C5468" w14:textId="33B687C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EC98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5751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CCA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A5FF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F4D4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ADD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773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25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B025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61DA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C32C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6104E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5E2079BA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2271E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9 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39C78" w14:textId="6AFF3DC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650BA" w14:textId="10F46971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3E50E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7431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5D6F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4CD7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B829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6FF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F8EE" w14:textId="52503B49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388E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7892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4FCA7" w14:textId="6DC03E37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BD6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D4C96" w14:textId="4AF5303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FFFFF" w14:textId="4C6BDA3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838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E73C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BCFA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98B4A" w14:textId="79FA190E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5F1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9BA97" w14:textId="28FEF71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0667" w14:textId="536DFE5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653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2FD1" w14:textId="0D46BC14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3A0B" w14:textId="67DD61C6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F06" w14:textId="3B412BBB" w:rsidR="00836B81" w:rsidRPr="00371364" w:rsidRDefault="00371364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3F45FDEA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B887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5D25C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3D98E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F70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A843D" w14:textId="5DCC77F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FD09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1B55B" w14:textId="476FE9BB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13A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93B2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FAA2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EBC" w14:textId="235A8C15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AE55B" w14:textId="5CF1E876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DC3B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F0A1" w14:textId="475FF9CB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99C98" w14:textId="38F0200A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42A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E7C1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BA1E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FC89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EBAB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0BD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146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1FA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8BD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180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1C69" w14:textId="570E4D2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CDBE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7DE80286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AD8A4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5F53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D9069" w14:textId="13932D6D" w:rsidR="00836B81" w:rsidRPr="00881552" w:rsidRDefault="00371364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9B38E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A3D42" w14:textId="2B66963C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CCB5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0C10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B461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D0B4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615E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335D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4F57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9F0F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9F2C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DC438" w14:textId="6B6137E3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D4A5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90B8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CD8F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B82B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2BFA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8E2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5CD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888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F28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0B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2DCA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81A5C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7CDD2ACA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DD58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2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94CD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AB38" w14:textId="7E8F82B5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94D25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1816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EE52D" w14:textId="65295ADB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ABA2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3421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BCF8A" w14:textId="014A04A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5B0C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BC5B8" w14:textId="55BBBF2B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CEE4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CCEE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843D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9B8CC" w14:textId="11D3AB1D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35E3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3858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77D4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E5E8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CD79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0D2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914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B53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052E" w14:textId="71C0CD49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757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C92E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C69A2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021BD76A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F7767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48A1B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2DF90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7622B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DD0B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C755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F40D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61EBD" w14:textId="61EB929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614D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9A62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8660F" w14:textId="340AFC12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02E4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B678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730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F7FCF" w14:textId="552E58F4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6F2E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1656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CFAC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ECCE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7EE3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9CF0E" w14:textId="62966352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90C3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6D32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E6C76" w14:textId="59BD4E0D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ABAF" w14:textId="2149C5EF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109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07881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187966DB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3BC3A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8B1D2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AB155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1CDC3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FA16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FFE60" w14:textId="7D77C391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EA2C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7C0CD" w14:textId="3E6D2D83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C52C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FD7F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B90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33860" w14:textId="0B3F535E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6BE3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FF8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C7A94" w14:textId="14A52C2A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772D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E156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7BBBA" w14:textId="24556679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9A7F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D569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D0F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AC7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FF35" w14:textId="4E89BAC5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68C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4992" w14:textId="4BE47684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5578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C39F" w14:textId="4DBBDEFE" w:rsidR="00836B81" w:rsidRPr="00881552" w:rsidRDefault="00371364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2DFFE1EE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BACF7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72532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AC21D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588F0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0DB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21DF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4699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2BB8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16B4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D944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F446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136D5" w14:textId="4014B412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1616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7AF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3301E" w14:textId="400FF6B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9DE7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866E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0866F" w14:textId="17157BF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213F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8535" w14:textId="08EE7BEC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3A3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227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7BA4" w14:textId="6A7351F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8E378" w14:textId="76968EBA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B68D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8A8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BF3A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53F53915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B3623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8C2EC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A81EB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6F853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16DD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F4A8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A5E0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6159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76D5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B8073" w14:textId="18AF79D6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B726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09CD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E5A6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7DC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EB08E" w14:textId="1C240E4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80596" w14:textId="25C252FD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B28B5" w14:textId="7D7CA5E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559B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03AB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88505" w14:textId="754CFE3D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4003D" w14:textId="75FB32E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9DB75" w14:textId="1CD56B06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4F34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4B46" w14:textId="32E3DA5C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41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D7A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7F02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55C9E907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BADCE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7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75CC6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F06D3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5AB5D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BD90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22EB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6493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49C8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9C9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7497" w14:textId="4A958AE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29FB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7228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45B1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4E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7C7EB" w14:textId="740E23B1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D433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7407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1A9C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B94E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D53B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6FFC" w14:textId="1F7C29C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09B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6C0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6108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493F6" w14:textId="2AF66BE2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0F7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6267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77DE0830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D82B1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8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B8F4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45B8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72CFF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5F0E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7A59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832E5" w14:textId="77A80E0A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57F5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3FC8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AEC6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275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045B6" w14:textId="1B045168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F378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679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3044D" w14:textId="5206FDFB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8BCE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26A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C108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259BE" w14:textId="4AAA05A9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93E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CFD5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7B7A" w14:textId="4E3E64B3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D4F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7CF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23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953B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E77FD" w14:textId="65FDA20B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543986CC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D0D21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9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6FD8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8AEE6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A8A1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07AB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0503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30FD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4C46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0E22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056D3" w14:textId="045BE722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F84B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2751" w14:textId="0D52FD0E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54B6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269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ADB9" w14:textId="4E74EACA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75CF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7140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81A47" w14:textId="21A7A2ED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4BF1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33F53" w14:textId="7E710D6C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3E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767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D8B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1D47F" w14:textId="0E3ABCF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FB2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F50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E7EF6" w14:textId="052F9A2F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2504DB90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51B5F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7EE7D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52F9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F8934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F3F1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4663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43E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720E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52C6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5755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433B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01560" w14:textId="6D479E5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0B1F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7FE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7D2AF" w14:textId="61B65011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A2C6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691C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2A29C" w14:textId="1BE1EED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4FA11" w14:textId="37B5B3F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A04EA" w14:textId="3AF3D81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5B5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6294" w14:textId="03D2F03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C965" w14:textId="5BF3A125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E475" w14:textId="521CEE6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4424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EAB1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5F495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7612608F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7D836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1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E729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F2F66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316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5EBA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D1D3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764E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6F78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2579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527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17C8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3D95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6515F" w14:textId="1A049899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C39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C9722" w14:textId="0D96DC70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EC34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338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13BC7" w14:textId="4A00778D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F2ACA" w14:textId="6E930A72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7DF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367C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AD84" w14:textId="2F872494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A617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FB2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063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5508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DE0B5" w14:textId="2702BFDC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6C6A6F86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41DD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2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E951F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BBE4C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04325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CE4F7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8C1C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E3D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AFAC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D94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6CC9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4900F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74E0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8BCA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50A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49C7" w14:textId="7DDA0471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1EB3" w14:textId="01FE1103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696D6" w14:textId="21FECE3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57976" w14:textId="0C811EE7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AF75" w14:textId="403DCD12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504A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684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88A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AFAF" w14:textId="51FC9F5A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A2D1" w14:textId="7E1DFF1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0863" w14:textId="3D5EEFB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9D5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C41EF" w14:textId="4E4E8B6B" w:rsidR="00836B81" w:rsidRPr="00881552" w:rsidRDefault="00371364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2AAECA77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551B4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3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C412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B678E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080E3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D573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6944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3E28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3FD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FC25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EB71A" w14:textId="32D2EBFD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34F3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1D043" w14:textId="123E66EB" w:rsidR="00836B81" w:rsidRPr="00881552" w:rsidRDefault="00371364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F5C6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C2E5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9A362" w14:textId="24C8A66F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D9BA6" w14:textId="5B0A48B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92038" w14:textId="295272C9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5FA5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2521E" w14:textId="51FDDC88" w:rsidR="00836B81" w:rsidRPr="00881552" w:rsidRDefault="00CC7AF5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539A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16D5" w14:textId="2904699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CEC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B919" w14:textId="03AD4388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DF0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0AF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A63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55947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7F8F2C45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A10A0" w14:textId="77777777" w:rsidR="00836B81" w:rsidRPr="00D852A7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852A7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4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C71FD" w14:textId="77777777" w:rsidR="00836B81" w:rsidRPr="00D852A7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DC2AB" w14:textId="77777777" w:rsidR="00836B81" w:rsidRPr="00D852A7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1BFBC" w14:textId="77777777" w:rsidR="00836B81" w:rsidRPr="00D852A7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5702E" w14:textId="06E7B323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D693C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AD214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1458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B5C54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1BED4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2D3AF" w14:textId="217AE582" w:rsidR="00836B81" w:rsidRPr="00D852A7" w:rsidRDefault="0085094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852A7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FC667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B317E" w14:textId="340D2F74" w:rsidR="00836B81" w:rsidRPr="00D852A7" w:rsidRDefault="0085094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852A7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92A74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65A9A" w14:textId="3232AB7A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ED01C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2C047" w14:textId="341E3BC5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7323E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F552D" w14:textId="1DAF8E08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3ABB0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6104" w14:textId="77193913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CDBD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AC18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E5CB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64C1" w14:textId="349430BB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08F2" w14:textId="77777777" w:rsidR="00836B81" w:rsidRPr="00D852A7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F4AC" w14:textId="5836D522" w:rsidR="00836B81" w:rsidRPr="00881552" w:rsidRDefault="0085094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852A7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3A4133F4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23F57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5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4B23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5B80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0D7E8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7951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F0A2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4EACF" w14:textId="4245C1A3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0D7F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A3DF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792F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884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1424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8E374" w14:textId="5BED864B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3A63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AB96D" w14:textId="780E9AC0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84DBD" w14:textId="612B79D3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AF58B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C3F1" w14:textId="20B1D45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BC459" w14:textId="0C610CB4" w:rsidR="00836B81" w:rsidRPr="00881552" w:rsidRDefault="00CC7AF5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87554" w14:textId="3A669920" w:rsidR="00836B81" w:rsidRPr="00881552" w:rsidRDefault="00CC7AF5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000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687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2EC4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DC0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2B85" w14:textId="01CFEC88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4B49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5EB50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1CA527B9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2F3F3" w14:textId="77777777" w:rsidR="00836B81" w:rsidRPr="00881552" w:rsidRDefault="00836B81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6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5A917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49BEA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E4191" w14:textId="77777777" w:rsidR="00836B81" w:rsidRPr="00881552" w:rsidRDefault="00836B81" w:rsidP="00836B81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61E30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0C7F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529B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E7EF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8AA22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3B83E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FC67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E8A71" w14:textId="2378A04B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1F381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D71C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78FC7" w14:textId="1B1B9C1D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39F0F" w14:textId="7D438CAC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9CD2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02EAE" w14:textId="29F74989" w:rsidR="00836B81" w:rsidRPr="00881552" w:rsidRDefault="00CC7AF5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B9710" w14:textId="04EEDBB5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F1017" w14:textId="09E0822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FC93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E726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0C46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A302" w14:textId="0922749E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6BCD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7CDA" w14:textId="77777777" w:rsidR="00836B81" w:rsidRPr="00881552" w:rsidRDefault="00836B81" w:rsidP="00836B81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787E4" w14:textId="26FA2230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4ECBB1FB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362EC" w14:textId="3048BEAE" w:rsidR="00836B81" w:rsidRPr="00881552" w:rsidRDefault="007B78A0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7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6CBCE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57009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7C6B7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F0BDC" w14:textId="38DB549B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6C54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BCE4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623B5" w14:textId="2698394F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4B862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27B70" w14:textId="1167CCAA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670DA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03BB" w14:textId="4E8BE847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0010A" w14:textId="779E87A2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E049" w14:textId="0F67A9FF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4A9E3" w14:textId="4F622FCE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275A" w14:textId="480255FF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0A940" w14:textId="181C98AD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9B1F9" w14:textId="725DEB66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D805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257A3" w14:textId="51D32592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8D8C4" w14:textId="1316F266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094CB" w14:textId="644A76D3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156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7BCBA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2C60" w14:textId="4C4A68FA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31BA5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4854" w14:textId="1CD42F80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836B81" w:rsidRPr="007E0992" w14:paraId="3F17FDC3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7C093" w14:textId="12D1E174" w:rsidR="00836B81" w:rsidRPr="00881552" w:rsidRDefault="007B78A0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8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3B1CD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8DC9E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45663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30E9F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4D0F1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06599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67354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321B4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0B51A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0A7EB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6DDC8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6FB6E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9F0A4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8602A" w14:textId="5C38F9F4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DDD63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2E64D" w14:textId="0DDAACF0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9C873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BD19F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5A58B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84BC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D05D4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4E37" w14:textId="749C2C78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6504D" w14:textId="181B7535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55EA" w14:textId="60331E8F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3D7D7" w14:textId="2562CB61" w:rsidR="00836B81" w:rsidRPr="0088155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00D0" w14:textId="77777777" w:rsidR="00836B81" w:rsidRPr="0088155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836B81" w:rsidRPr="007E0992" w14:paraId="2ACB788C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EF649" w14:textId="0B33415D" w:rsidR="00836B81" w:rsidRPr="00997C08" w:rsidRDefault="007B78A0" w:rsidP="00836B81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9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B1D32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BD65E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B8767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6372F" w14:textId="0C206FD1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FEBD5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6F11E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E238" w14:textId="428F3CE8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3B69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70668" w14:textId="5D8E98F8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DA6C3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35EA8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32860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48C69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0C071" w14:textId="13F185BE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39986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587DD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A0F7E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0FEF5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1E0F5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FFCAF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D8BB4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7930" w14:textId="6EC241D5" w:rsidR="00836B81" w:rsidRPr="007E099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72FEF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6A34B" w14:textId="5ED714B0" w:rsidR="00836B81" w:rsidRPr="007E099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321F5" w14:textId="4A6C2CC6" w:rsidR="00836B81" w:rsidRPr="007E0992" w:rsidRDefault="00CC7AF5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A5FD6" w14:textId="77777777" w:rsidR="00836B81" w:rsidRPr="007E0992" w:rsidRDefault="00836B81" w:rsidP="00836B81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7B78A0" w:rsidRPr="007E0992" w14:paraId="14AA8040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37ADD" w14:textId="54096C0E" w:rsidR="007B78A0" w:rsidRDefault="007B78A0" w:rsidP="007B78A0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0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D6A91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E274C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67ABB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F35F8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6435C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2F936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F6FD2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1B803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D1425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AAD1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F9A3C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CB6D5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C459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F624C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AE0E3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2583B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F9B43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42C48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3C947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DA434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11897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0717" w14:textId="3F8E4822" w:rsidR="007B78A0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1B39B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40845" w14:textId="5072158B" w:rsidR="007B78A0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DF311" w14:textId="43B1637E" w:rsidR="007B78A0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AF43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7B78A0" w:rsidRPr="007E0992" w14:paraId="2AAB1752" w14:textId="77777777" w:rsidTr="007B78A0">
        <w:trPr>
          <w:cantSplit/>
          <w:trHeight w:val="20"/>
          <w:jc w:val="center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773D8" w14:textId="7DEAF6D9" w:rsidR="007B78A0" w:rsidRDefault="007B78A0" w:rsidP="007B78A0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1</w:t>
            </w: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3DAD2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E6A5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2F1C8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285DB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61AAB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9F28D" w14:textId="0D6E8A5C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B02A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1D58D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A58FE" w14:textId="5BE2D7FD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4C8C9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7AFEC" w14:textId="49839E19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4AF99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169A2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E38A7" w14:textId="2B8C611A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03F7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FF8E0" w14:textId="408216CD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B5CC6" w14:textId="7A98896C" w:rsidR="007B78A0" w:rsidRPr="007E0992" w:rsidRDefault="00F417A7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308FF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CFC3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4EB86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C6533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32720" w14:textId="0530370A" w:rsidR="007B78A0" w:rsidRDefault="006560E5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C90C" w14:textId="29C70626" w:rsidR="007B78A0" w:rsidRPr="007E0992" w:rsidRDefault="006560E5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DA3B5" w14:textId="03510695" w:rsidR="007B78A0" w:rsidRDefault="006560E5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2222" w14:textId="1245700C" w:rsidR="007B78A0" w:rsidRDefault="006560E5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041DA" w14:textId="77777777" w:rsidR="007B78A0" w:rsidRPr="007E0992" w:rsidRDefault="007B78A0" w:rsidP="007B78A0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</w:tbl>
    <w:p w14:paraId="60E526CE" w14:textId="77777777" w:rsidR="00E2712A" w:rsidRPr="007E0992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520E882C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28AE9F0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763D4984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283A4909" w14:textId="77777777" w:rsidR="0056711C" w:rsidRDefault="0056711C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  <w:sectPr w:rsidR="0056711C" w:rsidSect="00CF56E0">
          <w:pgSz w:w="11906" w:h="16838"/>
          <w:pgMar w:top="851" w:right="851" w:bottom="851" w:left="907" w:header="709" w:footer="709" w:gutter="0"/>
          <w:cols w:space="708"/>
          <w:docGrid w:linePitch="360"/>
        </w:sectPr>
      </w:pPr>
    </w:p>
    <w:p w14:paraId="5F10B050" w14:textId="1B3C8677" w:rsidR="0056711C" w:rsidRDefault="0056711C" w:rsidP="0056711C">
      <w:pPr>
        <w:spacing w:after="0" w:line="240" w:lineRule="auto"/>
        <w:ind w:left="-57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lastRenderedPageBreak/>
        <w:t>5. Матриця забезпечення програмних результатів навчання відповідними компонентами освітньо</w:t>
      </w:r>
      <w:r>
        <w:rPr>
          <w:rFonts w:ascii="Times New Roman" w:hAnsi="Times New Roman"/>
          <w:b/>
          <w:sz w:val="24"/>
          <w:szCs w:val="24"/>
          <w:lang w:val="uk-UA"/>
        </w:rPr>
        <w:t>-професійної</w:t>
      </w:r>
      <w:r w:rsidRPr="002605DF">
        <w:rPr>
          <w:rFonts w:ascii="Times New Roman" w:hAnsi="Times New Roman"/>
          <w:b/>
          <w:sz w:val="24"/>
          <w:szCs w:val="24"/>
          <w:lang w:val="uk-UA"/>
        </w:rPr>
        <w:t xml:space="preserve"> програми</w:t>
      </w:r>
    </w:p>
    <w:p w14:paraId="7BFF3940" w14:textId="77777777" w:rsidR="00836B81" w:rsidRPr="007423B2" w:rsidRDefault="00836B81" w:rsidP="0056711C">
      <w:pPr>
        <w:spacing w:after="0" w:line="240" w:lineRule="auto"/>
        <w:ind w:left="-57"/>
        <w:jc w:val="center"/>
        <w:rPr>
          <w:rFonts w:ascii="Times New Roman" w:hAnsi="Times New Roman"/>
          <w:b/>
          <w:sz w:val="16"/>
          <w:szCs w:val="16"/>
          <w:lang w:val="uk-UA"/>
        </w:rPr>
      </w:pPr>
    </w:p>
    <w:tbl>
      <w:tblPr>
        <w:tblW w:w="410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55"/>
        <w:gridCol w:w="356"/>
        <w:gridCol w:w="359"/>
        <w:gridCol w:w="359"/>
        <w:gridCol w:w="354"/>
        <w:gridCol w:w="354"/>
        <w:gridCol w:w="353"/>
        <w:gridCol w:w="353"/>
        <w:gridCol w:w="358"/>
        <w:gridCol w:w="358"/>
        <w:gridCol w:w="358"/>
        <w:gridCol w:w="358"/>
        <w:gridCol w:w="358"/>
        <w:gridCol w:w="358"/>
        <w:gridCol w:w="358"/>
        <w:gridCol w:w="358"/>
        <w:gridCol w:w="358"/>
        <w:gridCol w:w="358"/>
        <w:gridCol w:w="358"/>
        <w:gridCol w:w="358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</w:tblGrid>
      <w:tr w:rsidR="00836B81" w:rsidRPr="001D7937" w14:paraId="79D9F55B" w14:textId="77777777" w:rsidTr="00836B81">
        <w:trPr>
          <w:cantSplit/>
          <w:trHeight w:val="846"/>
          <w:tblHeader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AC23A" w14:textId="77777777" w:rsidR="00836B81" w:rsidRPr="00447709" w:rsidRDefault="00836B81" w:rsidP="00BD6AF2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lang w:val="uk-UA" w:eastAsia="ar-SA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96A1F0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736632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C87C8BA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3 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02C92D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4 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90AF589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5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47A6D06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6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7B568C1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7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5808B54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8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F6DFFD6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9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9FCAB5B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0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D468A25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1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62E56E0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12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AC7BA60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3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B45B709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4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C8BBD05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5 </w:t>
            </w:r>
            <w:r w:rsidRPr="00F352E5">
              <w:rPr>
                <w:rFonts w:ascii="Times New Roman" w:hAnsi="Times New Roman"/>
                <w:color w:val="FF0000"/>
                <w:lang w:val="uk-UA" w:eastAsia="ar-SA"/>
              </w:rPr>
              <w:t xml:space="preserve">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7DF4042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6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AB0FCD8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7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2E0AE47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8 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8AC264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9 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50660C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0 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567AD88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7905B6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2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DCDFA6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3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A7CB68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4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D74117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5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CFF98D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6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DA5438D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7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81D744E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8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D03A662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9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12D379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0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D478293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B693564" w14:textId="77777777" w:rsidR="00836B81" w:rsidRPr="00F352E5" w:rsidRDefault="00836B81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2</w:t>
            </w:r>
          </w:p>
        </w:tc>
      </w:tr>
      <w:tr w:rsidR="00836B81" w:rsidRPr="001D7937" w14:paraId="4B84E595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6A8FB" w14:textId="77777777" w:rsidR="00836B81" w:rsidRPr="00254756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D8804" w14:textId="31033C25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7CB5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0597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4FF0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960E1" w14:textId="1FC46963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525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1625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781A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66EE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AC3A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0CF2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91F0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8516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7614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C264D" w14:textId="4C4997ED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650A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2150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D840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E321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495B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1576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681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7FF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919D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20E9" w14:textId="6B9A5031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3428" w14:textId="77777777" w:rsidR="00836B81" w:rsidRPr="00254756" w:rsidRDefault="00836B81" w:rsidP="00060E73">
            <w:pPr>
              <w:suppressAutoHyphens/>
              <w:spacing w:after="0" w:line="240" w:lineRule="auto"/>
              <w:ind w:right="113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EAE2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B32C1" w14:textId="3781D6A9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FF3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A9B0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9591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BE9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074329E9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85E85" w14:textId="77777777" w:rsidR="00836B81" w:rsidRPr="00254756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EE28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BA4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6F54E" w14:textId="642712EF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D72D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AD90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9DD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4297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7086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A394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414D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F35FF" w14:textId="3DA84A19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7479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181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1FE1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DC83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6DC9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97B4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C08C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589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774D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A1E7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09F3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D9D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1DA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0052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7F1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E8258" w14:textId="0E547414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B5BC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047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FA6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878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29C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08070A25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B8A2A" w14:textId="77777777" w:rsidR="00836B81" w:rsidRPr="00254756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3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041C6" w14:textId="1F4EE0B0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844E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9765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DC89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417C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E4F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AD61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406D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697A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4DB0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4657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4E3E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85A8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4E02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90BF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CF8F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80DB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24A1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574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F8B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6DB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DAD0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553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E19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A702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D1E0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8DB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CF9D" w14:textId="4EA8A5AF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78DB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4A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1CB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86E5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52D25E8C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CEF15" w14:textId="77777777" w:rsidR="00836B81" w:rsidRPr="00254756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4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CB09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FD1B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D6E8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57C4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E27E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CC6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9D02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3280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2A54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B526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45F4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8134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8D85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FA4D8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3D14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F7BD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E96A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79E9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C4A6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FC7D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3065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7BD2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6BAC" w14:textId="328AF5BE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C76C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B39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6A48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1D92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9E4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676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A5F2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71259" w14:textId="300E8FE3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CD9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57FFFC5D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1FA19" w14:textId="77777777" w:rsidR="00836B81" w:rsidRPr="00254756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477BB" w14:textId="1AFD9B8E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23B7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F374A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8F88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373C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CF16E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6F0E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40BD6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6BC46" w14:textId="043426DA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1B7B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21C6F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99B33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3DB4D" w14:textId="4E3B5D21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108C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A2157" w14:textId="39B2CA09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DF427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453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8795D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E6F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4C4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C18C" w14:textId="606EF06B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EBB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73C0C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6229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BBE1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5950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433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068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F3FB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9D1F5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85B74" w14:textId="77777777" w:rsidR="00836B81" w:rsidRPr="00254756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3480" w14:textId="316D687B" w:rsidR="00836B81" w:rsidRPr="00254756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</w:tr>
      <w:tr w:rsidR="00836B81" w:rsidRPr="001D7937" w14:paraId="4559AFA8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16DD4" w14:textId="77777777" w:rsidR="00836B81" w:rsidRPr="00A84E82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F2307" w14:textId="158FDE7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F822E" w14:textId="3F959F14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2193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E5296" w14:textId="0E4559B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304D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208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27BC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3B65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63BA3" w14:textId="0688979F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A998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FDA0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3B8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45C9F" w14:textId="28A0875F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20A8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34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E34C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B12D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F1241" w14:textId="1D7DB550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C3861" w14:textId="2C70EB31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BC95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6E75D" w14:textId="01B67F56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CAC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099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CE03" w14:textId="274E9B23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E8A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F7AC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F7C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94C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0C6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CC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897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834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41E77324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4A4BD" w14:textId="77777777" w:rsidR="00836B81" w:rsidRPr="00A84E82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09EEE" w14:textId="3BE1A84B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DFA1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0E25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8A34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C11E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7156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8F8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8DA5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DAF7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27E3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FFC9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9D7B8" w14:textId="27BE08A5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55D6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DDF2F" w14:textId="431A7C0F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7FDF1" w14:textId="4B55F696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5E7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7E16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EF88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DB5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77EB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95C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040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643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E86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571E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F1EE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67E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8E1C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9F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2709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726C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D4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1E87F6F6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8FE92" w14:textId="77777777" w:rsidR="00836B81" w:rsidRPr="00A84E82" w:rsidRDefault="00836B81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8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26B8" w14:textId="1305241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281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43D5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13E6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366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FD0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0FC3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8CD0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E79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4B69F" w14:textId="7841E54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CE3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A401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994F7" w14:textId="5B0209E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47CB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0EF5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AB04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A4FC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2EB3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951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273B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FD9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2FB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08F1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E2D8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D16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356C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6019D" w14:textId="02A3B7DA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C9B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F379D" w14:textId="540039CD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55C7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9710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15E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39D684B8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A0445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 xml:space="preserve">ОК 9 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2C127" w14:textId="7CC44FB3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8D93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13FD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9D09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37237" w14:textId="662C69F6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878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89D2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0F49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463D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78CF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7D9B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103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37D9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6527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57632" w14:textId="54813ACE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4180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AC9C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B3C6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08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E48E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0255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E0B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A7910" w14:textId="55E302D2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33793" w14:textId="0487748C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7D74C" w14:textId="01092D9A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B50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F2C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4B6F" w14:textId="566CD33C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488F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229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6601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1CBA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</w:tr>
      <w:tr w:rsidR="00836B81" w:rsidRPr="001D7937" w14:paraId="697D8321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E6806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99E9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5329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18AE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A18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397D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387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44F3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032A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4B8C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2021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6E4A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DB7C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00543" w14:textId="718933F9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6CF7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26A2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EB35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3807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3A6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DC35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7FA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24B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CA9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F8582" w14:textId="1BDC4B93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A6F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F2A4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673E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9845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7D20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519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11C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E26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52B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053BEB64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C81C7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5B4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97E2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A2D7D" w14:textId="379BC1A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FBD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BF38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958A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9FE3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B6C0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80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1D2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4DB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11B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9790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57EB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B766C" w14:textId="083F3B2F" w:rsidR="00836B81" w:rsidRPr="00A84E82" w:rsidRDefault="007458A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AC06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4584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C923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1EE5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17FC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F9E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EC4F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1EB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5A2D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8AD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D424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4C9FA" w14:textId="36C5DF22" w:rsidR="00836B81" w:rsidRPr="00A84E82" w:rsidRDefault="007458A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5656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AAE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C709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8BA7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E82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36DBC6B8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0F8D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B853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2658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D97A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FB0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58ED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3BD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3014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5980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703A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45B8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87B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D0FF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DF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9CB7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E787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FE23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63D4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9E32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CFE0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3B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F309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8491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95D64" w14:textId="1BB4CF05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6ADD" w14:textId="28B09642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0A0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A408" w14:textId="45F0F491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D9A1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CBC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F59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BB54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83C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C72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3AA9F03D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35FB4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3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B5496" w14:textId="5EA8BCF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8A9F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CB69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61E4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4EFC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5DB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E09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198F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507F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FE50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203E7" w14:textId="2A70A65C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C7DF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9971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735AF" w14:textId="2A10B97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3680C" w14:textId="42895864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B564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A7574" w14:textId="7DA1C82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C6C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F4A1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2C5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E2D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66A5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28D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46C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8203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57A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111B" w14:textId="4BAEC405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338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233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553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D1DB" w14:textId="1CA4E99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A54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1F2B79B2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222E9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4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21AD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B730E" w14:textId="15452E92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9C397" w14:textId="2CBD627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5A16" w14:textId="6CE53A82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9DCD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6F6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FFAC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4D85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C9452" w14:textId="00FBDCA7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2B3E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D766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3DE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45DD6" w14:textId="2B4EA434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0B388" w14:textId="0A6701D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44B9C" w14:textId="045F793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58C64" w14:textId="655CBBA1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7C7AC" w14:textId="7044FAFD" w:rsidR="00836B81" w:rsidRPr="00A14EBF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3E854" w14:textId="206C59D8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4A5FE" w14:textId="0AFE1ADF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10C6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6242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70B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3BA7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5BD7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1CA9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6707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4EB6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CEF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B4B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D7E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648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5446" w14:textId="08901A67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</w:tr>
      <w:tr w:rsidR="00836B81" w:rsidRPr="001D7937" w14:paraId="1154FF4E" w14:textId="77777777" w:rsidTr="00836B81">
        <w:trPr>
          <w:cantSplit/>
          <w:trHeight w:val="229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857C3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7BB33A" w14:textId="0AE8C90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7745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5FC67" w14:textId="088FACE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0BF02" w14:textId="39A8925E" w:rsidR="00836B81" w:rsidRPr="00A14EBF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C5D1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DE2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9E9A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61AFD" w14:textId="6C154062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63BE4" w14:textId="1CF1EFF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48DD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16BA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BF8F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B6CB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6261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FD4A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E39D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E2D9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8127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F8F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CE0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F81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A01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3166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6602" w14:textId="244C44A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631B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E354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E27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A2B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AF0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A51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57EAE" w14:textId="09897862" w:rsidR="00836B81" w:rsidRPr="00A84E82" w:rsidRDefault="00A14EB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9C7C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1D7937" w14:paraId="3FC1172A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2FC2D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0FD9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DB9B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A60DE" w14:textId="291CD398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3181E" w14:textId="3424FAD0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0E6D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1CA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8016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A15F3" w14:textId="7E913364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8BCC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0072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F0E4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2981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1D1A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7E1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3F51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DD23C" w14:textId="01A8648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73D0F" w14:textId="1F75B4DE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E4C8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BB0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E60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342F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D346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04D7B" w14:textId="20605D79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170A" w14:textId="302C80F5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5ACA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E6514" w14:textId="196ECFDE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8906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74B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89D6" w14:textId="5A5B71D1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1A0F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A30B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B299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5A7DF554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28291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7EC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83BF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17AA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B1F2D" w14:textId="3AFD7D0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7D84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0772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7F3E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4AB81" w14:textId="1D5546F6" w:rsidR="00836B81" w:rsidRPr="007D21A3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42B6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14AC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F3D6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4617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BF2D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EF49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96B2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11A4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9DE79" w14:textId="33EFDA4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8A92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941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7BB5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A787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BEC69" w14:textId="46332A70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92BB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E244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3A51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1DA1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8AA0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AA2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862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093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59A62" w14:textId="45E86A6F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65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674C3C77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96D59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8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4B8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B2B3E" w14:textId="3D36939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6929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24CA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3531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6C06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08B7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3D9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A71A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77A4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B92E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F3A8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41C2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84A2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638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23C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DE18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1CB10" w14:textId="4163842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140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4597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AB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1F6A7" w14:textId="332AE57F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2A4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2B5D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EC7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D6D7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D5F2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046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D37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9F226" w14:textId="289D9B8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B54F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C500" w14:textId="10159FB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046F9B6D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89956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9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F7EF7" w14:textId="5947094E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693F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804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5BB3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534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9A2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63EA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D816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9266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21D4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AC01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7B1F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229A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4505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A282B" w14:textId="34A9B489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3ACF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EAA0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D16B8" w14:textId="7E52418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84A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008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8CB2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6730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7C7E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CEC7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9761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164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51A5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FF59D" w14:textId="79B3B5C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4D7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FC33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43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FC4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7C20058B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A4617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FC19D" w14:textId="0D61B46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3750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D9B4F" w14:textId="2A3DAA4A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BF2A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8B90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ED0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5266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FC0E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7EBD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0024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54AB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F58E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096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DCDE6" w14:textId="6FE2776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0E3F1" w14:textId="3F09A3E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58A4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613E4" w14:textId="45072B0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5ECB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0EFB" w14:textId="58B8CFC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69F9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5D0C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7497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5F00" w14:textId="6D7FBE6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7E1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1BC6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6B403" w14:textId="03EA483F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487B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7734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DADE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450B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9CE0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AC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2CA497FD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1ADF0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jc w:val="both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AC78C" w14:textId="79AC0B0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62D56" w14:textId="43A2BB4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6102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6DF85" w14:textId="4AAEE564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9B70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51FE" w14:textId="4D7BE0C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C52B1" w14:textId="63A9DE2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D2C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F41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A1B5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83557" w14:textId="64B9B6B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34F2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0717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CF9E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CFF4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AC65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91A74" w14:textId="0ECFB55A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8BC38" w14:textId="153D1E2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6F5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1ED0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FA9E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7DE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D9F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BD60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DFF8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31C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F85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C36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1CE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2190" w14:textId="04B0FF4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7620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7D89E" w14:textId="7852346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4152B6CF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78C9E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A73B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6506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680B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4C06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5F3A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21FE5" w14:textId="0DBA60D5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E6B2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2BF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9215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FBA1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4431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E2E0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7D11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DAC2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17E7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CE368" w14:textId="3869DD10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D00A0" w14:textId="15279C76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DA69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B8AC6" w14:textId="38D7B1E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AB11" w14:textId="647EB15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7C8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8EAB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2337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6DA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C29" w14:textId="54F7933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D1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94B8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415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33E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42F4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61C9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D0D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27BA4E5C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BF579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3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4E75E" w14:textId="4E37607F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CD4C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B585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7F19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C29B6" w14:textId="2328D3B0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91CF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9FB4A" w14:textId="477E2C4B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A168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E3DC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5299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8D94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4295A" w14:textId="580717C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309C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B1E5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6C90B" w14:textId="75DA6FF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B66A4" w14:textId="0FEC433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D6B89" w14:textId="632BA0B8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324F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DC21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1B4" w14:textId="75CEAB4C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BC3D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62E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2E51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BDE3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9315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76B8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5742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6195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8082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EA26" w14:textId="69168B2C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9FEE" w14:textId="1A6D0D2A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252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3B7537C4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CD4D9" w14:textId="77777777" w:rsidR="00836B81" w:rsidRPr="00D852A7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D852A7">
              <w:rPr>
                <w:rFonts w:ascii="Times New Roman" w:eastAsia="SimSun" w:hAnsi="Times New Roman"/>
                <w:lang w:val="uk-UA" w:eastAsia="ar-SA"/>
              </w:rPr>
              <w:t>ОК 24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E4FDD" w14:textId="137EEA4D" w:rsidR="00836B81" w:rsidRPr="00D852A7" w:rsidRDefault="00CD12EB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D852A7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B29E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2F5D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CE610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2E780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04B9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A0445" w14:textId="435C64C2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2CDD0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EA36A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00747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40CAD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398A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7442B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EE1B7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F6E2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D07EF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60869" w14:textId="0AC4618E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5A8B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75B64" w14:textId="705D38E4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DD74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1619D" w14:textId="74C97A14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9FE6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1405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DD903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0FB9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6F890" w14:textId="77777777" w:rsidR="00836B81" w:rsidRPr="00D852A7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634F" w14:textId="00B173EF" w:rsidR="00836B81" w:rsidRPr="00A84E82" w:rsidRDefault="00CD12EB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D852A7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B3F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5555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A413" w14:textId="1AC367C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52F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43C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69BED50F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93CD0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EAC8A" w14:textId="70186962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DEDB9" w14:textId="3F4E404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57F8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AB25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9076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CD8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04263" w14:textId="1B9CFB69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F913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33FE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849A1" w14:textId="2B760C8A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D79D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8B4A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657CF" w14:textId="69215888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3797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6A456" w14:textId="06EA649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B719A" w14:textId="0A0BEF5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1EC40" w14:textId="05F685F9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11BC7" w14:textId="06C9E2B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39AE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623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5B635" w14:textId="167105FE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C095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E17C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325B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404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03F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4C1F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30E0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D2963" w14:textId="6A101A3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7974" w14:textId="27EA4D68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43B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958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2F6F0137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08D05" w14:textId="77777777" w:rsidR="00836B81" w:rsidRPr="00A84E82" w:rsidRDefault="00836B81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EDA3A" w14:textId="7169950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69BA3" w14:textId="2CF5EBF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DC1BC" w14:textId="7D5B270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E3D8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A99F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073B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F48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6855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706D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E5FF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3618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0CAEF" w14:textId="5E841DD1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625B1" w14:textId="3A8437B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0BC3D" w14:textId="7F8862B4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227D5" w14:textId="5FEED446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EEEA6" w14:textId="6FB7240C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08BC" w14:textId="367CE056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9D12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9186F" w14:textId="1988F71D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B49AB" w14:textId="2BE460EE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5FBF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FFA3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CE6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DE4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C8C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327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0C83D" w14:textId="30ED455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EBC6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E990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904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B061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C9E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0F79660F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89378" w14:textId="4A5EFC2F" w:rsidR="00836B81" w:rsidRPr="00A84E82" w:rsidRDefault="007B78A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>
              <w:rPr>
                <w:rFonts w:ascii="Times New Roman" w:eastAsia="SimSun" w:hAnsi="Times New Roman"/>
                <w:lang w:val="uk-UA" w:eastAsia="ar-SA"/>
              </w:rPr>
              <w:t>ОК 2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E280D" w14:textId="63173C73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3632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070C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2EA9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F79F5" w14:textId="365D35D8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553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FF51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9A86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F453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F7D91" w14:textId="5EF4F27C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DFB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2761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96D0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89E8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76E79" w14:textId="5B1AC647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608CD" w14:textId="06948C15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C693A" w14:textId="2365770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DBE38" w14:textId="7F84C42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7569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2B102" w14:textId="17930DCA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D69D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1A42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90EF" w14:textId="4333B4F6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C0B13" w14:textId="6E800F01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42" w14:textId="1201882F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342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611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37B4" w14:textId="1885C240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0C7A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8A7D" w14:textId="5351A7F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8A1D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C8E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0F45B933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CF83C" w14:textId="246E046A" w:rsidR="00836B81" w:rsidRPr="00A84E82" w:rsidRDefault="007B78A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>
              <w:rPr>
                <w:rFonts w:ascii="Times New Roman" w:eastAsia="SimSun" w:hAnsi="Times New Roman"/>
                <w:lang w:val="uk-UA" w:eastAsia="ar-SA"/>
              </w:rPr>
              <w:t>ОК 28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BE4C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444A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A10B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FD46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38B4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9D78" w14:textId="3EC0C6C3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008C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D30E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AD94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D4E5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2E3C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A0FE9" w14:textId="0872FF82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1085B" w14:textId="2233F299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A531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17C01" w14:textId="049FFB29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217C" w14:textId="256A9341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453D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0FEA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61234" w14:textId="16932120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51DF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AA94" w14:textId="4A2856B9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A530" w14:textId="1706E171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40FD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3FB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9011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B65E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168F9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4DD51" w14:textId="392D8733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B437F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91529" w14:textId="6E4D52E4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D9E4E" w14:textId="1A5CEC8A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236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836B81" w:rsidRPr="00997C08" w14:paraId="4924E3B0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E8BA9" w14:textId="654809A2" w:rsidR="00836B81" w:rsidRPr="00A84E82" w:rsidRDefault="007B78A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>
              <w:rPr>
                <w:rFonts w:ascii="Times New Roman" w:eastAsia="SimSun" w:hAnsi="Times New Roman"/>
                <w:lang w:val="uk-UA" w:eastAsia="ar-SA"/>
              </w:rPr>
              <w:t>ОК 29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0735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68DA1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42C96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F3AD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0A3A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3A9F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D4B1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5A445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B9D7E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5CDF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BDC8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8897A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EE402" w14:textId="77375EFB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E2700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AF1A7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59EE2" w14:textId="199C3684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D30D3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6D7A2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388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50C68" w14:textId="0B2EB32B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9B871" w14:textId="14CD07C1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5858B" w14:textId="6301C908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0EBB4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39C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9260B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5328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3F33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70622" w14:textId="4B1DF833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2F2D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AF9B" w14:textId="3F82EB16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BA7B" w14:textId="77A1553C" w:rsidR="00836B81" w:rsidRPr="00A84E82" w:rsidRDefault="007D21A3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CD1C" w14:textId="77777777" w:rsidR="00836B81" w:rsidRPr="00A84E82" w:rsidRDefault="00836B81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7B78A0" w:rsidRPr="00997C08" w14:paraId="27F572C4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342D4" w14:textId="55969DC6" w:rsidR="007B78A0" w:rsidRDefault="007B78A0" w:rsidP="007B78A0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>
              <w:rPr>
                <w:rFonts w:ascii="Times New Roman" w:eastAsia="SimSun" w:hAnsi="Times New Roman"/>
                <w:lang w:val="uk-UA" w:eastAsia="ar-SA"/>
              </w:rPr>
              <w:t>ОК 3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773EA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6BAFD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053CD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BBBC8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FDF78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CC314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4B0DA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18C30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BE3FB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5E629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B5B6F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F6F11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4AC6D" w14:textId="42DA1DC4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7B5DA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84762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7569C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2A0F8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6457F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51FA3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B657D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14BE0" w14:textId="44B4B11C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87B9C" w14:textId="62FB4EE5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E218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8511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DA88D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1F16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5E30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3576B" w14:textId="5E0E8B38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D60A3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132F7" w14:textId="6EFFCFFD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D2159" w14:textId="66DB0549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5114C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7B78A0" w:rsidRPr="00997C08" w14:paraId="5C70B04C" w14:textId="77777777" w:rsidTr="00836B81">
        <w:trPr>
          <w:cantSplit/>
          <w:trHeight w:val="256"/>
          <w:jc w:val="center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42E0A" w14:textId="750A2AFA" w:rsidR="007B78A0" w:rsidRDefault="007B78A0" w:rsidP="007B78A0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>
              <w:rPr>
                <w:rFonts w:ascii="Times New Roman" w:eastAsia="SimSun" w:hAnsi="Times New Roman"/>
                <w:lang w:val="uk-UA" w:eastAsia="ar-SA"/>
              </w:rPr>
              <w:t>ОК 3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7304B" w14:textId="141362AA" w:rsidR="007B78A0" w:rsidRPr="00A84E82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46E0F" w14:textId="3FA8B627" w:rsidR="007B78A0" w:rsidRPr="00A84E82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F13DC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9B3AB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E6B4E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746A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9E19E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165CE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6FE5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078C9" w14:textId="634AB415" w:rsidR="007B78A0" w:rsidRPr="00A84E82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693A2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A74CF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0038F" w14:textId="2DF7ADC0" w:rsidR="007B78A0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58766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83709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42C2A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EFD35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BB4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BDCE0" w14:textId="62BEC86D" w:rsidR="007B78A0" w:rsidRPr="00A84E82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57F7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695C" w14:textId="773EDD1E" w:rsidR="007B78A0" w:rsidRDefault="00530BE4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C4F7" w14:textId="77777777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B09B4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0D4B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AB3FE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BE29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0F26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1700" w14:textId="77777777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80796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7BBE3" w14:textId="77777777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EEB8" w14:textId="77777777" w:rsidR="007B78A0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0168" w14:textId="77777777" w:rsidR="007B78A0" w:rsidRPr="00A84E82" w:rsidRDefault="007B78A0" w:rsidP="007B78A0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</w:tbl>
    <w:p w14:paraId="1CEEFFC1" w14:textId="4CDCCBC5" w:rsidR="00CB7FB4" w:rsidRDefault="00CB7FB4" w:rsidP="007423B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sectPr w:rsidR="00CB7FB4" w:rsidSect="005A174F">
      <w:pgSz w:w="16838" w:h="11906" w:orient="landscape"/>
      <w:pgMar w:top="907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4AE4E" w14:textId="77777777" w:rsidR="00CD3F1E" w:rsidRDefault="00CD3F1E">
      <w:pPr>
        <w:spacing w:after="0" w:line="240" w:lineRule="auto"/>
      </w:pPr>
      <w:r>
        <w:separator/>
      </w:r>
    </w:p>
  </w:endnote>
  <w:endnote w:type="continuationSeparator" w:id="0">
    <w:p w14:paraId="2256F1B4" w14:textId="77777777" w:rsidR="00CD3F1E" w:rsidRDefault="00CD3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??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Arial"/>
    <w:charset w:val="00"/>
    <w:family w:val="swiss"/>
    <w:pitch w:val="variable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9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872944"/>
      <w:docPartObj>
        <w:docPartGallery w:val="Page Numbers (Bottom of Page)"/>
        <w:docPartUnique/>
      </w:docPartObj>
    </w:sdtPr>
    <w:sdtContent>
      <w:p w14:paraId="235AD4EA" w14:textId="097799AF" w:rsidR="009C526C" w:rsidRDefault="009C526C">
        <w:pPr>
          <w:pStyle w:val="af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13A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EA6D179" w14:textId="77777777" w:rsidR="009C526C" w:rsidRDefault="009C526C">
    <w:pPr>
      <w:pStyle w:val="af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A74F2" w14:textId="77777777" w:rsidR="00CD3F1E" w:rsidRDefault="00CD3F1E">
      <w:pPr>
        <w:spacing w:after="0" w:line="240" w:lineRule="auto"/>
      </w:pPr>
      <w:r>
        <w:separator/>
      </w:r>
    </w:p>
  </w:footnote>
  <w:footnote w:type="continuationSeparator" w:id="0">
    <w:p w14:paraId="08D5AC94" w14:textId="77777777" w:rsidR="00CD3F1E" w:rsidRDefault="00CD3F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5BBE"/>
    <w:multiLevelType w:val="hybridMultilevel"/>
    <w:tmpl w:val="ED687538"/>
    <w:lvl w:ilvl="0" w:tplc="E77E6E1E">
      <w:start w:val="1"/>
      <w:numFmt w:val="decimal"/>
      <w:lvlText w:val="ВК Б 3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B60E6"/>
    <w:multiLevelType w:val="hybridMultilevel"/>
    <w:tmpl w:val="AE823F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A592BFB"/>
    <w:multiLevelType w:val="hybridMultilevel"/>
    <w:tmpl w:val="E45E75B2"/>
    <w:lvl w:ilvl="0" w:tplc="D23AAFEE">
      <w:start w:val="1"/>
      <w:numFmt w:val="decimal"/>
      <w:lvlText w:val="ВК Б 2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C2095"/>
    <w:multiLevelType w:val="hybridMultilevel"/>
    <w:tmpl w:val="50D6B010"/>
    <w:lvl w:ilvl="0" w:tplc="A7C00D80">
      <w:start w:val="1"/>
      <w:numFmt w:val="decimal"/>
      <w:lvlText w:val="ВК Б 3.4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30491D"/>
    <w:multiLevelType w:val="hybridMultilevel"/>
    <w:tmpl w:val="35FC7244"/>
    <w:lvl w:ilvl="0" w:tplc="EE609818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F1691"/>
    <w:multiLevelType w:val="hybridMultilevel"/>
    <w:tmpl w:val="1974C316"/>
    <w:lvl w:ilvl="0" w:tplc="EEB09810">
      <w:start w:val="1"/>
      <w:numFmt w:val="decimal"/>
      <w:lvlText w:val="ВК Б 3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E5C87"/>
    <w:multiLevelType w:val="hybridMultilevel"/>
    <w:tmpl w:val="C0003564"/>
    <w:lvl w:ilvl="0" w:tplc="6CC2A89A">
      <w:start w:val="1"/>
      <w:numFmt w:val="decimal"/>
      <w:lvlText w:val="ВК Б 2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A3A36"/>
    <w:multiLevelType w:val="hybridMultilevel"/>
    <w:tmpl w:val="84DECDEC"/>
    <w:lvl w:ilvl="0" w:tplc="100E57F4">
      <w:start w:val="1"/>
      <w:numFmt w:val="decimal"/>
      <w:lvlText w:val="ВК Б 3.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B32AC"/>
    <w:multiLevelType w:val="hybridMultilevel"/>
    <w:tmpl w:val="269EECF0"/>
    <w:lvl w:ilvl="0" w:tplc="894CCB98">
      <w:start w:val="1"/>
      <w:numFmt w:val="decimal"/>
      <w:lvlText w:val="ВК Б 3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C4062"/>
    <w:multiLevelType w:val="hybridMultilevel"/>
    <w:tmpl w:val="31ECB820"/>
    <w:lvl w:ilvl="0" w:tplc="BC8A9874">
      <w:start w:val="1"/>
      <w:numFmt w:val="decimal"/>
      <w:lvlText w:val="ВК Б 1.4.%1"/>
      <w:lvlJc w:val="left"/>
      <w:pPr>
        <w:ind w:left="50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623C38"/>
    <w:multiLevelType w:val="hybridMultilevel"/>
    <w:tmpl w:val="71462398"/>
    <w:lvl w:ilvl="0" w:tplc="E1807FA4">
      <w:start w:val="1"/>
      <w:numFmt w:val="decimal"/>
      <w:lvlText w:val="%1."/>
      <w:lvlJc w:val="left"/>
      <w:pPr>
        <w:ind w:left="538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uk-UA" w:eastAsia="en-US" w:bidi="ar-SA"/>
      </w:rPr>
    </w:lvl>
    <w:lvl w:ilvl="1" w:tplc="34E6EC66">
      <w:numFmt w:val="bullet"/>
      <w:lvlText w:val="•"/>
      <w:lvlJc w:val="left"/>
      <w:pPr>
        <w:ind w:left="1622" w:hanging="708"/>
      </w:pPr>
      <w:rPr>
        <w:rFonts w:hint="default"/>
        <w:lang w:val="uk-UA" w:eastAsia="en-US" w:bidi="ar-SA"/>
      </w:rPr>
    </w:lvl>
    <w:lvl w:ilvl="2" w:tplc="85A2FE08">
      <w:numFmt w:val="bullet"/>
      <w:lvlText w:val="•"/>
      <w:lvlJc w:val="left"/>
      <w:pPr>
        <w:ind w:left="2704" w:hanging="708"/>
      </w:pPr>
      <w:rPr>
        <w:rFonts w:hint="default"/>
        <w:lang w:val="uk-UA" w:eastAsia="en-US" w:bidi="ar-SA"/>
      </w:rPr>
    </w:lvl>
    <w:lvl w:ilvl="3" w:tplc="3E546E82">
      <w:numFmt w:val="bullet"/>
      <w:lvlText w:val="•"/>
      <w:lvlJc w:val="left"/>
      <w:pPr>
        <w:ind w:left="3786" w:hanging="708"/>
      </w:pPr>
      <w:rPr>
        <w:rFonts w:hint="default"/>
        <w:lang w:val="uk-UA" w:eastAsia="en-US" w:bidi="ar-SA"/>
      </w:rPr>
    </w:lvl>
    <w:lvl w:ilvl="4" w:tplc="F2380118">
      <w:numFmt w:val="bullet"/>
      <w:lvlText w:val="•"/>
      <w:lvlJc w:val="left"/>
      <w:pPr>
        <w:ind w:left="4868" w:hanging="708"/>
      </w:pPr>
      <w:rPr>
        <w:rFonts w:hint="default"/>
        <w:lang w:val="uk-UA" w:eastAsia="en-US" w:bidi="ar-SA"/>
      </w:rPr>
    </w:lvl>
    <w:lvl w:ilvl="5" w:tplc="5574ACBC">
      <w:numFmt w:val="bullet"/>
      <w:lvlText w:val="•"/>
      <w:lvlJc w:val="left"/>
      <w:pPr>
        <w:ind w:left="5950" w:hanging="708"/>
      </w:pPr>
      <w:rPr>
        <w:rFonts w:hint="default"/>
        <w:lang w:val="uk-UA" w:eastAsia="en-US" w:bidi="ar-SA"/>
      </w:rPr>
    </w:lvl>
    <w:lvl w:ilvl="6" w:tplc="47EA41FA">
      <w:numFmt w:val="bullet"/>
      <w:lvlText w:val="•"/>
      <w:lvlJc w:val="left"/>
      <w:pPr>
        <w:ind w:left="7032" w:hanging="708"/>
      </w:pPr>
      <w:rPr>
        <w:rFonts w:hint="default"/>
        <w:lang w:val="uk-UA" w:eastAsia="en-US" w:bidi="ar-SA"/>
      </w:rPr>
    </w:lvl>
    <w:lvl w:ilvl="7" w:tplc="9AECE524">
      <w:numFmt w:val="bullet"/>
      <w:lvlText w:val="•"/>
      <w:lvlJc w:val="left"/>
      <w:pPr>
        <w:ind w:left="8114" w:hanging="708"/>
      </w:pPr>
      <w:rPr>
        <w:rFonts w:hint="default"/>
        <w:lang w:val="uk-UA" w:eastAsia="en-US" w:bidi="ar-SA"/>
      </w:rPr>
    </w:lvl>
    <w:lvl w:ilvl="8" w:tplc="20861E74">
      <w:numFmt w:val="bullet"/>
      <w:lvlText w:val="•"/>
      <w:lvlJc w:val="left"/>
      <w:pPr>
        <w:ind w:left="9196" w:hanging="708"/>
      </w:pPr>
      <w:rPr>
        <w:rFonts w:hint="default"/>
        <w:lang w:val="uk-UA" w:eastAsia="en-US" w:bidi="ar-SA"/>
      </w:rPr>
    </w:lvl>
  </w:abstractNum>
  <w:abstractNum w:abstractNumId="11" w15:restartNumberingAfterBreak="0">
    <w:nsid w:val="35997CD6"/>
    <w:multiLevelType w:val="hybridMultilevel"/>
    <w:tmpl w:val="E42E5D28"/>
    <w:lvl w:ilvl="0" w:tplc="A888FE5A">
      <w:start w:val="1"/>
      <w:numFmt w:val="decimal"/>
      <w:lvlText w:val="ПРН %1"/>
      <w:lvlJc w:val="left"/>
      <w:pPr>
        <w:ind w:left="394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74" w:hanging="360"/>
      </w:pPr>
    </w:lvl>
    <w:lvl w:ilvl="2" w:tplc="0422001B" w:tentative="1">
      <w:start w:val="1"/>
      <w:numFmt w:val="lowerRoman"/>
      <w:lvlText w:val="%3."/>
      <w:lvlJc w:val="right"/>
      <w:pPr>
        <w:ind w:left="2194" w:hanging="180"/>
      </w:pPr>
    </w:lvl>
    <w:lvl w:ilvl="3" w:tplc="0422000F" w:tentative="1">
      <w:start w:val="1"/>
      <w:numFmt w:val="decimal"/>
      <w:lvlText w:val="%4."/>
      <w:lvlJc w:val="left"/>
      <w:pPr>
        <w:ind w:left="2914" w:hanging="360"/>
      </w:pPr>
    </w:lvl>
    <w:lvl w:ilvl="4" w:tplc="04220019" w:tentative="1">
      <w:start w:val="1"/>
      <w:numFmt w:val="lowerLetter"/>
      <w:lvlText w:val="%5."/>
      <w:lvlJc w:val="left"/>
      <w:pPr>
        <w:ind w:left="3634" w:hanging="360"/>
      </w:pPr>
    </w:lvl>
    <w:lvl w:ilvl="5" w:tplc="0422001B" w:tentative="1">
      <w:start w:val="1"/>
      <w:numFmt w:val="lowerRoman"/>
      <w:lvlText w:val="%6."/>
      <w:lvlJc w:val="right"/>
      <w:pPr>
        <w:ind w:left="4354" w:hanging="180"/>
      </w:pPr>
    </w:lvl>
    <w:lvl w:ilvl="6" w:tplc="0422000F" w:tentative="1">
      <w:start w:val="1"/>
      <w:numFmt w:val="decimal"/>
      <w:lvlText w:val="%7."/>
      <w:lvlJc w:val="left"/>
      <w:pPr>
        <w:ind w:left="5074" w:hanging="360"/>
      </w:pPr>
    </w:lvl>
    <w:lvl w:ilvl="7" w:tplc="04220019" w:tentative="1">
      <w:start w:val="1"/>
      <w:numFmt w:val="lowerLetter"/>
      <w:lvlText w:val="%8."/>
      <w:lvlJc w:val="left"/>
      <w:pPr>
        <w:ind w:left="5794" w:hanging="360"/>
      </w:pPr>
    </w:lvl>
    <w:lvl w:ilvl="8" w:tplc="0422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3C5306FA"/>
    <w:multiLevelType w:val="hybridMultilevel"/>
    <w:tmpl w:val="D43ECF66"/>
    <w:lvl w:ilvl="0" w:tplc="B252A978">
      <w:start w:val="1"/>
      <w:numFmt w:val="decimal"/>
      <w:lvlText w:val="ВК Б 2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068D0"/>
    <w:multiLevelType w:val="hybridMultilevel"/>
    <w:tmpl w:val="7132F5B2"/>
    <w:lvl w:ilvl="0" w:tplc="E1807FA4">
      <w:start w:val="1"/>
      <w:numFmt w:val="decimal"/>
      <w:lvlText w:val="%1."/>
      <w:lvlJc w:val="left"/>
      <w:pPr>
        <w:ind w:left="538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uk-UA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44C0D"/>
    <w:multiLevelType w:val="hybridMultilevel"/>
    <w:tmpl w:val="99A00174"/>
    <w:lvl w:ilvl="0" w:tplc="20361F0C">
      <w:start w:val="1"/>
      <w:numFmt w:val="decimal"/>
      <w:lvlText w:val="ВК Б 1.6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F039C8"/>
    <w:multiLevelType w:val="hybridMultilevel"/>
    <w:tmpl w:val="B8808AD0"/>
    <w:lvl w:ilvl="0" w:tplc="949EE20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D1F4160"/>
    <w:multiLevelType w:val="hybridMultilevel"/>
    <w:tmpl w:val="71462398"/>
    <w:lvl w:ilvl="0" w:tplc="E1807FA4">
      <w:start w:val="1"/>
      <w:numFmt w:val="decimal"/>
      <w:lvlText w:val="%1."/>
      <w:lvlJc w:val="left"/>
      <w:pPr>
        <w:ind w:left="538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uk-UA" w:eastAsia="en-US" w:bidi="ar-SA"/>
      </w:rPr>
    </w:lvl>
    <w:lvl w:ilvl="1" w:tplc="34E6EC66">
      <w:numFmt w:val="bullet"/>
      <w:lvlText w:val="•"/>
      <w:lvlJc w:val="left"/>
      <w:pPr>
        <w:ind w:left="1622" w:hanging="708"/>
      </w:pPr>
      <w:rPr>
        <w:rFonts w:hint="default"/>
        <w:lang w:val="uk-UA" w:eastAsia="en-US" w:bidi="ar-SA"/>
      </w:rPr>
    </w:lvl>
    <w:lvl w:ilvl="2" w:tplc="85A2FE08">
      <w:numFmt w:val="bullet"/>
      <w:lvlText w:val="•"/>
      <w:lvlJc w:val="left"/>
      <w:pPr>
        <w:ind w:left="2704" w:hanging="708"/>
      </w:pPr>
      <w:rPr>
        <w:rFonts w:hint="default"/>
        <w:lang w:val="uk-UA" w:eastAsia="en-US" w:bidi="ar-SA"/>
      </w:rPr>
    </w:lvl>
    <w:lvl w:ilvl="3" w:tplc="3E546E82">
      <w:numFmt w:val="bullet"/>
      <w:lvlText w:val="•"/>
      <w:lvlJc w:val="left"/>
      <w:pPr>
        <w:ind w:left="3786" w:hanging="708"/>
      </w:pPr>
      <w:rPr>
        <w:rFonts w:hint="default"/>
        <w:lang w:val="uk-UA" w:eastAsia="en-US" w:bidi="ar-SA"/>
      </w:rPr>
    </w:lvl>
    <w:lvl w:ilvl="4" w:tplc="F2380118">
      <w:numFmt w:val="bullet"/>
      <w:lvlText w:val="•"/>
      <w:lvlJc w:val="left"/>
      <w:pPr>
        <w:ind w:left="4868" w:hanging="708"/>
      </w:pPr>
      <w:rPr>
        <w:rFonts w:hint="default"/>
        <w:lang w:val="uk-UA" w:eastAsia="en-US" w:bidi="ar-SA"/>
      </w:rPr>
    </w:lvl>
    <w:lvl w:ilvl="5" w:tplc="5574ACBC">
      <w:numFmt w:val="bullet"/>
      <w:lvlText w:val="•"/>
      <w:lvlJc w:val="left"/>
      <w:pPr>
        <w:ind w:left="5950" w:hanging="708"/>
      </w:pPr>
      <w:rPr>
        <w:rFonts w:hint="default"/>
        <w:lang w:val="uk-UA" w:eastAsia="en-US" w:bidi="ar-SA"/>
      </w:rPr>
    </w:lvl>
    <w:lvl w:ilvl="6" w:tplc="47EA41FA">
      <w:numFmt w:val="bullet"/>
      <w:lvlText w:val="•"/>
      <w:lvlJc w:val="left"/>
      <w:pPr>
        <w:ind w:left="7032" w:hanging="708"/>
      </w:pPr>
      <w:rPr>
        <w:rFonts w:hint="default"/>
        <w:lang w:val="uk-UA" w:eastAsia="en-US" w:bidi="ar-SA"/>
      </w:rPr>
    </w:lvl>
    <w:lvl w:ilvl="7" w:tplc="9AECE524">
      <w:numFmt w:val="bullet"/>
      <w:lvlText w:val="•"/>
      <w:lvlJc w:val="left"/>
      <w:pPr>
        <w:ind w:left="8114" w:hanging="708"/>
      </w:pPr>
      <w:rPr>
        <w:rFonts w:hint="default"/>
        <w:lang w:val="uk-UA" w:eastAsia="en-US" w:bidi="ar-SA"/>
      </w:rPr>
    </w:lvl>
    <w:lvl w:ilvl="8" w:tplc="20861E74">
      <w:numFmt w:val="bullet"/>
      <w:lvlText w:val="•"/>
      <w:lvlJc w:val="left"/>
      <w:pPr>
        <w:ind w:left="9196" w:hanging="708"/>
      </w:pPr>
      <w:rPr>
        <w:rFonts w:hint="default"/>
        <w:lang w:val="uk-UA" w:eastAsia="en-US" w:bidi="ar-SA"/>
      </w:rPr>
    </w:lvl>
  </w:abstractNum>
  <w:abstractNum w:abstractNumId="17" w15:restartNumberingAfterBreak="0">
    <w:nsid w:val="5E663339"/>
    <w:multiLevelType w:val="hybridMultilevel"/>
    <w:tmpl w:val="2A707E38"/>
    <w:lvl w:ilvl="0" w:tplc="C8C270DC">
      <w:start w:val="1"/>
      <w:numFmt w:val="decimal"/>
      <w:lvlText w:val="ВК Б 2.4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2C6DD1"/>
    <w:multiLevelType w:val="hybridMultilevel"/>
    <w:tmpl w:val="ECCAA632"/>
    <w:lvl w:ilvl="0" w:tplc="D1064ECA">
      <w:start w:val="2"/>
      <w:numFmt w:val="decimal"/>
      <w:lvlText w:val="ВК Б 1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4914B2"/>
    <w:multiLevelType w:val="hybridMultilevel"/>
    <w:tmpl w:val="F6EC78B6"/>
    <w:lvl w:ilvl="0" w:tplc="6420BA12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0" w15:restartNumberingAfterBreak="0">
    <w:nsid w:val="71300E6D"/>
    <w:multiLevelType w:val="hybridMultilevel"/>
    <w:tmpl w:val="14B26D76"/>
    <w:lvl w:ilvl="0" w:tplc="082A719E">
      <w:start w:val="1"/>
      <w:numFmt w:val="decimal"/>
      <w:lvlText w:val="ВК Б 1.3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7D4391"/>
    <w:multiLevelType w:val="hybridMultilevel"/>
    <w:tmpl w:val="872045C8"/>
    <w:lvl w:ilvl="0" w:tplc="20E455CC">
      <w:start w:val="2"/>
      <w:numFmt w:val="decimal"/>
      <w:lvlText w:val="ВК Б 3.3.%1"/>
      <w:lvlJc w:val="left"/>
      <w:pPr>
        <w:ind w:left="1068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DA39AB"/>
    <w:multiLevelType w:val="hybridMultilevel"/>
    <w:tmpl w:val="0ABE8B40"/>
    <w:lvl w:ilvl="0" w:tplc="5664922A">
      <w:start w:val="1"/>
      <w:numFmt w:val="decimal"/>
      <w:lvlText w:val="ВК Б 2.3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8D01AC6"/>
    <w:multiLevelType w:val="hybridMultilevel"/>
    <w:tmpl w:val="E01A047A"/>
    <w:lvl w:ilvl="0" w:tplc="490CCFA0">
      <w:start w:val="1"/>
      <w:numFmt w:val="decimal"/>
      <w:lvlText w:val="ВК Б 1.5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C837CC"/>
    <w:multiLevelType w:val="hybridMultilevel"/>
    <w:tmpl w:val="2266F0EA"/>
    <w:lvl w:ilvl="0" w:tplc="4DBEF254">
      <w:start w:val="2"/>
      <w:numFmt w:val="decimal"/>
      <w:lvlText w:val="ВК Б 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6B2968"/>
    <w:multiLevelType w:val="hybridMultilevel"/>
    <w:tmpl w:val="4F168864"/>
    <w:lvl w:ilvl="0" w:tplc="FAC2A180">
      <w:start w:val="1"/>
      <w:numFmt w:val="decimal"/>
      <w:lvlText w:val="ПРН %1"/>
      <w:lvlJc w:val="left"/>
      <w:pPr>
        <w:ind w:left="849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A4242F"/>
    <w:multiLevelType w:val="hybridMultilevel"/>
    <w:tmpl w:val="8D021E5E"/>
    <w:lvl w:ilvl="0" w:tplc="986609CE">
      <w:start w:val="2"/>
      <w:numFmt w:val="decimal"/>
      <w:lvlText w:val="ВК Б 2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9"/>
  </w:num>
  <w:num w:numId="4">
    <w:abstractNumId w:val="23"/>
  </w:num>
  <w:num w:numId="5">
    <w:abstractNumId w:val="14"/>
  </w:num>
  <w:num w:numId="6">
    <w:abstractNumId w:val="2"/>
  </w:num>
  <w:num w:numId="7">
    <w:abstractNumId w:val="26"/>
  </w:num>
  <w:num w:numId="8">
    <w:abstractNumId w:val="22"/>
  </w:num>
  <w:num w:numId="9">
    <w:abstractNumId w:val="17"/>
  </w:num>
  <w:num w:numId="10">
    <w:abstractNumId w:val="12"/>
  </w:num>
  <w:num w:numId="11">
    <w:abstractNumId w:val="6"/>
  </w:num>
  <w:num w:numId="12">
    <w:abstractNumId w:val="0"/>
  </w:num>
  <w:num w:numId="13">
    <w:abstractNumId w:val="24"/>
  </w:num>
  <w:num w:numId="14">
    <w:abstractNumId w:val="7"/>
  </w:num>
  <w:num w:numId="15">
    <w:abstractNumId w:val="3"/>
  </w:num>
  <w:num w:numId="16">
    <w:abstractNumId w:val="5"/>
  </w:num>
  <w:num w:numId="17">
    <w:abstractNumId w:val="8"/>
  </w:num>
  <w:num w:numId="18">
    <w:abstractNumId w:val="11"/>
  </w:num>
  <w:num w:numId="19">
    <w:abstractNumId w:val="1"/>
  </w:num>
  <w:num w:numId="20">
    <w:abstractNumId w:val="21"/>
  </w:num>
  <w:num w:numId="21">
    <w:abstractNumId w:val="15"/>
  </w:num>
  <w:num w:numId="22">
    <w:abstractNumId w:val="19"/>
  </w:num>
  <w:num w:numId="23">
    <w:abstractNumId w:val="4"/>
  </w:num>
  <w:num w:numId="24">
    <w:abstractNumId w:val="16"/>
  </w:num>
  <w:num w:numId="25">
    <w:abstractNumId w:val="10"/>
  </w:num>
  <w:num w:numId="26">
    <w:abstractNumId w:val="13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TM2MDS3NLUwNjRW0lEKTi0uzszPAykwqwUA/vJvWCwAAAA="/>
  </w:docVars>
  <w:rsids>
    <w:rsidRoot w:val="00F94B63"/>
    <w:rsid w:val="0000120F"/>
    <w:rsid w:val="000031E9"/>
    <w:rsid w:val="000044F0"/>
    <w:rsid w:val="000111EC"/>
    <w:rsid w:val="00024AAF"/>
    <w:rsid w:val="0003483C"/>
    <w:rsid w:val="00040343"/>
    <w:rsid w:val="00042D98"/>
    <w:rsid w:val="000463A7"/>
    <w:rsid w:val="00053F4A"/>
    <w:rsid w:val="00060E73"/>
    <w:rsid w:val="0006120A"/>
    <w:rsid w:val="00064167"/>
    <w:rsid w:val="00064DEF"/>
    <w:rsid w:val="00071190"/>
    <w:rsid w:val="0007370B"/>
    <w:rsid w:val="000919C1"/>
    <w:rsid w:val="000925CE"/>
    <w:rsid w:val="000938DA"/>
    <w:rsid w:val="000967E2"/>
    <w:rsid w:val="000A0A63"/>
    <w:rsid w:val="000A4C9A"/>
    <w:rsid w:val="000A52F6"/>
    <w:rsid w:val="000C254A"/>
    <w:rsid w:val="00120BC3"/>
    <w:rsid w:val="001274C8"/>
    <w:rsid w:val="0013304D"/>
    <w:rsid w:val="00140EC9"/>
    <w:rsid w:val="001433F1"/>
    <w:rsid w:val="00150DDA"/>
    <w:rsid w:val="00153E24"/>
    <w:rsid w:val="0016402F"/>
    <w:rsid w:val="00170476"/>
    <w:rsid w:val="001714F5"/>
    <w:rsid w:val="0017468F"/>
    <w:rsid w:val="00177706"/>
    <w:rsid w:val="00181D6E"/>
    <w:rsid w:val="001869CD"/>
    <w:rsid w:val="00197A3C"/>
    <w:rsid w:val="001B6F58"/>
    <w:rsid w:val="001C490A"/>
    <w:rsid w:val="001C64D5"/>
    <w:rsid w:val="001E07E6"/>
    <w:rsid w:val="001E7279"/>
    <w:rsid w:val="001E7798"/>
    <w:rsid w:val="001F0006"/>
    <w:rsid w:val="00201F7F"/>
    <w:rsid w:val="00204454"/>
    <w:rsid w:val="00210B1D"/>
    <w:rsid w:val="0022121C"/>
    <w:rsid w:val="00224826"/>
    <w:rsid w:val="00224874"/>
    <w:rsid w:val="00224FB6"/>
    <w:rsid w:val="00234AF4"/>
    <w:rsid w:val="00240859"/>
    <w:rsid w:val="00243F4C"/>
    <w:rsid w:val="00254756"/>
    <w:rsid w:val="00263E34"/>
    <w:rsid w:val="0026426C"/>
    <w:rsid w:val="00293939"/>
    <w:rsid w:val="00296214"/>
    <w:rsid w:val="002A387A"/>
    <w:rsid w:val="002A63AD"/>
    <w:rsid w:val="002B06A9"/>
    <w:rsid w:val="002B11C5"/>
    <w:rsid w:val="002B42ED"/>
    <w:rsid w:val="002D68CA"/>
    <w:rsid w:val="002F1995"/>
    <w:rsid w:val="002F1A5A"/>
    <w:rsid w:val="00311126"/>
    <w:rsid w:val="0032778E"/>
    <w:rsid w:val="00333AAC"/>
    <w:rsid w:val="00336034"/>
    <w:rsid w:val="00336E29"/>
    <w:rsid w:val="00340D98"/>
    <w:rsid w:val="0034299D"/>
    <w:rsid w:val="00343FBE"/>
    <w:rsid w:val="00350802"/>
    <w:rsid w:val="00352EC6"/>
    <w:rsid w:val="00371358"/>
    <w:rsid w:val="00371364"/>
    <w:rsid w:val="003800A8"/>
    <w:rsid w:val="003813A8"/>
    <w:rsid w:val="00383FDA"/>
    <w:rsid w:val="00385114"/>
    <w:rsid w:val="0038650D"/>
    <w:rsid w:val="003971A0"/>
    <w:rsid w:val="003B0C24"/>
    <w:rsid w:val="003B3487"/>
    <w:rsid w:val="003C39FD"/>
    <w:rsid w:val="003C7472"/>
    <w:rsid w:val="003E231F"/>
    <w:rsid w:val="003E2C5F"/>
    <w:rsid w:val="003F06A3"/>
    <w:rsid w:val="003F1B26"/>
    <w:rsid w:val="004031DF"/>
    <w:rsid w:val="0040398F"/>
    <w:rsid w:val="00403F95"/>
    <w:rsid w:val="00407376"/>
    <w:rsid w:val="00407477"/>
    <w:rsid w:val="004216EF"/>
    <w:rsid w:val="00422163"/>
    <w:rsid w:val="00442EED"/>
    <w:rsid w:val="0044522D"/>
    <w:rsid w:val="00456A91"/>
    <w:rsid w:val="004863C0"/>
    <w:rsid w:val="00495171"/>
    <w:rsid w:val="004C3321"/>
    <w:rsid w:val="004C634D"/>
    <w:rsid w:val="004D3DD6"/>
    <w:rsid w:val="004D52A9"/>
    <w:rsid w:val="004E569F"/>
    <w:rsid w:val="004E71B2"/>
    <w:rsid w:val="00502BFA"/>
    <w:rsid w:val="0050432A"/>
    <w:rsid w:val="00510C6D"/>
    <w:rsid w:val="00512CB1"/>
    <w:rsid w:val="00527C07"/>
    <w:rsid w:val="00530BE4"/>
    <w:rsid w:val="00540A10"/>
    <w:rsid w:val="00540FC6"/>
    <w:rsid w:val="005417E0"/>
    <w:rsid w:val="00542ACF"/>
    <w:rsid w:val="0056711C"/>
    <w:rsid w:val="005766AE"/>
    <w:rsid w:val="005771ED"/>
    <w:rsid w:val="005A174F"/>
    <w:rsid w:val="005E77ED"/>
    <w:rsid w:val="005F2FE1"/>
    <w:rsid w:val="00601461"/>
    <w:rsid w:val="0062731B"/>
    <w:rsid w:val="00636E20"/>
    <w:rsid w:val="0065012F"/>
    <w:rsid w:val="006509EF"/>
    <w:rsid w:val="006560E5"/>
    <w:rsid w:val="00660742"/>
    <w:rsid w:val="00667B86"/>
    <w:rsid w:val="006720DB"/>
    <w:rsid w:val="00675DF8"/>
    <w:rsid w:val="00695841"/>
    <w:rsid w:val="006A6EEC"/>
    <w:rsid w:val="006C05E6"/>
    <w:rsid w:val="006C2B1C"/>
    <w:rsid w:val="006C498B"/>
    <w:rsid w:val="006C591D"/>
    <w:rsid w:val="006E101E"/>
    <w:rsid w:val="006E3690"/>
    <w:rsid w:val="006F5146"/>
    <w:rsid w:val="00703E5D"/>
    <w:rsid w:val="00706B46"/>
    <w:rsid w:val="00726583"/>
    <w:rsid w:val="00726CD0"/>
    <w:rsid w:val="0073650F"/>
    <w:rsid w:val="007365AB"/>
    <w:rsid w:val="007367B0"/>
    <w:rsid w:val="007423B2"/>
    <w:rsid w:val="00744D2C"/>
    <w:rsid w:val="007458AF"/>
    <w:rsid w:val="007518F0"/>
    <w:rsid w:val="00752BEB"/>
    <w:rsid w:val="00755B26"/>
    <w:rsid w:val="0076548C"/>
    <w:rsid w:val="00767403"/>
    <w:rsid w:val="00770693"/>
    <w:rsid w:val="00783852"/>
    <w:rsid w:val="0078462C"/>
    <w:rsid w:val="007A62FA"/>
    <w:rsid w:val="007B78A0"/>
    <w:rsid w:val="007C5534"/>
    <w:rsid w:val="007D21A3"/>
    <w:rsid w:val="007D244A"/>
    <w:rsid w:val="007D398D"/>
    <w:rsid w:val="007D49CB"/>
    <w:rsid w:val="007D7ABE"/>
    <w:rsid w:val="007E0992"/>
    <w:rsid w:val="007E0B73"/>
    <w:rsid w:val="0080467E"/>
    <w:rsid w:val="008070FA"/>
    <w:rsid w:val="008131A3"/>
    <w:rsid w:val="00836B81"/>
    <w:rsid w:val="00844746"/>
    <w:rsid w:val="00850904"/>
    <w:rsid w:val="00850941"/>
    <w:rsid w:val="00851A50"/>
    <w:rsid w:val="00852C44"/>
    <w:rsid w:val="008568B1"/>
    <w:rsid w:val="008633DE"/>
    <w:rsid w:val="00865EEB"/>
    <w:rsid w:val="00867DD7"/>
    <w:rsid w:val="00874B49"/>
    <w:rsid w:val="00881552"/>
    <w:rsid w:val="00881AB8"/>
    <w:rsid w:val="00891582"/>
    <w:rsid w:val="008A09FE"/>
    <w:rsid w:val="008A203E"/>
    <w:rsid w:val="008A4407"/>
    <w:rsid w:val="008C3FDF"/>
    <w:rsid w:val="008C45CF"/>
    <w:rsid w:val="008D604B"/>
    <w:rsid w:val="008D7F4D"/>
    <w:rsid w:val="008F21A4"/>
    <w:rsid w:val="00913556"/>
    <w:rsid w:val="00930718"/>
    <w:rsid w:val="00936956"/>
    <w:rsid w:val="00940A23"/>
    <w:rsid w:val="00942FF0"/>
    <w:rsid w:val="00946B88"/>
    <w:rsid w:val="00956120"/>
    <w:rsid w:val="00960E95"/>
    <w:rsid w:val="00964FF0"/>
    <w:rsid w:val="00977199"/>
    <w:rsid w:val="00984F7B"/>
    <w:rsid w:val="00997C08"/>
    <w:rsid w:val="009A57D7"/>
    <w:rsid w:val="009B297B"/>
    <w:rsid w:val="009B4FCD"/>
    <w:rsid w:val="009C526C"/>
    <w:rsid w:val="009C75C7"/>
    <w:rsid w:val="009D5F58"/>
    <w:rsid w:val="009E186D"/>
    <w:rsid w:val="009E2161"/>
    <w:rsid w:val="009F2DBA"/>
    <w:rsid w:val="00A04237"/>
    <w:rsid w:val="00A14EBF"/>
    <w:rsid w:val="00A23556"/>
    <w:rsid w:val="00A303A2"/>
    <w:rsid w:val="00A319D9"/>
    <w:rsid w:val="00A47595"/>
    <w:rsid w:val="00A577F0"/>
    <w:rsid w:val="00A80544"/>
    <w:rsid w:val="00A84E82"/>
    <w:rsid w:val="00AA08E6"/>
    <w:rsid w:val="00AB1807"/>
    <w:rsid w:val="00AC367F"/>
    <w:rsid w:val="00AC7A4A"/>
    <w:rsid w:val="00AD6B9F"/>
    <w:rsid w:val="00AE29C3"/>
    <w:rsid w:val="00AE4645"/>
    <w:rsid w:val="00AE7CC7"/>
    <w:rsid w:val="00AF0C76"/>
    <w:rsid w:val="00B10C17"/>
    <w:rsid w:val="00B11EE9"/>
    <w:rsid w:val="00B3026A"/>
    <w:rsid w:val="00B6047A"/>
    <w:rsid w:val="00B73E1F"/>
    <w:rsid w:val="00B856AE"/>
    <w:rsid w:val="00B86445"/>
    <w:rsid w:val="00BA048A"/>
    <w:rsid w:val="00BA50C8"/>
    <w:rsid w:val="00BD1D0F"/>
    <w:rsid w:val="00BD6AF2"/>
    <w:rsid w:val="00BE342A"/>
    <w:rsid w:val="00BE5298"/>
    <w:rsid w:val="00BF58A8"/>
    <w:rsid w:val="00BF5B72"/>
    <w:rsid w:val="00C225EE"/>
    <w:rsid w:val="00C25E67"/>
    <w:rsid w:val="00C330CD"/>
    <w:rsid w:val="00C3715F"/>
    <w:rsid w:val="00C4593E"/>
    <w:rsid w:val="00C46A62"/>
    <w:rsid w:val="00C704C5"/>
    <w:rsid w:val="00C87652"/>
    <w:rsid w:val="00C91A2C"/>
    <w:rsid w:val="00C93595"/>
    <w:rsid w:val="00C95BB1"/>
    <w:rsid w:val="00CA310F"/>
    <w:rsid w:val="00CB7FB4"/>
    <w:rsid w:val="00CC27CC"/>
    <w:rsid w:val="00CC7AF5"/>
    <w:rsid w:val="00CD12EB"/>
    <w:rsid w:val="00CD3F1E"/>
    <w:rsid w:val="00CD65A9"/>
    <w:rsid w:val="00CE7BF3"/>
    <w:rsid w:val="00CF56E0"/>
    <w:rsid w:val="00D01B6B"/>
    <w:rsid w:val="00D05C03"/>
    <w:rsid w:val="00D14132"/>
    <w:rsid w:val="00D418A7"/>
    <w:rsid w:val="00D50A75"/>
    <w:rsid w:val="00D64328"/>
    <w:rsid w:val="00D659F0"/>
    <w:rsid w:val="00D71E96"/>
    <w:rsid w:val="00D852A7"/>
    <w:rsid w:val="00D939D4"/>
    <w:rsid w:val="00DA18F6"/>
    <w:rsid w:val="00DA5B7C"/>
    <w:rsid w:val="00DA5E5C"/>
    <w:rsid w:val="00DB5ACE"/>
    <w:rsid w:val="00DB7022"/>
    <w:rsid w:val="00DB74BA"/>
    <w:rsid w:val="00DC3688"/>
    <w:rsid w:val="00DC67F5"/>
    <w:rsid w:val="00DD0FEB"/>
    <w:rsid w:val="00DD4BA6"/>
    <w:rsid w:val="00DE36EB"/>
    <w:rsid w:val="00DF2EE0"/>
    <w:rsid w:val="00E0265C"/>
    <w:rsid w:val="00E0294B"/>
    <w:rsid w:val="00E14194"/>
    <w:rsid w:val="00E161A8"/>
    <w:rsid w:val="00E2057D"/>
    <w:rsid w:val="00E22758"/>
    <w:rsid w:val="00E264CF"/>
    <w:rsid w:val="00E2712A"/>
    <w:rsid w:val="00E32F6B"/>
    <w:rsid w:val="00E34AB7"/>
    <w:rsid w:val="00E43A08"/>
    <w:rsid w:val="00E43BD4"/>
    <w:rsid w:val="00E60A30"/>
    <w:rsid w:val="00E66EFE"/>
    <w:rsid w:val="00E742F3"/>
    <w:rsid w:val="00E84011"/>
    <w:rsid w:val="00E90C50"/>
    <w:rsid w:val="00EA012A"/>
    <w:rsid w:val="00EB0157"/>
    <w:rsid w:val="00EC698A"/>
    <w:rsid w:val="00EC7D1F"/>
    <w:rsid w:val="00ED2400"/>
    <w:rsid w:val="00EF0912"/>
    <w:rsid w:val="00EF28F9"/>
    <w:rsid w:val="00F0052B"/>
    <w:rsid w:val="00F21F92"/>
    <w:rsid w:val="00F30BA0"/>
    <w:rsid w:val="00F31A5B"/>
    <w:rsid w:val="00F352E5"/>
    <w:rsid w:val="00F417A7"/>
    <w:rsid w:val="00F45D58"/>
    <w:rsid w:val="00F53A65"/>
    <w:rsid w:val="00F54E59"/>
    <w:rsid w:val="00F55B0A"/>
    <w:rsid w:val="00F7684D"/>
    <w:rsid w:val="00F870A9"/>
    <w:rsid w:val="00F94B63"/>
    <w:rsid w:val="00FA39DD"/>
    <w:rsid w:val="00FA7CD5"/>
    <w:rsid w:val="00FA7F84"/>
    <w:rsid w:val="00FB5AC4"/>
    <w:rsid w:val="00FC455D"/>
    <w:rsid w:val="00FD1F4D"/>
    <w:rsid w:val="00FE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99A7FD"/>
  <w15:docId w15:val="{DF339DDA-81DC-490A-A9B6-459F62FB2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4B63"/>
    <w:pPr>
      <w:spacing w:after="200" w:line="276" w:lineRule="auto"/>
    </w:pPr>
    <w:rPr>
      <w:rFonts w:ascii="Calibri" w:eastAsia="Times New Roman" w:hAnsi="Calibri" w:cs="Times New Roman"/>
    </w:rPr>
  </w:style>
  <w:style w:type="paragraph" w:styleId="1">
    <w:name w:val="heading 1"/>
    <w:basedOn w:val="a"/>
    <w:next w:val="a"/>
    <w:link w:val="10"/>
    <w:qFormat/>
    <w:rsid w:val="00F94B63"/>
    <w:pPr>
      <w:keepNext/>
      <w:tabs>
        <w:tab w:val="num" w:pos="1620"/>
      </w:tabs>
      <w:suppressAutoHyphens/>
      <w:spacing w:after="0" w:line="240" w:lineRule="auto"/>
      <w:ind w:left="1620" w:hanging="360"/>
      <w:jc w:val="center"/>
      <w:outlineLvl w:val="0"/>
    </w:pPr>
    <w:rPr>
      <w:rFonts w:ascii="Times New Roman" w:hAnsi="Times New Roman"/>
      <w:b/>
      <w:bCs/>
      <w:sz w:val="24"/>
      <w:szCs w:val="24"/>
      <w:lang w:val="uk-UA" w:eastAsia="ar-SA"/>
    </w:rPr>
  </w:style>
  <w:style w:type="paragraph" w:styleId="2">
    <w:name w:val="heading 2"/>
    <w:basedOn w:val="a"/>
    <w:next w:val="a"/>
    <w:link w:val="20"/>
    <w:qFormat/>
    <w:rsid w:val="00F94B63"/>
    <w:pPr>
      <w:keepNext/>
      <w:tabs>
        <w:tab w:val="num" w:pos="1620"/>
      </w:tabs>
      <w:suppressAutoHyphens/>
      <w:spacing w:before="240" w:after="60" w:line="240" w:lineRule="auto"/>
      <w:ind w:left="1620" w:hanging="360"/>
      <w:outlineLvl w:val="1"/>
    </w:pPr>
    <w:rPr>
      <w:rFonts w:ascii="Arial" w:hAnsi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2"/>
    </w:pPr>
    <w:rPr>
      <w:rFonts w:ascii="Cambria" w:eastAsia="MS ????" w:hAnsi="Cambria"/>
      <w:b/>
      <w:bCs/>
      <w:color w:val="4F81BD"/>
      <w:sz w:val="20"/>
      <w:szCs w:val="20"/>
      <w:lang w:eastAsia="ar-SA"/>
    </w:rPr>
  </w:style>
  <w:style w:type="paragraph" w:styleId="4">
    <w:name w:val="heading 4"/>
    <w:basedOn w:val="a"/>
    <w:next w:val="a"/>
    <w:link w:val="4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3"/>
    </w:pPr>
    <w:rPr>
      <w:rFonts w:ascii="Cambria" w:eastAsia="MS ????" w:hAnsi="Cambria"/>
      <w:b/>
      <w:bCs/>
      <w:i/>
      <w:iCs/>
      <w:color w:val="4F81BD"/>
      <w:sz w:val="20"/>
      <w:szCs w:val="20"/>
      <w:lang w:eastAsia="ar-SA"/>
    </w:rPr>
  </w:style>
  <w:style w:type="paragraph" w:styleId="5">
    <w:name w:val="heading 5"/>
    <w:basedOn w:val="a"/>
    <w:next w:val="a"/>
    <w:link w:val="50"/>
    <w:qFormat/>
    <w:rsid w:val="00F94B63"/>
    <w:pPr>
      <w:keepNext/>
      <w:widowControl w:val="0"/>
      <w:spacing w:after="0" w:line="240" w:lineRule="auto"/>
      <w:outlineLvl w:val="4"/>
    </w:pPr>
    <w:rPr>
      <w:rFonts w:ascii="Times New Roman" w:eastAsia="Calibri" w:hAnsi="Times New Roman"/>
      <w:b/>
      <w:bCs/>
      <w:sz w:val="36"/>
      <w:szCs w:val="36"/>
    </w:rPr>
  </w:style>
  <w:style w:type="paragraph" w:styleId="6">
    <w:name w:val="heading 6"/>
    <w:basedOn w:val="a"/>
    <w:next w:val="a"/>
    <w:link w:val="60"/>
    <w:qFormat/>
    <w:rsid w:val="00F94B63"/>
    <w:pPr>
      <w:keepNext/>
      <w:widowControl w:val="0"/>
      <w:spacing w:after="0" w:line="240" w:lineRule="auto"/>
      <w:outlineLvl w:val="5"/>
    </w:pPr>
    <w:rPr>
      <w:rFonts w:ascii="Times New Roman" w:eastAsia="Calibri" w:hAnsi="Times New Roman"/>
      <w:b/>
      <w:bCs/>
      <w:sz w:val="16"/>
      <w:szCs w:val="16"/>
    </w:rPr>
  </w:style>
  <w:style w:type="paragraph" w:styleId="7">
    <w:name w:val="heading 7"/>
    <w:basedOn w:val="a"/>
    <w:next w:val="a"/>
    <w:link w:val="70"/>
    <w:qFormat/>
    <w:rsid w:val="00F94B63"/>
    <w:pPr>
      <w:keepNext/>
      <w:keepLines/>
      <w:spacing w:before="200" w:after="0"/>
      <w:outlineLvl w:val="6"/>
    </w:pPr>
    <w:rPr>
      <w:rFonts w:ascii="Calibri Light" w:eastAsia="Calibri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qFormat/>
    <w:rsid w:val="00F94B63"/>
    <w:pPr>
      <w:keepNext/>
      <w:keepLines/>
      <w:spacing w:before="200" w:after="0"/>
      <w:outlineLvl w:val="7"/>
    </w:pPr>
    <w:rPr>
      <w:rFonts w:ascii="Calibri Light" w:eastAsia="Calibri" w:hAnsi="Calibri Light"/>
      <w:color w:val="404040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94B63"/>
    <w:rPr>
      <w:rFonts w:ascii="Times New Roman" w:eastAsia="Times New Roman" w:hAnsi="Times New Roman" w:cs="Times New Roman"/>
      <w:b/>
      <w:bCs/>
      <w:sz w:val="24"/>
      <w:szCs w:val="24"/>
      <w:lang w:val="uk-UA" w:eastAsia="ar-SA"/>
    </w:rPr>
  </w:style>
  <w:style w:type="character" w:customStyle="1" w:styleId="20">
    <w:name w:val="Заголовок 2 Знак"/>
    <w:basedOn w:val="a0"/>
    <w:link w:val="2"/>
    <w:rsid w:val="00F94B63"/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rsid w:val="00F94B63"/>
    <w:rPr>
      <w:rFonts w:ascii="Cambria" w:eastAsia="MS ????" w:hAnsi="Cambria" w:cs="Times New Roman"/>
      <w:b/>
      <w:bCs/>
      <w:color w:val="4F81BD"/>
      <w:sz w:val="20"/>
      <w:szCs w:val="20"/>
      <w:lang w:eastAsia="ar-SA"/>
    </w:rPr>
  </w:style>
  <w:style w:type="character" w:customStyle="1" w:styleId="40">
    <w:name w:val="Заголовок 4 Знак"/>
    <w:basedOn w:val="a0"/>
    <w:link w:val="4"/>
    <w:rsid w:val="00F94B63"/>
    <w:rPr>
      <w:rFonts w:ascii="Cambria" w:eastAsia="MS ????" w:hAnsi="Cambria" w:cs="Times New Roman"/>
      <w:b/>
      <w:bCs/>
      <w:i/>
      <w:iCs/>
      <w:color w:val="4F81BD"/>
      <w:sz w:val="20"/>
      <w:szCs w:val="20"/>
      <w:lang w:eastAsia="ar-SA"/>
    </w:rPr>
  </w:style>
  <w:style w:type="character" w:customStyle="1" w:styleId="50">
    <w:name w:val="Заголовок 5 Знак"/>
    <w:basedOn w:val="a0"/>
    <w:link w:val="5"/>
    <w:rsid w:val="00F94B63"/>
    <w:rPr>
      <w:rFonts w:ascii="Times New Roman" w:eastAsia="Calibri" w:hAnsi="Times New Roman" w:cs="Times New Roman"/>
      <w:b/>
      <w:bCs/>
      <w:sz w:val="36"/>
      <w:szCs w:val="36"/>
    </w:rPr>
  </w:style>
  <w:style w:type="character" w:customStyle="1" w:styleId="60">
    <w:name w:val="Заголовок 6 Знак"/>
    <w:basedOn w:val="a0"/>
    <w:link w:val="6"/>
    <w:rsid w:val="00F94B63"/>
    <w:rPr>
      <w:rFonts w:ascii="Times New Roman" w:eastAsia="Calibri" w:hAnsi="Times New Roman" w:cs="Times New Roman"/>
      <w:b/>
      <w:bCs/>
      <w:sz w:val="16"/>
      <w:szCs w:val="16"/>
    </w:rPr>
  </w:style>
  <w:style w:type="character" w:customStyle="1" w:styleId="70">
    <w:name w:val="Заголовок 7 Знак"/>
    <w:basedOn w:val="a0"/>
    <w:link w:val="7"/>
    <w:rsid w:val="00F94B63"/>
    <w:rPr>
      <w:rFonts w:ascii="Calibri Light" w:eastAsia="Calibri" w:hAnsi="Calibri Light" w:cs="Times New Roman"/>
      <w:i/>
      <w:iCs/>
      <w:color w:val="404040"/>
      <w:sz w:val="20"/>
      <w:szCs w:val="20"/>
    </w:rPr>
  </w:style>
  <w:style w:type="character" w:customStyle="1" w:styleId="80">
    <w:name w:val="Заголовок 8 Знак"/>
    <w:basedOn w:val="a0"/>
    <w:link w:val="8"/>
    <w:rsid w:val="00F94B63"/>
    <w:rPr>
      <w:rFonts w:ascii="Calibri Light" w:eastAsia="Calibri" w:hAnsi="Calibri Light" w:cs="Times New Roman"/>
      <w:color w:val="404040"/>
      <w:sz w:val="20"/>
      <w:szCs w:val="20"/>
    </w:rPr>
  </w:style>
  <w:style w:type="paragraph" w:customStyle="1" w:styleId="11">
    <w:name w:val="Абзац списка1"/>
    <w:basedOn w:val="a"/>
    <w:uiPriority w:val="99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3">
    <w:name w:val="Hyperlink"/>
    <w:rsid w:val="00F94B63"/>
    <w:rPr>
      <w:rFonts w:cs="Times New Roman"/>
      <w:color w:val="0563C1"/>
      <w:u w:val="single"/>
    </w:rPr>
  </w:style>
  <w:style w:type="paragraph" w:customStyle="1" w:styleId="110">
    <w:name w:val="Абзац списка11"/>
    <w:basedOn w:val="a"/>
    <w:uiPriority w:val="99"/>
    <w:rsid w:val="00F94B63"/>
    <w:pPr>
      <w:suppressAutoHyphens/>
      <w:spacing w:after="0" w:line="240" w:lineRule="auto"/>
      <w:ind w:left="720"/>
    </w:pPr>
    <w:rPr>
      <w:rFonts w:ascii="Times New Roman" w:hAnsi="Times New Roman" w:cs="Calibri"/>
      <w:sz w:val="20"/>
      <w:szCs w:val="20"/>
      <w:lang w:val="uk-UA" w:eastAsia="ar-SA"/>
    </w:rPr>
  </w:style>
  <w:style w:type="paragraph" w:customStyle="1" w:styleId="21">
    <w:name w:val="Абзац списка2"/>
    <w:basedOn w:val="a"/>
    <w:rsid w:val="00F94B63"/>
    <w:pPr>
      <w:ind w:left="720"/>
    </w:pPr>
    <w:rPr>
      <w:rFonts w:eastAsia="Calibri"/>
    </w:rPr>
  </w:style>
  <w:style w:type="paragraph" w:customStyle="1" w:styleId="12">
    <w:name w:val="Название1"/>
    <w:basedOn w:val="a"/>
    <w:next w:val="a4"/>
    <w:qFormat/>
    <w:rsid w:val="00F94B63"/>
    <w:pPr>
      <w:suppressAutoHyphens/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uk-UA" w:eastAsia="ar-SA"/>
    </w:rPr>
  </w:style>
  <w:style w:type="character" w:customStyle="1" w:styleId="a5">
    <w:name w:val="Название Знак"/>
    <w:rsid w:val="00F94B6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a6">
    <w:name w:val="Назва Знак"/>
    <w:link w:val="a7"/>
    <w:locked/>
    <w:rsid w:val="00F94B63"/>
    <w:rPr>
      <w:rFonts w:ascii="Times New Roman" w:eastAsia="Times New Roman" w:hAnsi="Times New Roman" w:cs="Calibri"/>
      <w:b/>
      <w:bCs/>
      <w:sz w:val="24"/>
      <w:szCs w:val="24"/>
      <w:lang w:val="uk-UA" w:eastAsia="ar-SA"/>
    </w:rPr>
  </w:style>
  <w:style w:type="paragraph" w:styleId="a4">
    <w:name w:val="Subtitle"/>
    <w:basedOn w:val="a"/>
    <w:next w:val="a"/>
    <w:link w:val="a8"/>
    <w:qFormat/>
    <w:rsid w:val="00F94B63"/>
    <w:pPr>
      <w:numPr>
        <w:ilvl w:val="1"/>
      </w:numPr>
      <w:suppressAutoHyphens/>
      <w:spacing w:after="0" w:line="240" w:lineRule="auto"/>
    </w:pPr>
    <w:rPr>
      <w:rFonts w:ascii="Calibri Light" w:eastAsia="Calibri" w:hAnsi="Calibri Light"/>
      <w:i/>
      <w:iCs/>
      <w:color w:val="4472C4"/>
      <w:spacing w:val="15"/>
      <w:sz w:val="24"/>
      <w:szCs w:val="24"/>
      <w:lang w:val="uk-UA" w:eastAsia="ar-SA"/>
    </w:rPr>
  </w:style>
  <w:style w:type="character" w:customStyle="1" w:styleId="a8">
    <w:name w:val="Підзаголовок Знак"/>
    <w:basedOn w:val="a0"/>
    <w:link w:val="a4"/>
    <w:rsid w:val="00F94B63"/>
    <w:rPr>
      <w:rFonts w:ascii="Calibri Light" w:eastAsia="Calibri" w:hAnsi="Calibri Light" w:cs="Times New Roman"/>
      <w:i/>
      <w:iCs/>
      <w:color w:val="4472C4"/>
      <w:spacing w:val="15"/>
      <w:sz w:val="24"/>
      <w:szCs w:val="24"/>
      <w:lang w:val="uk-UA" w:eastAsia="ar-SA"/>
    </w:rPr>
  </w:style>
  <w:style w:type="character" w:styleId="a9">
    <w:name w:val="Strong"/>
    <w:uiPriority w:val="22"/>
    <w:qFormat/>
    <w:rsid w:val="00F94B63"/>
    <w:rPr>
      <w:rFonts w:ascii="Times New Roman" w:hAnsi="Times New Roman"/>
      <w:b/>
    </w:rPr>
  </w:style>
  <w:style w:type="character" w:styleId="aa">
    <w:name w:val="Emphasis"/>
    <w:qFormat/>
    <w:rsid w:val="00F94B63"/>
    <w:rPr>
      <w:rFonts w:cs="Times New Roman"/>
      <w:i/>
      <w:iCs/>
    </w:rPr>
  </w:style>
  <w:style w:type="paragraph" w:customStyle="1" w:styleId="13">
    <w:name w:val="Без интервала1"/>
    <w:rsid w:val="00F94B63"/>
    <w:pPr>
      <w:spacing w:after="0" w:line="240" w:lineRule="auto"/>
    </w:pPr>
    <w:rPr>
      <w:rFonts w:ascii="Calibri" w:eastAsia="Times New Roman" w:hAnsi="Calibri" w:cs="Times New Roman"/>
    </w:rPr>
  </w:style>
  <w:style w:type="table" w:customStyle="1" w:styleId="14">
    <w:name w:val="Сетка таблицы1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b">
    <w:name w:val="Table Grid"/>
    <w:basedOn w:val="a1"/>
    <w:uiPriority w:val="59"/>
    <w:rsid w:val="00F94B6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Balloon Text"/>
    <w:basedOn w:val="a"/>
    <w:link w:val="ad"/>
    <w:semiHidden/>
    <w:rsid w:val="00F94B6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d">
    <w:name w:val="Текст у виносці Знак"/>
    <w:basedOn w:val="a0"/>
    <w:link w:val="ac"/>
    <w:semiHidden/>
    <w:rsid w:val="00F94B63"/>
    <w:rPr>
      <w:rFonts w:ascii="Tahoma" w:eastAsia="Times New Roman" w:hAnsi="Tahoma" w:cs="Times New Roman"/>
      <w:sz w:val="16"/>
      <w:szCs w:val="16"/>
    </w:rPr>
  </w:style>
  <w:style w:type="table" w:customStyle="1" w:styleId="31">
    <w:name w:val="Сетка таблицы3"/>
    <w:uiPriority w:val="99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Body Text Indent 2"/>
    <w:aliases w:val="Знак9"/>
    <w:basedOn w:val="a"/>
    <w:link w:val="24"/>
    <w:rsid w:val="00F94B63"/>
    <w:pPr>
      <w:spacing w:after="120" w:line="480" w:lineRule="auto"/>
      <w:ind w:left="283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24">
    <w:name w:val="Основний текст з відступом 2 Знак"/>
    <w:aliases w:val="Знак9 Знак"/>
    <w:basedOn w:val="a0"/>
    <w:link w:val="23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1">
    <w:name w:val="Без интервала11"/>
    <w:rsid w:val="00F94B6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e">
    <w:name w:val="header"/>
    <w:basedOn w:val="a"/>
    <w:link w:val="af"/>
    <w:rsid w:val="00F94B63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eastAsia="ru-RU"/>
    </w:rPr>
  </w:style>
  <w:style w:type="character" w:customStyle="1" w:styleId="af">
    <w:name w:val="Верхній колонтитул Знак"/>
    <w:basedOn w:val="a0"/>
    <w:link w:val="ae"/>
    <w:rsid w:val="00F94B63"/>
    <w:rPr>
      <w:rFonts w:ascii="Calibri" w:eastAsia="Calibri" w:hAnsi="Calibri" w:cs="Times New Roman"/>
      <w:sz w:val="20"/>
      <w:szCs w:val="20"/>
      <w:lang w:eastAsia="ru-RU"/>
    </w:rPr>
  </w:style>
  <w:style w:type="paragraph" w:customStyle="1" w:styleId="25">
    <w:name w:val="Без интервала2"/>
    <w:rsid w:val="00F94B63"/>
    <w:pPr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paragraph" w:customStyle="1" w:styleId="15">
    <w:name w:val="заголовок 1"/>
    <w:basedOn w:val="a"/>
    <w:next w:val="a"/>
    <w:rsid w:val="00F94B63"/>
    <w:pPr>
      <w:keepNext/>
      <w:autoSpaceDE w:val="0"/>
      <w:autoSpaceDN w:val="0"/>
      <w:spacing w:after="0" w:line="240" w:lineRule="auto"/>
      <w:ind w:firstLine="720"/>
    </w:pPr>
    <w:rPr>
      <w:rFonts w:ascii="Times New Roman" w:eastAsia="Calibri" w:hAnsi="Times New Roman"/>
      <w:sz w:val="28"/>
      <w:szCs w:val="28"/>
      <w:lang w:val="uk-UA" w:eastAsia="ru-RU"/>
    </w:rPr>
  </w:style>
  <w:style w:type="paragraph" w:styleId="af0">
    <w:name w:val="footnote text"/>
    <w:basedOn w:val="a"/>
    <w:link w:val="af1"/>
    <w:semiHidden/>
    <w:rsid w:val="00F94B63"/>
    <w:pPr>
      <w:spacing w:after="0" w:line="240" w:lineRule="auto"/>
    </w:pPr>
    <w:rPr>
      <w:sz w:val="20"/>
      <w:szCs w:val="20"/>
    </w:rPr>
  </w:style>
  <w:style w:type="character" w:customStyle="1" w:styleId="af1">
    <w:name w:val="Текст виноски Знак"/>
    <w:basedOn w:val="a0"/>
    <w:link w:val="af0"/>
    <w:semiHidden/>
    <w:rsid w:val="00F94B63"/>
    <w:rPr>
      <w:rFonts w:ascii="Calibri" w:eastAsia="Times New Roman" w:hAnsi="Calibri" w:cs="Times New Roman"/>
      <w:sz w:val="20"/>
      <w:szCs w:val="20"/>
    </w:rPr>
  </w:style>
  <w:style w:type="paragraph" w:customStyle="1" w:styleId="ShapkaDocumentu">
    <w:name w:val="Shapka Documentu"/>
    <w:basedOn w:val="a"/>
    <w:rsid w:val="00F94B63"/>
    <w:pPr>
      <w:keepNext/>
      <w:keepLines/>
      <w:spacing w:after="240" w:line="240" w:lineRule="auto"/>
      <w:ind w:left="3969"/>
      <w:jc w:val="center"/>
    </w:pPr>
    <w:rPr>
      <w:rFonts w:ascii="Antiqua" w:eastAsia="Calibri" w:hAnsi="Antiqua"/>
      <w:sz w:val="26"/>
      <w:szCs w:val="20"/>
      <w:lang w:val="uk-UA" w:eastAsia="ru-RU"/>
    </w:rPr>
  </w:style>
  <w:style w:type="character" w:customStyle="1" w:styleId="16">
    <w:name w:val="Основной текст1"/>
    <w:rsid w:val="00F94B63"/>
    <w:rPr>
      <w:rFonts w:ascii="Times New Roman" w:hAnsi="Times New Roman"/>
      <w:color w:val="000000"/>
      <w:spacing w:val="7"/>
      <w:w w:val="100"/>
      <w:position w:val="0"/>
      <w:sz w:val="20"/>
      <w:u w:val="none"/>
      <w:lang w:val="uk-UA"/>
    </w:rPr>
  </w:style>
  <w:style w:type="character" w:customStyle="1" w:styleId="af2">
    <w:name w:val="Основной текст_"/>
    <w:link w:val="26"/>
    <w:locked/>
    <w:rsid w:val="00F94B63"/>
    <w:rPr>
      <w:rFonts w:ascii="Times New Roman" w:hAnsi="Times New Roman"/>
      <w:spacing w:val="7"/>
      <w:sz w:val="20"/>
      <w:shd w:val="clear" w:color="auto" w:fill="FFFFFF"/>
    </w:rPr>
  </w:style>
  <w:style w:type="paragraph" w:customStyle="1" w:styleId="26">
    <w:name w:val="Основной текст2"/>
    <w:basedOn w:val="a"/>
    <w:link w:val="af2"/>
    <w:rsid w:val="00F94B63"/>
    <w:pPr>
      <w:widowControl w:val="0"/>
      <w:shd w:val="clear" w:color="auto" w:fill="FFFFFF"/>
      <w:spacing w:after="0" w:line="274" w:lineRule="exact"/>
      <w:jc w:val="both"/>
    </w:pPr>
    <w:rPr>
      <w:rFonts w:ascii="Times New Roman" w:eastAsiaTheme="minorHAnsi" w:hAnsi="Times New Roman" w:cstheme="minorBidi"/>
      <w:spacing w:val="7"/>
      <w:sz w:val="20"/>
    </w:rPr>
  </w:style>
  <w:style w:type="character" w:styleId="af3">
    <w:name w:val="FollowedHyperlink"/>
    <w:semiHidden/>
    <w:rsid w:val="00F94B63"/>
    <w:rPr>
      <w:rFonts w:cs="Times New Roman"/>
      <w:color w:val="954F72"/>
      <w:u w:val="single"/>
    </w:rPr>
  </w:style>
  <w:style w:type="paragraph" w:styleId="af4">
    <w:name w:val="Body Text"/>
    <w:basedOn w:val="a"/>
    <w:link w:val="af5"/>
    <w:rsid w:val="00F94B63"/>
    <w:pPr>
      <w:spacing w:after="120"/>
    </w:pPr>
    <w:rPr>
      <w:sz w:val="20"/>
      <w:szCs w:val="20"/>
    </w:rPr>
  </w:style>
  <w:style w:type="character" w:customStyle="1" w:styleId="af5">
    <w:name w:val="Основний текст Знак"/>
    <w:basedOn w:val="a0"/>
    <w:link w:val="af4"/>
    <w:rsid w:val="00F94B63"/>
    <w:rPr>
      <w:rFonts w:ascii="Calibri" w:eastAsia="Times New Roman" w:hAnsi="Calibri" w:cs="Times New Roman"/>
      <w:sz w:val="20"/>
      <w:szCs w:val="20"/>
    </w:rPr>
  </w:style>
  <w:style w:type="table" w:customStyle="1" w:styleId="51">
    <w:name w:val="Сетка таблицы5"/>
    <w:rsid w:val="00F94B63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F94B63"/>
    <w:rPr>
      <w:rFonts w:cs="Times New Roman"/>
    </w:rPr>
  </w:style>
  <w:style w:type="character" w:customStyle="1" w:styleId="27">
    <w:name w:val="Основной текст (2)_"/>
    <w:link w:val="28"/>
    <w:locked/>
    <w:rsid w:val="00F94B63"/>
    <w:rPr>
      <w:rFonts w:ascii="Times New Roman" w:hAnsi="Times New Roman" w:cs="Times New Roman"/>
      <w:sz w:val="18"/>
      <w:szCs w:val="18"/>
      <w:shd w:val="clear" w:color="auto" w:fill="FFFFFF"/>
    </w:rPr>
  </w:style>
  <w:style w:type="paragraph" w:customStyle="1" w:styleId="28">
    <w:name w:val="Основной текст (2)"/>
    <w:basedOn w:val="a"/>
    <w:link w:val="27"/>
    <w:rsid w:val="00F94B63"/>
    <w:pPr>
      <w:widowControl w:val="0"/>
      <w:shd w:val="clear" w:color="auto" w:fill="FFFFFF"/>
      <w:spacing w:after="0" w:line="221" w:lineRule="exact"/>
      <w:jc w:val="both"/>
    </w:pPr>
    <w:rPr>
      <w:rFonts w:ascii="Times New Roman" w:eastAsiaTheme="minorHAnsi" w:hAnsi="Times New Roman"/>
      <w:sz w:val="18"/>
      <w:szCs w:val="18"/>
    </w:rPr>
  </w:style>
  <w:style w:type="paragraph" w:customStyle="1" w:styleId="af6">
    <w:name w:val="Знак"/>
    <w:basedOn w:val="a"/>
    <w:rsid w:val="00F94B63"/>
    <w:pPr>
      <w:spacing w:after="160" w:line="240" w:lineRule="exact"/>
    </w:pPr>
    <w:rPr>
      <w:rFonts w:ascii="Verdana" w:eastAsia="Calibri" w:hAnsi="Verdana"/>
      <w:sz w:val="20"/>
      <w:szCs w:val="20"/>
      <w:lang w:val="en-US"/>
    </w:rPr>
  </w:style>
  <w:style w:type="paragraph" w:customStyle="1" w:styleId="17">
    <w:name w:val="Знак1"/>
    <w:basedOn w:val="a"/>
    <w:rsid w:val="00F94B63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styleId="af7">
    <w:name w:val="List Paragraph"/>
    <w:basedOn w:val="a"/>
    <w:uiPriority w:val="1"/>
    <w:qFormat/>
    <w:rsid w:val="00F94B63"/>
    <w:pPr>
      <w:ind w:left="708"/>
    </w:pPr>
    <w:rPr>
      <w:rFonts w:eastAsia="Calibri"/>
    </w:rPr>
  </w:style>
  <w:style w:type="character" w:customStyle="1" w:styleId="rvts0">
    <w:name w:val="rvts0"/>
    <w:rsid w:val="00F94B63"/>
  </w:style>
  <w:style w:type="paragraph" w:customStyle="1" w:styleId="Default">
    <w:name w:val="Default"/>
    <w:rsid w:val="00F94B6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paragraph" w:styleId="32">
    <w:name w:val="Body Text Indent 3"/>
    <w:basedOn w:val="a"/>
    <w:link w:val="33"/>
    <w:uiPriority w:val="99"/>
    <w:semiHidden/>
    <w:unhideWhenUsed/>
    <w:rsid w:val="00F94B63"/>
    <w:pPr>
      <w:spacing w:after="120"/>
      <w:ind w:left="283"/>
    </w:pPr>
    <w:rPr>
      <w:sz w:val="16"/>
      <w:szCs w:val="16"/>
    </w:rPr>
  </w:style>
  <w:style w:type="character" w:customStyle="1" w:styleId="33">
    <w:name w:val="Основний текст з відступом 3 Знак"/>
    <w:basedOn w:val="a0"/>
    <w:link w:val="32"/>
    <w:uiPriority w:val="99"/>
    <w:semiHidden/>
    <w:rsid w:val="00F94B63"/>
    <w:rPr>
      <w:rFonts w:ascii="Calibri" w:eastAsia="Times New Roman" w:hAnsi="Calibri" w:cs="Times New Roman"/>
      <w:sz w:val="16"/>
      <w:szCs w:val="16"/>
    </w:rPr>
  </w:style>
  <w:style w:type="paragraph" w:styleId="af8">
    <w:name w:val="Body Text Indent"/>
    <w:basedOn w:val="a"/>
    <w:link w:val="af9"/>
    <w:uiPriority w:val="99"/>
    <w:rsid w:val="00F94B63"/>
    <w:pPr>
      <w:spacing w:after="120" w:line="240" w:lineRule="auto"/>
      <w:ind w:left="283"/>
      <w:jc w:val="both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af9">
    <w:name w:val="Основний текст з відступом Знак"/>
    <w:basedOn w:val="a0"/>
    <w:link w:val="af8"/>
    <w:uiPriority w:val="99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xfm59235208">
    <w:name w:val="xfm_59235208"/>
    <w:rsid w:val="00F94B63"/>
  </w:style>
  <w:style w:type="paragraph" w:styleId="afa">
    <w:name w:val="Normal (Web)"/>
    <w:basedOn w:val="a"/>
    <w:uiPriority w:val="99"/>
    <w:rsid w:val="00F94B6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fb">
    <w:name w:val="No Spacing"/>
    <w:link w:val="afc"/>
    <w:uiPriority w:val="1"/>
    <w:qFormat/>
    <w:rsid w:val="00F94B63"/>
    <w:pPr>
      <w:spacing w:after="0" w:line="360" w:lineRule="auto"/>
      <w:jc w:val="both"/>
    </w:pPr>
    <w:rPr>
      <w:rFonts w:ascii="Times New Roman" w:eastAsia="Calibri" w:hAnsi="Times New Roman" w:cs="Times New Roman"/>
      <w:sz w:val="28"/>
      <w:szCs w:val="20"/>
      <w:lang w:val="uk-UA" w:eastAsia="ru-RU"/>
    </w:rPr>
  </w:style>
  <w:style w:type="character" w:customStyle="1" w:styleId="afc">
    <w:name w:val="Без інтервалів Знак"/>
    <w:link w:val="afb"/>
    <w:uiPriority w:val="1"/>
    <w:locked/>
    <w:rsid w:val="00F94B63"/>
    <w:rPr>
      <w:rFonts w:ascii="Times New Roman" w:eastAsia="Calibri" w:hAnsi="Times New Roman" w:cs="Times New Roman"/>
      <w:sz w:val="28"/>
      <w:szCs w:val="20"/>
      <w:lang w:val="uk-UA" w:eastAsia="ru-RU"/>
    </w:rPr>
  </w:style>
  <w:style w:type="paragraph" w:customStyle="1" w:styleId="34">
    <w:name w:val="Абзац списка3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18">
    <w:name w:val="toc 1"/>
    <w:basedOn w:val="a"/>
    <w:autoRedefine/>
    <w:semiHidden/>
    <w:rsid w:val="00F94B63"/>
    <w:pPr>
      <w:widowControl w:val="0"/>
      <w:spacing w:after="0"/>
      <w:ind w:left="-142" w:firstLine="360"/>
      <w:jc w:val="both"/>
    </w:pPr>
    <w:rPr>
      <w:rFonts w:ascii="Times New Roman" w:hAnsi="Times New Roman"/>
      <w:color w:val="000000"/>
      <w:sz w:val="26"/>
      <w:szCs w:val="26"/>
      <w:lang w:val="uk-UA" w:eastAsia="uk-UA"/>
    </w:rPr>
  </w:style>
  <w:style w:type="character" w:styleId="afd">
    <w:name w:val="Placeholder Text"/>
    <w:uiPriority w:val="99"/>
    <w:semiHidden/>
    <w:rsid w:val="00F94B63"/>
    <w:rPr>
      <w:color w:val="808080"/>
    </w:rPr>
  </w:style>
  <w:style w:type="paragraph" w:styleId="a7">
    <w:name w:val="Title"/>
    <w:basedOn w:val="a"/>
    <w:next w:val="a"/>
    <w:link w:val="a6"/>
    <w:qFormat/>
    <w:rsid w:val="00F94B63"/>
    <w:pPr>
      <w:spacing w:after="0" w:line="240" w:lineRule="auto"/>
      <w:contextualSpacing/>
    </w:pPr>
    <w:rPr>
      <w:rFonts w:ascii="Times New Roman" w:hAnsi="Times New Roman" w:cs="Calibri"/>
      <w:b/>
      <w:bCs/>
      <w:sz w:val="24"/>
      <w:szCs w:val="24"/>
      <w:lang w:val="uk-UA" w:eastAsia="ar-SA"/>
    </w:rPr>
  </w:style>
  <w:style w:type="character" w:customStyle="1" w:styleId="29">
    <w:name w:val="Название Знак2"/>
    <w:basedOn w:val="a0"/>
    <w:uiPriority w:val="10"/>
    <w:rsid w:val="00F94B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42">
    <w:name w:val="Абзац списка4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afe">
    <w:name w:val="footer"/>
    <w:basedOn w:val="a"/>
    <w:link w:val="aff"/>
    <w:uiPriority w:val="99"/>
    <w:unhideWhenUsed/>
    <w:rsid w:val="00F94B6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">
    <w:name w:val="Нижній колонтитул Знак"/>
    <w:basedOn w:val="a0"/>
    <w:link w:val="afe"/>
    <w:uiPriority w:val="99"/>
    <w:rsid w:val="00F94B63"/>
    <w:rPr>
      <w:rFonts w:ascii="Calibri" w:eastAsia="Times New Roman" w:hAnsi="Calibri" w:cs="Times New Roman"/>
    </w:rPr>
  </w:style>
  <w:style w:type="paragraph" w:styleId="aff0">
    <w:name w:val="Revision"/>
    <w:hidden/>
    <w:uiPriority w:val="99"/>
    <w:semiHidden/>
    <w:rsid w:val="00940A23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ListParagraph1">
    <w:name w:val="List Paragraph1"/>
    <w:basedOn w:val="a"/>
    <w:rsid w:val="00E32F6B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ff1">
    <w:name w:val="annotation reference"/>
    <w:basedOn w:val="a0"/>
    <w:uiPriority w:val="99"/>
    <w:semiHidden/>
    <w:unhideWhenUsed/>
    <w:rsid w:val="00243F4C"/>
    <w:rPr>
      <w:sz w:val="16"/>
      <w:szCs w:val="16"/>
    </w:rPr>
  </w:style>
  <w:style w:type="paragraph" w:styleId="aff2">
    <w:name w:val="annotation text"/>
    <w:basedOn w:val="a"/>
    <w:link w:val="aff3"/>
    <w:uiPriority w:val="99"/>
    <w:semiHidden/>
    <w:unhideWhenUsed/>
    <w:rsid w:val="00243F4C"/>
    <w:pPr>
      <w:spacing w:line="240" w:lineRule="auto"/>
    </w:pPr>
    <w:rPr>
      <w:sz w:val="20"/>
      <w:szCs w:val="20"/>
    </w:rPr>
  </w:style>
  <w:style w:type="character" w:customStyle="1" w:styleId="aff3">
    <w:name w:val="Текст примітки Знак"/>
    <w:basedOn w:val="a0"/>
    <w:link w:val="aff2"/>
    <w:uiPriority w:val="99"/>
    <w:semiHidden/>
    <w:rsid w:val="00243F4C"/>
    <w:rPr>
      <w:rFonts w:ascii="Calibri" w:eastAsia="Times New Roman" w:hAnsi="Calibri" w:cs="Times New Roman"/>
      <w:sz w:val="20"/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243F4C"/>
    <w:rPr>
      <w:b/>
      <w:bCs/>
    </w:rPr>
  </w:style>
  <w:style w:type="character" w:customStyle="1" w:styleId="aff5">
    <w:name w:val="Тема примітки Знак"/>
    <w:basedOn w:val="aff3"/>
    <w:link w:val="aff4"/>
    <w:uiPriority w:val="99"/>
    <w:semiHidden/>
    <w:rsid w:val="00243F4C"/>
    <w:rPr>
      <w:rFonts w:ascii="Calibri" w:eastAsia="Times New Roman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4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nutd.edu.ua/files/ekts/od/YZK_2022_bak.pdf" TargetMode="External"/><Relationship Id="rId13" Type="http://schemas.openxmlformats.org/officeDocument/2006/relationships/hyperlink" Target="https://knutd.edu.ua/files/ekts/od/IM_nim_2022_bak.pdf" TargetMode="External"/><Relationship Id="rId18" Type="http://schemas.openxmlformats.org/officeDocument/2006/relationships/hyperlink" Target="https://knutd.edu.ua/files/ekts/od/IMFS_ang_2022_182_bak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utd.edu.ua/files/ekts/od/FV_2022_bak.pdf" TargetMode="External"/><Relationship Id="rId7" Type="http://schemas.openxmlformats.org/officeDocument/2006/relationships/hyperlink" Target="http://knutd.edu.ua/ekts/" TargetMode="External"/><Relationship Id="rId12" Type="http://schemas.openxmlformats.org/officeDocument/2006/relationships/hyperlink" Target="https://knutd.edu.ua/files/ekts/od/IM_fran_2022_bak.pdf" TargetMode="External"/><Relationship Id="rId17" Type="http://schemas.openxmlformats.org/officeDocument/2006/relationships/hyperlink" Target="https://knutd.edu.ua/files/ekts/od/X_2021_182_bak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knutd.edu.ua/files/ekts/od/BZD_2022_bak.pdf" TargetMode="External"/><Relationship Id="rId20" Type="http://schemas.openxmlformats.org/officeDocument/2006/relationships/hyperlink" Target="https://knutd.edu.ua/files/ekts/od/IMFS_nim_2022_015_182_bak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nutd.edu.ua/files/ekts/od/IM_ang_2022_bak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knutd.edu.ua/files/ekts/od/IST_2021_015_182_bak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knutd.edu.ua/files/ekts/od/FPS_2022_bak.pdf" TargetMode="External"/><Relationship Id="rId19" Type="http://schemas.openxmlformats.org/officeDocument/2006/relationships/hyperlink" Target="https://knutd.edu.ua/files/ekts/od/IMFS_fran_2022_IM_ba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nutd.edu.ua/files/ekts/od/DYM_2022_bak.pdf" TargetMode="External"/><Relationship Id="rId14" Type="http://schemas.openxmlformats.org/officeDocument/2006/relationships/hyperlink" Target="https://knutd.edu.ua/files/ekts/od/IM_nim_A1_2022_bak.pdf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13</Pages>
  <Words>4249</Words>
  <Characters>24222</Characters>
  <Application>Microsoft Office Word</Application>
  <DocSecurity>0</DocSecurity>
  <Lines>201</Lines>
  <Paragraphs>5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omePC</cp:lastModifiedBy>
  <cp:revision>57</cp:revision>
  <cp:lastPrinted>2022-07-04T13:23:00Z</cp:lastPrinted>
  <dcterms:created xsi:type="dcterms:W3CDTF">2022-07-04T04:48:00Z</dcterms:created>
  <dcterms:modified xsi:type="dcterms:W3CDTF">2022-07-05T19:26:00Z</dcterms:modified>
</cp:coreProperties>
</file>